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Pr="00F3383B" w:rsidRDefault="0010663D" w:rsidP="00045124">
      <w:pPr>
        <w:spacing w:after="0" w:line="360" w:lineRule="auto"/>
        <w:jc w:val="center"/>
        <w:rPr>
          <w:rFonts w:ascii="Arial" w:hAnsi="Arial" w:cs="Arial"/>
        </w:rPr>
      </w:pPr>
      <w:bookmarkStart w:id="0" w:name="_Hlk131236540"/>
      <w:bookmarkEnd w:id="0"/>
    </w:p>
    <w:p w14:paraId="3B2DED1D" w14:textId="582F12AC" w:rsidR="0010663D" w:rsidRPr="00F3383B" w:rsidRDefault="003E3C51" w:rsidP="00045124">
      <w:pPr>
        <w:spacing w:after="0" w:line="360" w:lineRule="auto"/>
        <w:jc w:val="center"/>
        <w:rPr>
          <w:rFonts w:ascii="Arial" w:hAnsi="Arial" w:cs="Arial"/>
          <w:sz w:val="40"/>
          <w:szCs w:val="40"/>
        </w:rPr>
      </w:pPr>
      <w:r w:rsidRPr="00F3383B">
        <w:rPr>
          <w:rFonts w:ascii="Arial" w:hAnsi="Arial" w:cs="Arial"/>
          <w:sz w:val="40"/>
          <w:szCs w:val="40"/>
        </w:rPr>
        <w:t>BEATRIZ KHEY ANDRADE SANTOS</w:t>
      </w:r>
    </w:p>
    <w:p w14:paraId="08FF251B" w14:textId="5B24FEFE" w:rsidR="00017559" w:rsidRPr="00F3383B" w:rsidRDefault="003E3C51" w:rsidP="00045124">
      <w:pPr>
        <w:spacing w:after="0" w:line="360" w:lineRule="auto"/>
        <w:jc w:val="center"/>
        <w:rPr>
          <w:rFonts w:ascii="Arial" w:hAnsi="Arial" w:cs="Arial"/>
          <w:sz w:val="40"/>
          <w:szCs w:val="40"/>
        </w:rPr>
      </w:pPr>
      <w:r w:rsidRPr="00F3383B">
        <w:rPr>
          <w:rFonts w:ascii="Arial" w:hAnsi="Arial" w:cs="Arial"/>
          <w:sz w:val="40"/>
          <w:szCs w:val="40"/>
        </w:rPr>
        <w:t>BRUNO MARQUES ALVES MACIEL</w:t>
      </w:r>
    </w:p>
    <w:p w14:paraId="0525B59C" w14:textId="70C27EAF" w:rsidR="006E52CB" w:rsidRPr="00F3383B" w:rsidRDefault="003E3C51" w:rsidP="00045124">
      <w:pPr>
        <w:spacing w:after="0" w:line="360" w:lineRule="auto"/>
        <w:jc w:val="center"/>
        <w:rPr>
          <w:rFonts w:ascii="Arial" w:hAnsi="Arial" w:cs="Arial"/>
          <w:sz w:val="40"/>
          <w:szCs w:val="40"/>
        </w:rPr>
      </w:pPr>
      <w:r w:rsidRPr="00F3383B">
        <w:rPr>
          <w:rFonts w:ascii="Arial" w:hAnsi="Arial" w:cs="Arial"/>
          <w:sz w:val="40"/>
          <w:szCs w:val="40"/>
        </w:rPr>
        <w:t>JOÃO ELIAS FADEL</w:t>
      </w:r>
    </w:p>
    <w:p w14:paraId="7082F369" w14:textId="7B1A5D35" w:rsidR="00837BE8" w:rsidRPr="00F3383B" w:rsidRDefault="00837BE8" w:rsidP="00045124">
      <w:pPr>
        <w:spacing w:after="0" w:line="360" w:lineRule="auto"/>
        <w:jc w:val="center"/>
        <w:rPr>
          <w:rFonts w:ascii="Arial" w:hAnsi="Arial" w:cs="Arial"/>
          <w:sz w:val="40"/>
          <w:szCs w:val="40"/>
        </w:rPr>
      </w:pPr>
      <w:r w:rsidRPr="00F3383B">
        <w:rPr>
          <w:rFonts w:ascii="Arial" w:hAnsi="Arial" w:cs="Arial"/>
          <w:sz w:val="40"/>
          <w:szCs w:val="40"/>
        </w:rPr>
        <w:t xml:space="preserve">JOÃO VITOR WIELEWSKI </w:t>
      </w:r>
    </w:p>
    <w:p w14:paraId="0AD385E4" w14:textId="658CFDA2" w:rsidR="0010663D" w:rsidRPr="00F3383B" w:rsidRDefault="003E3C51" w:rsidP="00045124">
      <w:pPr>
        <w:spacing w:after="0" w:line="360" w:lineRule="auto"/>
        <w:jc w:val="center"/>
        <w:rPr>
          <w:rFonts w:ascii="Arial" w:hAnsi="Arial" w:cs="Arial"/>
        </w:rPr>
      </w:pPr>
      <w:r w:rsidRPr="00F3383B">
        <w:rPr>
          <w:rFonts w:ascii="Arial" w:hAnsi="Arial" w:cs="Arial"/>
          <w:sz w:val="40"/>
          <w:szCs w:val="40"/>
        </w:rPr>
        <w:t>LOHINE MUSSI</w:t>
      </w:r>
    </w:p>
    <w:p w14:paraId="565A1DDB" w14:textId="77777777" w:rsidR="0010663D" w:rsidRPr="00F3383B" w:rsidRDefault="0010663D" w:rsidP="00045124">
      <w:pPr>
        <w:spacing w:after="0" w:line="360" w:lineRule="auto"/>
        <w:rPr>
          <w:rFonts w:ascii="Arial" w:hAnsi="Arial" w:cs="Arial"/>
        </w:rPr>
      </w:pPr>
    </w:p>
    <w:p w14:paraId="7C3CEE60" w14:textId="77777777" w:rsidR="0010663D" w:rsidRPr="00F3383B" w:rsidRDefault="0010663D" w:rsidP="00045124">
      <w:pPr>
        <w:spacing w:after="0" w:line="360" w:lineRule="auto"/>
        <w:jc w:val="center"/>
        <w:rPr>
          <w:rFonts w:ascii="Arial" w:hAnsi="Arial" w:cs="Arial"/>
          <w:sz w:val="40"/>
          <w:szCs w:val="40"/>
        </w:rPr>
      </w:pPr>
    </w:p>
    <w:p w14:paraId="2218444A" w14:textId="7EAFA1F2" w:rsidR="0010663D" w:rsidRPr="00F3383B" w:rsidRDefault="00B1219C" w:rsidP="00045124">
      <w:pPr>
        <w:spacing w:after="0" w:line="360" w:lineRule="auto"/>
        <w:jc w:val="center"/>
        <w:rPr>
          <w:rFonts w:ascii="Arial" w:hAnsi="Arial" w:cs="Arial"/>
          <w:sz w:val="40"/>
          <w:szCs w:val="40"/>
        </w:rPr>
      </w:pPr>
      <w:r w:rsidRPr="00F3383B">
        <w:rPr>
          <w:rFonts w:ascii="Arial" w:hAnsi="Arial" w:cs="Arial"/>
          <w:sz w:val="40"/>
          <w:szCs w:val="40"/>
        </w:rPr>
        <w:t>RELAÇÃO DE A</w:t>
      </w:r>
      <w:r w:rsidR="0010663D" w:rsidRPr="00F3383B">
        <w:rPr>
          <w:rFonts w:ascii="Arial" w:hAnsi="Arial" w:cs="Arial"/>
          <w:sz w:val="40"/>
          <w:szCs w:val="40"/>
        </w:rPr>
        <w:t>RTEFATOS</w:t>
      </w:r>
      <w:r w:rsidR="00862BC7" w:rsidRPr="00F3383B">
        <w:rPr>
          <w:rFonts w:ascii="Arial" w:hAnsi="Arial" w:cs="Arial"/>
          <w:sz w:val="40"/>
          <w:szCs w:val="40"/>
        </w:rPr>
        <w:t xml:space="preserve"> </w:t>
      </w:r>
    </w:p>
    <w:p w14:paraId="07314548" w14:textId="5A6A0839" w:rsidR="00017559" w:rsidRPr="00F3383B" w:rsidRDefault="004B2AD9" w:rsidP="00045124">
      <w:pPr>
        <w:spacing w:after="0" w:line="360" w:lineRule="auto"/>
        <w:jc w:val="center"/>
        <w:rPr>
          <w:rFonts w:ascii="Arial" w:hAnsi="Arial" w:cs="Arial"/>
          <w:sz w:val="40"/>
          <w:szCs w:val="40"/>
        </w:rPr>
      </w:pPr>
      <w:r w:rsidRPr="00F3383B">
        <w:rPr>
          <w:rFonts w:ascii="Arial" w:hAnsi="Arial" w:cs="Arial"/>
          <w:sz w:val="40"/>
          <w:szCs w:val="40"/>
        </w:rPr>
        <w:t>ESPECIFICAÇÃO</w:t>
      </w:r>
      <w:r w:rsidR="0010663D" w:rsidRPr="00F3383B">
        <w:rPr>
          <w:rFonts w:ascii="Arial" w:hAnsi="Arial" w:cs="Arial"/>
          <w:sz w:val="40"/>
          <w:szCs w:val="40"/>
        </w:rPr>
        <w:t xml:space="preserve"> DO PROJETO</w:t>
      </w:r>
      <w:r w:rsidR="00017559" w:rsidRPr="00F3383B">
        <w:rPr>
          <w:rFonts w:ascii="Arial" w:hAnsi="Arial" w:cs="Arial"/>
          <w:sz w:val="40"/>
          <w:szCs w:val="40"/>
        </w:rPr>
        <w:t xml:space="preserve"> </w:t>
      </w:r>
    </w:p>
    <w:p w14:paraId="479714EB" w14:textId="211A803C" w:rsidR="0010663D" w:rsidRPr="00F3383B" w:rsidRDefault="003E3C51" w:rsidP="00045124">
      <w:pPr>
        <w:spacing w:after="0" w:line="360" w:lineRule="auto"/>
        <w:jc w:val="center"/>
        <w:rPr>
          <w:rFonts w:ascii="Arial" w:hAnsi="Arial" w:cs="Arial"/>
          <w:sz w:val="32"/>
          <w:szCs w:val="32"/>
        </w:rPr>
      </w:pPr>
      <w:r w:rsidRPr="00F3383B">
        <w:rPr>
          <w:rFonts w:ascii="Arial" w:hAnsi="Arial" w:cs="Arial"/>
          <w:sz w:val="32"/>
          <w:szCs w:val="32"/>
        </w:rPr>
        <w:t>KCAL</w:t>
      </w:r>
    </w:p>
    <w:p w14:paraId="5C64723D" w14:textId="59A3312E" w:rsidR="0029031F" w:rsidRPr="00F3383B" w:rsidRDefault="0029031F" w:rsidP="00045124">
      <w:pPr>
        <w:spacing w:after="0" w:line="360" w:lineRule="auto"/>
        <w:jc w:val="center"/>
        <w:rPr>
          <w:rFonts w:ascii="Arial" w:hAnsi="Arial" w:cs="Arial"/>
          <w:sz w:val="40"/>
          <w:szCs w:val="40"/>
        </w:rPr>
      </w:pPr>
    </w:p>
    <w:p w14:paraId="47D8BCC8" w14:textId="50A1830F" w:rsidR="0010663D" w:rsidRPr="00F3383B" w:rsidRDefault="00017559" w:rsidP="00045124">
      <w:pPr>
        <w:spacing w:after="0" w:line="360" w:lineRule="auto"/>
        <w:jc w:val="center"/>
        <w:rPr>
          <w:rFonts w:ascii="Arial" w:hAnsi="Arial" w:cs="Arial"/>
          <w:sz w:val="40"/>
          <w:szCs w:val="40"/>
        </w:rPr>
      </w:pPr>
      <w:r w:rsidRPr="00F3383B">
        <w:rPr>
          <w:rFonts w:ascii="Arial" w:hAnsi="Arial" w:cs="Arial"/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5F2DA6FF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211DC5DA" w14:textId="77777777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211DC5DA" w14:textId="77777777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 w:rsidRPr="00F3383B">
        <w:rPr>
          <w:rFonts w:ascii="Arial" w:hAnsi="Arial" w:cs="Arial"/>
          <w:sz w:val="40"/>
          <w:szCs w:val="40"/>
        </w:rPr>
        <w:t xml:space="preserve"> </w:t>
      </w:r>
    </w:p>
    <w:p w14:paraId="06D448AA" w14:textId="643ECF35" w:rsidR="0010663D" w:rsidRPr="00F3383B" w:rsidRDefault="0010663D" w:rsidP="00045124">
      <w:pPr>
        <w:spacing w:after="0" w:line="360" w:lineRule="auto"/>
        <w:jc w:val="center"/>
        <w:rPr>
          <w:rFonts w:ascii="Arial" w:hAnsi="Arial" w:cs="Arial"/>
          <w:sz w:val="40"/>
          <w:szCs w:val="40"/>
        </w:rPr>
      </w:pPr>
    </w:p>
    <w:p w14:paraId="6F152060" w14:textId="77777777" w:rsidR="0010663D" w:rsidRPr="00F3383B" w:rsidRDefault="0010663D" w:rsidP="00045124">
      <w:pPr>
        <w:spacing w:after="0" w:line="360" w:lineRule="auto"/>
        <w:jc w:val="center"/>
        <w:rPr>
          <w:rFonts w:ascii="Arial" w:hAnsi="Arial" w:cs="Arial"/>
          <w:sz w:val="40"/>
          <w:szCs w:val="40"/>
        </w:rPr>
      </w:pPr>
    </w:p>
    <w:p w14:paraId="30533CFC" w14:textId="77777777" w:rsidR="0010663D" w:rsidRPr="00F3383B" w:rsidRDefault="0010663D" w:rsidP="00045124">
      <w:pPr>
        <w:spacing w:after="0" w:line="360" w:lineRule="auto"/>
        <w:jc w:val="center"/>
        <w:rPr>
          <w:rFonts w:ascii="Arial" w:hAnsi="Arial" w:cs="Arial"/>
          <w:sz w:val="40"/>
          <w:szCs w:val="40"/>
        </w:rPr>
      </w:pPr>
    </w:p>
    <w:p w14:paraId="03024887" w14:textId="267DF7FA" w:rsidR="0010663D" w:rsidRPr="00F3383B" w:rsidRDefault="0010663D" w:rsidP="00774044">
      <w:pPr>
        <w:spacing w:after="0" w:line="360" w:lineRule="auto"/>
        <w:rPr>
          <w:rFonts w:ascii="Arial" w:hAnsi="Arial" w:cs="Arial"/>
          <w:sz w:val="40"/>
          <w:szCs w:val="40"/>
        </w:rPr>
      </w:pPr>
    </w:p>
    <w:p w14:paraId="1E29D4D0" w14:textId="77777777" w:rsidR="0010663D" w:rsidRPr="00F3383B" w:rsidRDefault="0010663D" w:rsidP="00045124">
      <w:pPr>
        <w:spacing w:after="0" w:line="360" w:lineRule="auto"/>
        <w:rPr>
          <w:rFonts w:ascii="Arial" w:hAnsi="Arial" w:cs="Arial"/>
        </w:rPr>
      </w:pPr>
    </w:p>
    <w:p w14:paraId="40D40D6C" w14:textId="77777777" w:rsidR="00AC33D5" w:rsidRPr="00F3383B" w:rsidRDefault="00AC33D5" w:rsidP="00045124">
      <w:pPr>
        <w:spacing w:after="0" w:line="360" w:lineRule="auto"/>
        <w:jc w:val="center"/>
        <w:rPr>
          <w:rFonts w:ascii="Arial" w:hAnsi="Arial" w:cs="Arial"/>
        </w:rPr>
      </w:pPr>
    </w:p>
    <w:p w14:paraId="6FEDE7B3" w14:textId="32F374C9" w:rsidR="0010663D" w:rsidRPr="00F3383B" w:rsidRDefault="0010663D" w:rsidP="00045124">
      <w:pPr>
        <w:spacing w:after="0" w:line="360" w:lineRule="auto"/>
        <w:jc w:val="center"/>
        <w:rPr>
          <w:rFonts w:ascii="Arial" w:hAnsi="Arial" w:cs="Arial"/>
        </w:rPr>
      </w:pPr>
      <w:r w:rsidRPr="00F3383B">
        <w:rPr>
          <w:rFonts w:ascii="Arial" w:hAnsi="Arial" w:cs="Arial"/>
        </w:rPr>
        <w:t>Curitiba</w:t>
      </w:r>
    </w:p>
    <w:p w14:paraId="138ABACB" w14:textId="6E1EAE7A" w:rsidR="0010663D" w:rsidRPr="00F3383B" w:rsidRDefault="0010663D" w:rsidP="00045124">
      <w:pPr>
        <w:spacing w:after="0" w:line="360" w:lineRule="auto"/>
        <w:jc w:val="center"/>
        <w:rPr>
          <w:rFonts w:ascii="Arial" w:hAnsi="Arial" w:cs="Arial"/>
        </w:rPr>
      </w:pPr>
      <w:r w:rsidRPr="00F3383B">
        <w:rPr>
          <w:rFonts w:ascii="Arial" w:hAnsi="Arial" w:cs="Arial"/>
        </w:rPr>
        <w:t>202</w:t>
      </w:r>
      <w:r w:rsidR="006E52CB" w:rsidRPr="00F3383B">
        <w:rPr>
          <w:rFonts w:ascii="Arial" w:hAnsi="Arial" w:cs="Arial"/>
        </w:rPr>
        <w:t>3</w:t>
      </w:r>
      <w:r w:rsidRPr="00F3383B">
        <w:rPr>
          <w:rFonts w:ascii="Arial" w:hAnsi="Arial" w:cs="Arial"/>
        </w:rPr>
        <w:br w:type="page"/>
      </w:r>
    </w:p>
    <w:sdt>
      <w:sdtPr>
        <w:rPr>
          <w:rFonts w:ascii="Arial" w:eastAsiaTheme="minorHAnsi" w:hAnsi="Arial" w:cs="Arial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F3383B" w:rsidRDefault="00A64A1A" w:rsidP="00045124">
          <w:pPr>
            <w:pStyle w:val="CabealhodoSumrio"/>
            <w:spacing w:line="360" w:lineRule="auto"/>
            <w:rPr>
              <w:rFonts w:ascii="Arial" w:hAnsi="Arial" w:cs="Arial"/>
            </w:rPr>
          </w:pPr>
          <w:r w:rsidRPr="00F3383B">
            <w:rPr>
              <w:rFonts w:ascii="Arial" w:hAnsi="Arial" w:cs="Arial"/>
            </w:rPr>
            <w:t>SUMÁRIO</w:t>
          </w:r>
        </w:p>
        <w:p w14:paraId="088A0ABC" w14:textId="77777777" w:rsidR="00F244C7" w:rsidRPr="00F25226" w:rsidRDefault="00F244C7" w:rsidP="00F25226">
          <w:pPr>
            <w:spacing w:after="0" w:line="276" w:lineRule="auto"/>
            <w:rPr>
              <w:rFonts w:ascii="Arial" w:hAnsi="Arial" w:cs="Arial"/>
              <w:sz w:val="24"/>
              <w:szCs w:val="24"/>
              <w:lang w:eastAsia="pt-BR"/>
            </w:rPr>
          </w:pPr>
        </w:p>
        <w:p w14:paraId="202F3E29" w14:textId="265F1344" w:rsidR="00F25226" w:rsidRPr="00F25226" w:rsidRDefault="0010663D" w:rsidP="00F25226">
          <w:pPr>
            <w:pStyle w:val="Sumrio1"/>
            <w:tabs>
              <w:tab w:val="right" w:leader="dot" w:pos="8494"/>
            </w:tabs>
            <w:spacing w:line="276" w:lineRule="auto"/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r w:rsidRPr="00F25226">
            <w:rPr>
              <w:rFonts w:ascii="Arial" w:hAnsi="Arial" w:cs="Arial"/>
              <w:sz w:val="24"/>
              <w:szCs w:val="24"/>
            </w:rPr>
            <w:fldChar w:fldCharType="begin"/>
          </w:r>
          <w:r w:rsidRPr="00F25226">
            <w:rPr>
              <w:rFonts w:ascii="Arial" w:hAnsi="Arial" w:cs="Arial"/>
              <w:sz w:val="24"/>
              <w:szCs w:val="24"/>
            </w:rPr>
            <w:instrText xml:space="preserve"> TOC \o "1-3" \h \z \u </w:instrText>
          </w:r>
          <w:r w:rsidRPr="00F25226">
            <w:rPr>
              <w:rFonts w:ascii="Arial" w:hAnsi="Arial" w:cs="Arial"/>
              <w:sz w:val="24"/>
              <w:szCs w:val="24"/>
            </w:rPr>
            <w:fldChar w:fldCharType="separate"/>
          </w:r>
          <w:hyperlink w:anchor="_Toc136797777" w:history="1">
            <w:r w:rsidR="00F25226" w:rsidRPr="00F25226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ARTEFATO 1: Quadro “3 Objetivos”</w:t>
            </w:r>
            <w:r w:rsidR="00F25226"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="00F25226"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="00F25226"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136797777 \h </w:instrText>
            </w:r>
            <w:r w:rsidR="00F25226"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="00F25226"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="00F25226"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>4</w:t>
            </w:r>
            <w:r w:rsidR="00F25226"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F70790B" w14:textId="51E49B57" w:rsidR="00F25226" w:rsidRPr="00F25226" w:rsidRDefault="00F25226" w:rsidP="00F25226">
          <w:pPr>
            <w:pStyle w:val="Sumrio1"/>
            <w:tabs>
              <w:tab w:val="right" w:leader="dot" w:pos="8494"/>
            </w:tabs>
            <w:spacing w:line="276" w:lineRule="auto"/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136797778" w:history="1">
            <w:r w:rsidRPr="00F25226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ARTEFATO 2: Quadro “é – não é – faz – não faz”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136797778 \h </w:instrTex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>5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8E08625" w14:textId="537A94D9" w:rsidR="00F25226" w:rsidRPr="00F25226" w:rsidRDefault="00F25226" w:rsidP="00F25226">
          <w:pPr>
            <w:pStyle w:val="Sumrio1"/>
            <w:tabs>
              <w:tab w:val="right" w:leader="dot" w:pos="8494"/>
            </w:tabs>
            <w:spacing w:line="276" w:lineRule="auto"/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136797779" w:history="1">
            <w:r w:rsidRPr="00F25226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ARTEFATO 3: Quadro “Visão de Produto”.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136797779 \h </w:instrTex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>6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887098A" w14:textId="012AC9A4" w:rsidR="00F25226" w:rsidRPr="00F25226" w:rsidRDefault="00F25226" w:rsidP="00F25226">
          <w:pPr>
            <w:pStyle w:val="Sumrio1"/>
            <w:tabs>
              <w:tab w:val="right" w:leader="dot" w:pos="8494"/>
            </w:tabs>
            <w:spacing w:line="276" w:lineRule="auto"/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136797780" w:history="1">
            <w:r w:rsidRPr="00F25226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ARTEFATO 4: Canvas PBB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136797780 \h </w:instrTex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>7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F85D3A3" w14:textId="212D4103" w:rsidR="00F25226" w:rsidRPr="00F25226" w:rsidRDefault="00F25226" w:rsidP="00F25226">
          <w:pPr>
            <w:pStyle w:val="Sumrio2"/>
            <w:tabs>
              <w:tab w:val="left" w:pos="880"/>
              <w:tab w:val="right" w:leader="dot" w:pos="8494"/>
            </w:tabs>
            <w:spacing w:line="276" w:lineRule="auto"/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136797781" w:history="1">
            <w:r w:rsidRPr="00F25226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</w:rPr>
              <w:t>4.1.</w:t>
            </w:r>
            <w:r w:rsidRPr="00F25226">
              <w:rPr>
                <w:rFonts w:ascii="Arial" w:eastAsiaTheme="minorEastAsia" w:hAnsi="Arial" w:cs="Arial"/>
                <w:noProof/>
                <w:sz w:val="24"/>
                <w:szCs w:val="24"/>
                <w:lang w:eastAsia="pt-BR"/>
              </w:rPr>
              <w:tab/>
            </w:r>
            <w:r w:rsidRPr="00F25226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</w:rPr>
              <w:t>Personas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136797781 \h </w:instrTex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>10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C15129E" w14:textId="59B984A9" w:rsidR="00F25226" w:rsidRPr="00F25226" w:rsidRDefault="00F25226" w:rsidP="00F25226">
          <w:pPr>
            <w:pStyle w:val="Sumrio2"/>
            <w:tabs>
              <w:tab w:val="left" w:pos="880"/>
              <w:tab w:val="right" w:leader="dot" w:pos="8494"/>
            </w:tabs>
            <w:spacing w:line="276" w:lineRule="auto"/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136797782" w:history="1">
            <w:r w:rsidRPr="00F25226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</w:rPr>
              <w:t>4.2.</w:t>
            </w:r>
            <w:r w:rsidRPr="00F25226">
              <w:rPr>
                <w:rFonts w:ascii="Arial" w:eastAsiaTheme="minorEastAsia" w:hAnsi="Arial" w:cs="Arial"/>
                <w:noProof/>
                <w:sz w:val="24"/>
                <w:szCs w:val="24"/>
                <w:lang w:eastAsia="pt-BR"/>
              </w:rPr>
              <w:tab/>
            </w:r>
            <w:r w:rsidRPr="00F25226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</w:rPr>
              <w:t>Features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136797782 \h </w:instrTex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>11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F7821B8" w14:textId="653EDEB4" w:rsidR="00F25226" w:rsidRPr="00F25226" w:rsidRDefault="00F25226" w:rsidP="00F25226">
          <w:pPr>
            <w:pStyle w:val="Sumrio1"/>
            <w:tabs>
              <w:tab w:val="right" w:leader="dot" w:pos="8494"/>
            </w:tabs>
            <w:spacing w:line="276" w:lineRule="auto"/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136797783" w:history="1">
            <w:r w:rsidRPr="00F25226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ARTEFATO 5: Relação de User Stories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136797783 \h </w:instrTex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>14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EB28662" w14:textId="1EC6C5D0" w:rsidR="00F25226" w:rsidRPr="00F25226" w:rsidRDefault="00F25226" w:rsidP="00F25226">
          <w:pPr>
            <w:pStyle w:val="Sumrio1"/>
            <w:tabs>
              <w:tab w:val="right" w:leader="dot" w:pos="8494"/>
            </w:tabs>
            <w:spacing w:line="276" w:lineRule="auto"/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136797784" w:history="1">
            <w:r w:rsidRPr="00F25226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ARTEFATO 6: Modelo Relacional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136797784 \h </w:instrTex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>21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1DA1EB7" w14:textId="4E3AFEB4" w:rsidR="00F25226" w:rsidRPr="00F25226" w:rsidRDefault="00F25226" w:rsidP="00F25226">
          <w:pPr>
            <w:pStyle w:val="Sumrio1"/>
            <w:tabs>
              <w:tab w:val="right" w:leader="dot" w:pos="8494"/>
            </w:tabs>
            <w:spacing w:line="276" w:lineRule="auto"/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136797785" w:history="1">
            <w:r w:rsidRPr="00F25226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ARTEFATO 7: Demais Diagramas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136797785 \h </w:instrTex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>22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7D92666" w14:textId="03646CC7" w:rsidR="00F25226" w:rsidRPr="00F25226" w:rsidRDefault="00F25226" w:rsidP="00F25226">
          <w:pPr>
            <w:pStyle w:val="Sumrio2"/>
            <w:tabs>
              <w:tab w:val="left" w:pos="880"/>
              <w:tab w:val="right" w:leader="dot" w:pos="8494"/>
            </w:tabs>
            <w:spacing w:line="276" w:lineRule="auto"/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136797786" w:history="1">
            <w:r w:rsidRPr="00F25226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</w:rPr>
              <w:t>7.1.</w:t>
            </w:r>
            <w:r w:rsidRPr="00F25226">
              <w:rPr>
                <w:rFonts w:ascii="Arial" w:eastAsiaTheme="minorEastAsia" w:hAnsi="Arial" w:cs="Arial"/>
                <w:noProof/>
                <w:sz w:val="24"/>
                <w:szCs w:val="24"/>
                <w:lang w:eastAsia="pt-BR"/>
              </w:rPr>
              <w:tab/>
            </w:r>
            <w:r w:rsidRPr="00F25226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</w:rPr>
              <w:t>Diagrama de Atividades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136797786 \h </w:instrTex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>22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0A301AE" w14:textId="0D5BD2FF" w:rsidR="00F25226" w:rsidRPr="00F25226" w:rsidRDefault="00F25226" w:rsidP="00F25226">
          <w:pPr>
            <w:pStyle w:val="Sumrio3"/>
            <w:tabs>
              <w:tab w:val="left" w:pos="1320"/>
            </w:tabs>
            <w:spacing w:line="276" w:lineRule="auto"/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136797787" w:history="1">
            <w:r w:rsidRPr="00F25226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</w:rPr>
              <w:t>7.1.1.</w:t>
            </w:r>
            <w:r w:rsidRPr="00F25226">
              <w:rPr>
                <w:rFonts w:ascii="Arial" w:eastAsiaTheme="minorEastAsia" w:hAnsi="Arial" w:cs="Arial"/>
                <w:noProof/>
                <w:sz w:val="24"/>
                <w:szCs w:val="24"/>
                <w:lang w:eastAsia="pt-BR"/>
              </w:rPr>
              <w:tab/>
            </w:r>
            <w:r w:rsidRPr="00F25226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</w:rPr>
              <w:t>Criar publicação/receita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136797787 \h </w:instrTex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>22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88435E5" w14:textId="2CCA9D4D" w:rsidR="00F25226" w:rsidRPr="00F25226" w:rsidRDefault="00F25226" w:rsidP="00F25226">
          <w:pPr>
            <w:pStyle w:val="Sumrio3"/>
            <w:tabs>
              <w:tab w:val="left" w:pos="1320"/>
            </w:tabs>
            <w:spacing w:line="276" w:lineRule="auto"/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136797788" w:history="1">
            <w:r w:rsidRPr="00F25226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</w:rPr>
              <w:t>7.1.2.</w:t>
            </w:r>
            <w:r w:rsidRPr="00F25226">
              <w:rPr>
                <w:rFonts w:ascii="Arial" w:eastAsiaTheme="minorEastAsia" w:hAnsi="Arial" w:cs="Arial"/>
                <w:noProof/>
                <w:sz w:val="24"/>
                <w:szCs w:val="24"/>
                <w:lang w:eastAsia="pt-BR"/>
              </w:rPr>
              <w:tab/>
            </w:r>
            <w:r w:rsidRPr="00F25226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</w:rPr>
              <w:t>Validar postagem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136797788 \h </w:instrTex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>23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314692E" w14:textId="13F9CF92" w:rsidR="00F25226" w:rsidRPr="00F25226" w:rsidRDefault="00F25226" w:rsidP="00F25226">
          <w:pPr>
            <w:pStyle w:val="Sumrio3"/>
            <w:tabs>
              <w:tab w:val="left" w:pos="1320"/>
            </w:tabs>
            <w:spacing w:line="276" w:lineRule="auto"/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136797789" w:history="1">
            <w:r w:rsidRPr="00F25226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</w:rPr>
              <w:t>7.1.3.</w:t>
            </w:r>
            <w:r w:rsidRPr="00F25226">
              <w:rPr>
                <w:rFonts w:ascii="Arial" w:eastAsiaTheme="minorEastAsia" w:hAnsi="Arial" w:cs="Arial"/>
                <w:noProof/>
                <w:sz w:val="24"/>
                <w:szCs w:val="24"/>
                <w:lang w:eastAsia="pt-BR"/>
              </w:rPr>
              <w:tab/>
            </w:r>
            <w:r w:rsidRPr="00F25226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</w:rPr>
              <w:t>Validar CRN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136797789 \h </w:instrTex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>24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114057F" w14:textId="1F3C7063" w:rsidR="00F25226" w:rsidRPr="00F25226" w:rsidRDefault="00F25226" w:rsidP="00F25226">
          <w:pPr>
            <w:pStyle w:val="Sumrio2"/>
            <w:tabs>
              <w:tab w:val="left" w:pos="880"/>
              <w:tab w:val="right" w:leader="dot" w:pos="8494"/>
            </w:tabs>
            <w:spacing w:line="276" w:lineRule="auto"/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136797790" w:history="1">
            <w:r w:rsidRPr="00F25226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</w:rPr>
              <w:t>7.2.</w:t>
            </w:r>
            <w:r w:rsidRPr="00F25226">
              <w:rPr>
                <w:rFonts w:ascii="Arial" w:eastAsiaTheme="minorEastAsia" w:hAnsi="Arial" w:cs="Arial"/>
                <w:noProof/>
                <w:sz w:val="24"/>
                <w:szCs w:val="24"/>
                <w:lang w:eastAsia="pt-BR"/>
              </w:rPr>
              <w:tab/>
            </w:r>
            <w:r w:rsidRPr="00F25226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</w:rPr>
              <w:t>Diagrama de Máquina de Estado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136797790 \h </w:instrTex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>25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8238F50" w14:textId="7DB02947" w:rsidR="00F25226" w:rsidRPr="00F25226" w:rsidRDefault="00F25226" w:rsidP="00F25226">
          <w:pPr>
            <w:pStyle w:val="Sumrio3"/>
            <w:tabs>
              <w:tab w:val="left" w:pos="1320"/>
            </w:tabs>
            <w:spacing w:line="276" w:lineRule="auto"/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136797791" w:history="1">
            <w:r w:rsidRPr="00F25226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</w:rPr>
              <w:t>7.2.1.</w:t>
            </w:r>
            <w:r w:rsidRPr="00F25226">
              <w:rPr>
                <w:rFonts w:ascii="Arial" w:eastAsiaTheme="minorEastAsia" w:hAnsi="Arial" w:cs="Arial"/>
                <w:noProof/>
                <w:sz w:val="24"/>
                <w:szCs w:val="24"/>
                <w:lang w:eastAsia="pt-BR"/>
              </w:rPr>
              <w:tab/>
            </w:r>
            <w:r w:rsidRPr="00F25226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</w:rPr>
              <w:t>Publicação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136797791 \h </w:instrTex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>25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73DB00E" w14:textId="412688EB" w:rsidR="00F25226" w:rsidRPr="00F25226" w:rsidRDefault="00F25226" w:rsidP="00F25226">
          <w:pPr>
            <w:pStyle w:val="Sumrio3"/>
            <w:tabs>
              <w:tab w:val="left" w:pos="1320"/>
            </w:tabs>
            <w:spacing w:line="276" w:lineRule="auto"/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136797792" w:history="1">
            <w:r w:rsidRPr="00F25226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</w:rPr>
              <w:t>7.2.2.</w:t>
            </w:r>
            <w:r w:rsidRPr="00F25226">
              <w:rPr>
                <w:rFonts w:ascii="Arial" w:eastAsiaTheme="minorEastAsia" w:hAnsi="Arial" w:cs="Arial"/>
                <w:noProof/>
                <w:sz w:val="24"/>
                <w:szCs w:val="24"/>
                <w:lang w:eastAsia="pt-BR"/>
              </w:rPr>
              <w:tab/>
            </w:r>
            <w:r w:rsidRPr="00F25226">
              <w:rPr>
                <w:rStyle w:val="Hyperlink"/>
                <w:rFonts w:ascii="Arial" w:hAnsi="Arial" w:cs="Arial"/>
                <w:b/>
                <w:bCs/>
                <w:noProof/>
                <w:sz w:val="24"/>
                <w:szCs w:val="24"/>
              </w:rPr>
              <w:t>Nutricionista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136797792 \h </w:instrTex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>25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497C136" w14:textId="49D47417" w:rsidR="00F25226" w:rsidRPr="00F25226" w:rsidRDefault="00F25226" w:rsidP="00F25226">
          <w:pPr>
            <w:pStyle w:val="Sumrio1"/>
            <w:tabs>
              <w:tab w:val="right" w:leader="dot" w:pos="8494"/>
            </w:tabs>
            <w:spacing w:line="276" w:lineRule="auto"/>
            <w:rPr>
              <w:rFonts w:ascii="Arial" w:eastAsiaTheme="minorEastAsia" w:hAnsi="Arial" w:cs="Arial"/>
              <w:noProof/>
              <w:sz w:val="24"/>
              <w:szCs w:val="24"/>
              <w:lang w:eastAsia="pt-BR"/>
            </w:rPr>
          </w:pPr>
          <w:hyperlink w:anchor="_Toc136797793" w:history="1">
            <w:r w:rsidRPr="00F25226">
              <w:rPr>
                <w:rStyle w:val="Hyperlink"/>
                <w:rFonts w:ascii="Arial" w:hAnsi="Arial" w:cs="Arial"/>
                <w:noProof/>
                <w:sz w:val="24"/>
                <w:szCs w:val="24"/>
              </w:rPr>
              <w:t>REFERÊNCIA BIBLIOGRÁFICAS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136797793 \h </w:instrTex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t>26</w:t>
            </w:r>
            <w:r w:rsidRPr="00F25226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944E5D1" w14:textId="5A2B8A6A" w:rsidR="0010663D" w:rsidRPr="00F3383B" w:rsidRDefault="0010663D" w:rsidP="00F25226">
          <w:pPr>
            <w:spacing w:after="0" w:line="276" w:lineRule="auto"/>
            <w:rPr>
              <w:rFonts w:ascii="Arial" w:hAnsi="Arial" w:cs="Arial"/>
            </w:rPr>
          </w:pPr>
          <w:r w:rsidRPr="00F25226">
            <w:rPr>
              <w:rFonts w:ascii="Arial" w:hAnsi="Arial" w:cs="Arial"/>
              <w:b/>
              <w:bCs/>
              <w:sz w:val="24"/>
              <w:szCs w:val="24"/>
            </w:rPr>
            <w:fldChar w:fldCharType="end"/>
          </w:r>
        </w:p>
      </w:sdtContent>
    </w:sdt>
    <w:p w14:paraId="71327213" w14:textId="77777777" w:rsidR="00614BEB" w:rsidRPr="00F3383B" w:rsidRDefault="00614BEB" w:rsidP="00045124">
      <w:pPr>
        <w:pStyle w:val="ndicedeilustraes"/>
        <w:tabs>
          <w:tab w:val="right" w:leader="dot" w:pos="8494"/>
        </w:tabs>
        <w:spacing w:line="360" w:lineRule="auto"/>
        <w:rPr>
          <w:rFonts w:ascii="Arial" w:hAnsi="Arial" w:cs="Arial"/>
        </w:rPr>
      </w:pPr>
    </w:p>
    <w:p w14:paraId="724EB8AC" w14:textId="77777777" w:rsidR="001B4107" w:rsidRPr="00F3383B" w:rsidRDefault="001B4107" w:rsidP="00045124">
      <w:pPr>
        <w:spacing w:after="0" w:line="360" w:lineRule="auto"/>
        <w:rPr>
          <w:rFonts w:ascii="Arial" w:eastAsiaTheme="majorEastAsia" w:hAnsi="Arial" w:cs="Arial"/>
          <w:sz w:val="32"/>
          <w:szCs w:val="32"/>
          <w:lang w:eastAsia="pt-BR"/>
        </w:rPr>
      </w:pPr>
      <w:r w:rsidRPr="00F3383B">
        <w:rPr>
          <w:rFonts w:ascii="Arial" w:hAnsi="Arial" w:cs="Arial"/>
        </w:rPr>
        <w:br w:type="page"/>
      </w:r>
    </w:p>
    <w:p w14:paraId="74CF4EA0" w14:textId="49C6FFC3" w:rsidR="00614BEB" w:rsidRPr="00F3383B" w:rsidRDefault="00614BEB" w:rsidP="00045124">
      <w:pPr>
        <w:pStyle w:val="CabealhodoSumrio"/>
        <w:spacing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lastRenderedPageBreak/>
        <w:t>ÍNDICE DE ILUSTRAÇÕES</w:t>
      </w:r>
    </w:p>
    <w:p w14:paraId="758C4309" w14:textId="77777777" w:rsidR="00614BEB" w:rsidRPr="00F25226" w:rsidRDefault="00614BEB" w:rsidP="00F25226">
      <w:pPr>
        <w:pStyle w:val="ndicedeilustraes"/>
        <w:tabs>
          <w:tab w:val="right" w:leader="dot" w:pos="8494"/>
        </w:tabs>
        <w:spacing w:line="360" w:lineRule="auto"/>
        <w:rPr>
          <w:rFonts w:ascii="Arial" w:hAnsi="Arial" w:cs="Arial"/>
          <w:sz w:val="24"/>
          <w:szCs w:val="24"/>
        </w:rPr>
      </w:pPr>
    </w:p>
    <w:p w14:paraId="6B5AE0FE" w14:textId="36362328" w:rsidR="00F25226" w:rsidRPr="00F25226" w:rsidRDefault="00F244C7" w:rsidP="00F25226">
      <w:pPr>
        <w:pStyle w:val="ndicedeilustraes"/>
        <w:tabs>
          <w:tab w:val="right" w:leader="dot" w:pos="8494"/>
        </w:tabs>
        <w:spacing w:line="360" w:lineRule="auto"/>
        <w:rPr>
          <w:rFonts w:ascii="Arial" w:eastAsiaTheme="minorEastAsia" w:hAnsi="Arial" w:cs="Arial"/>
          <w:noProof/>
          <w:sz w:val="24"/>
          <w:szCs w:val="24"/>
          <w:lang w:eastAsia="pt-BR"/>
        </w:rPr>
      </w:pPr>
      <w:r w:rsidRPr="00F25226">
        <w:rPr>
          <w:rStyle w:val="Hyperlink"/>
          <w:rFonts w:ascii="Arial" w:hAnsi="Arial" w:cs="Arial"/>
          <w:noProof/>
          <w:sz w:val="24"/>
          <w:szCs w:val="24"/>
          <w:lang w:val="en-US"/>
        </w:rPr>
        <w:fldChar w:fldCharType="begin"/>
      </w:r>
      <w:r w:rsidRPr="00F25226">
        <w:rPr>
          <w:rStyle w:val="Hyperlink"/>
          <w:rFonts w:ascii="Arial" w:hAnsi="Arial" w:cs="Arial"/>
          <w:noProof/>
          <w:sz w:val="24"/>
          <w:szCs w:val="24"/>
          <w:lang w:val="en-US"/>
        </w:rPr>
        <w:instrText xml:space="preserve"> TOC \h \z \c "Figura" </w:instrText>
      </w:r>
      <w:r w:rsidRPr="00F25226">
        <w:rPr>
          <w:rStyle w:val="Hyperlink"/>
          <w:rFonts w:ascii="Arial" w:hAnsi="Arial" w:cs="Arial"/>
          <w:noProof/>
          <w:sz w:val="24"/>
          <w:szCs w:val="24"/>
          <w:lang w:val="en-US"/>
        </w:rPr>
        <w:fldChar w:fldCharType="separate"/>
      </w:r>
      <w:hyperlink w:anchor="_Toc136797794" w:history="1">
        <w:r w:rsidR="00F25226" w:rsidRPr="00F25226">
          <w:rPr>
            <w:rStyle w:val="Hyperlink"/>
            <w:rFonts w:ascii="Arial" w:hAnsi="Arial" w:cs="Arial"/>
            <w:noProof/>
            <w:sz w:val="24"/>
            <w:szCs w:val="24"/>
          </w:rPr>
          <w:t>Figura 1 – Quadro “3 Objetivos”.</w:t>
        </w:r>
        <w:r w:rsidR="00F25226" w:rsidRPr="00F25226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F25226"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F25226" w:rsidRPr="00F25226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36797794 \h </w:instrText>
        </w:r>
        <w:r w:rsidR="00F25226" w:rsidRPr="00F25226">
          <w:rPr>
            <w:rFonts w:ascii="Arial" w:hAnsi="Arial" w:cs="Arial"/>
            <w:noProof/>
            <w:webHidden/>
            <w:sz w:val="24"/>
            <w:szCs w:val="24"/>
          </w:rPr>
        </w:r>
        <w:r w:rsidR="00F25226"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F25226" w:rsidRPr="00F25226">
          <w:rPr>
            <w:rFonts w:ascii="Arial" w:hAnsi="Arial" w:cs="Arial"/>
            <w:noProof/>
            <w:webHidden/>
            <w:sz w:val="24"/>
            <w:szCs w:val="24"/>
          </w:rPr>
          <w:t>4</w:t>
        </w:r>
        <w:r w:rsidR="00F25226"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8765E1F" w14:textId="6F7CD056" w:rsidR="00F25226" w:rsidRPr="00F25226" w:rsidRDefault="00F25226" w:rsidP="00F25226">
      <w:pPr>
        <w:pStyle w:val="ndicedeilustraes"/>
        <w:tabs>
          <w:tab w:val="right" w:leader="dot" w:pos="8494"/>
        </w:tabs>
        <w:spacing w:line="360" w:lineRule="auto"/>
        <w:rPr>
          <w:rFonts w:ascii="Arial" w:eastAsiaTheme="minorEastAsia" w:hAnsi="Arial" w:cs="Arial"/>
          <w:noProof/>
          <w:sz w:val="24"/>
          <w:szCs w:val="24"/>
          <w:lang w:eastAsia="pt-BR"/>
        </w:rPr>
      </w:pPr>
      <w:hyperlink w:anchor="_Toc136797795" w:history="1">
        <w:r w:rsidRPr="00F25226">
          <w:rPr>
            <w:rStyle w:val="Hyperlink"/>
            <w:rFonts w:ascii="Arial" w:hAnsi="Arial" w:cs="Arial"/>
            <w:noProof/>
            <w:sz w:val="24"/>
            <w:szCs w:val="24"/>
          </w:rPr>
          <w:t>Figura 2 – Quadro “é – não é – faz – não faz”.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36797795 \h </w:instrTex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>5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00589D5" w14:textId="29DE9418" w:rsidR="00F25226" w:rsidRPr="00F25226" w:rsidRDefault="00F25226" w:rsidP="00F25226">
      <w:pPr>
        <w:pStyle w:val="ndicedeilustraes"/>
        <w:tabs>
          <w:tab w:val="right" w:leader="dot" w:pos="8494"/>
        </w:tabs>
        <w:spacing w:line="360" w:lineRule="auto"/>
        <w:rPr>
          <w:rFonts w:ascii="Arial" w:eastAsiaTheme="minorEastAsia" w:hAnsi="Arial" w:cs="Arial"/>
          <w:noProof/>
          <w:sz w:val="24"/>
          <w:szCs w:val="24"/>
          <w:lang w:eastAsia="pt-BR"/>
        </w:rPr>
      </w:pPr>
      <w:hyperlink w:anchor="_Toc136797796" w:history="1">
        <w:r w:rsidRPr="00F25226">
          <w:rPr>
            <w:rStyle w:val="Hyperlink"/>
            <w:rFonts w:ascii="Arial" w:hAnsi="Arial" w:cs="Arial"/>
            <w:noProof/>
            <w:sz w:val="24"/>
            <w:szCs w:val="24"/>
          </w:rPr>
          <w:t>Figura 3 – Quadro "Visão de Produto".  Fonte: AGUIAR, F. 2018.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36797796 \h </w:instrTex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>6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3F855731" w14:textId="22F9A389" w:rsidR="00F25226" w:rsidRPr="00F25226" w:rsidRDefault="00F25226" w:rsidP="00F25226">
      <w:pPr>
        <w:pStyle w:val="ndicedeilustraes"/>
        <w:tabs>
          <w:tab w:val="right" w:leader="dot" w:pos="8494"/>
        </w:tabs>
        <w:spacing w:line="360" w:lineRule="auto"/>
        <w:rPr>
          <w:rFonts w:ascii="Arial" w:eastAsiaTheme="minorEastAsia" w:hAnsi="Arial" w:cs="Arial"/>
          <w:noProof/>
          <w:sz w:val="24"/>
          <w:szCs w:val="24"/>
          <w:lang w:eastAsia="pt-BR"/>
        </w:rPr>
      </w:pPr>
      <w:hyperlink w:anchor="_Toc136797797" w:history="1">
        <w:r w:rsidRPr="00F25226">
          <w:rPr>
            <w:rStyle w:val="Hyperlink"/>
            <w:rFonts w:ascii="Arial" w:hAnsi="Arial" w:cs="Arial"/>
            <w:noProof/>
            <w:sz w:val="24"/>
            <w:szCs w:val="24"/>
            <w:lang w:val="en-US"/>
          </w:rPr>
          <w:t xml:space="preserve">Figura 4 – Canvas PBB: "Product Backlog Building". </w:t>
        </w:r>
        <w:r w:rsidRPr="00F25226">
          <w:rPr>
            <w:rStyle w:val="Hyperlink"/>
            <w:rFonts w:ascii="Arial" w:hAnsi="Arial" w:cs="Arial"/>
            <w:noProof/>
            <w:sz w:val="24"/>
            <w:szCs w:val="24"/>
          </w:rPr>
          <w:t>Fonte: AGUIAR, F. 2018 - Adaptado.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36797797 \h </w:instrTex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>7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96ED015" w14:textId="38735393" w:rsidR="00F25226" w:rsidRPr="00F25226" w:rsidRDefault="00F25226" w:rsidP="00F25226">
      <w:pPr>
        <w:pStyle w:val="ndicedeilustraes"/>
        <w:tabs>
          <w:tab w:val="right" w:leader="dot" w:pos="8494"/>
        </w:tabs>
        <w:spacing w:line="360" w:lineRule="auto"/>
        <w:rPr>
          <w:rFonts w:ascii="Arial" w:eastAsiaTheme="minorEastAsia" w:hAnsi="Arial" w:cs="Arial"/>
          <w:noProof/>
          <w:sz w:val="24"/>
          <w:szCs w:val="24"/>
          <w:lang w:eastAsia="pt-BR"/>
        </w:rPr>
      </w:pPr>
      <w:hyperlink w:anchor="_Toc136797798" w:history="1">
        <w:r w:rsidRPr="00F25226">
          <w:rPr>
            <w:rStyle w:val="Hyperlink"/>
            <w:rFonts w:ascii="Arial" w:hAnsi="Arial" w:cs="Arial"/>
            <w:noProof/>
            <w:sz w:val="24"/>
            <w:szCs w:val="24"/>
            <w:lang w:val="en-US"/>
          </w:rPr>
          <w:t xml:space="preserve">Figura 5 – Canvas PBB: "Product Backlog Building". </w:t>
        </w:r>
        <w:r w:rsidRPr="00F25226">
          <w:rPr>
            <w:rStyle w:val="Hyperlink"/>
            <w:rFonts w:ascii="Arial" w:hAnsi="Arial" w:cs="Arial"/>
            <w:noProof/>
            <w:sz w:val="24"/>
            <w:szCs w:val="24"/>
          </w:rPr>
          <w:t>Fonte: AGUIAR, F. 2018 - Adaptado.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36797798 \h </w:instrTex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>8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B31BB4D" w14:textId="49C3A514" w:rsidR="00F25226" w:rsidRPr="00F25226" w:rsidRDefault="00F25226" w:rsidP="00F25226">
      <w:pPr>
        <w:pStyle w:val="ndicedeilustraes"/>
        <w:tabs>
          <w:tab w:val="right" w:leader="dot" w:pos="8494"/>
        </w:tabs>
        <w:spacing w:line="360" w:lineRule="auto"/>
        <w:rPr>
          <w:rFonts w:ascii="Arial" w:eastAsiaTheme="minorEastAsia" w:hAnsi="Arial" w:cs="Arial"/>
          <w:noProof/>
          <w:sz w:val="24"/>
          <w:szCs w:val="24"/>
          <w:lang w:eastAsia="pt-BR"/>
        </w:rPr>
      </w:pPr>
      <w:hyperlink w:anchor="_Toc136797799" w:history="1">
        <w:r w:rsidRPr="00F25226">
          <w:rPr>
            <w:rStyle w:val="Hyperlink"/>
            <w:rFonts w:ascii="Arial" w:hAnsi="Arial" w:cs="Arial"/>
            <w:noProof/>
            <w:sz w:val="24"/>
            <w:szCs w:val="24"/>
            <w:lang w:val="en-US"/>
          </w:rPr>
          <w:t xml:space="preserve">Figura 6 – Canvas PBB: "Product Backlog Building". </w:t>
        </w:r>
        <w:r w:rsidRPr="00F25226">
          <w:rPr>
            <w:rStyle w:val="Hyperlink"/>
            <w:rFonts w:ascii="Arial" w:hAnsi="Arial" w:cs="Arial"/>
            <w:noProof/>
            <w:sz w:val="24"/>
            <w:szCs w:val="24"/>
          </w:rPr>
          <w:t>Fonte: AGUIAR, F. 2018 - Adaptado.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36797799 \h </w:instrTex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>9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DEB549D" w14:textId="765A7CE8" w:rsidR="00F25226" w:rsidRPr="00F25226" w:rsidRDefault="00F25226" w:rsidP="00F25226">
      <w:pPr>
        <w:pStyle w:val="ndicedeilustraes"/>
        <w:tabs>
          <w:tab w:val="right" w:leader="dot" w:pos="8494"/>
        </w:tabs>
        <w:spacing w:line="360" w:lineRule="auto"/>
        <w:rPr>
          <w:rFonts w:ascii="Arial" w:eastAsiaTheme="minorEastAsia" w:hAnsi="Arial" w:cs="Arial"/>
          <w:noProof/>
          <w:sz w:val="24"/>
          <w:szCs w:val="24"/>
          <w:lang w:eastAsia="pt-BR"/>
        </w:rPr>
      </w:pPr>
      <w:hyperlink w:anchor="_Toc136797800" w:history="1">
        <w:r w:rsidRPr="00F25226">
          <w:rPr>
            <w:rStyle w:val="Hyperlink"/>
            <w:rFonts w:ascii="Arial" w:hAnsi="Arial" w:cs="Arial"/>
            <w:noProof/>
            <w:sz w:val="24"/>
            <w:szCs w:val="24"/>
            <w:lang w:val="en-US"/>
          </w:rPr>
          <w:t xml:space="preserve">Figura 7 – Canvas PBB: "Product Backlog Building". </w:t>
        </w:r>
        <w:r w:rsidRPr="00F25226">
          <w:rPr>
            <w:rStyle w:val="Hyperlink"/>
            <w:rFonts w:ascii="Arial" w:hAnsi="Arial" w:cs="Arial"/>
            <w:noProof/>
            <w:sz w:val="24"/>
            <w:szCs w:val="24"/>
          </w:rPr>
          <w:t>Fonte: AGUIAR, F. 2018 - Adaptado.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36797800 \h </w:instrTex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>10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3819C422" w14:textId="43172F58" w:rsidR="00F25226" w:rsidRPr="00F25226" w:rsidRDefault="00F25226" w:rsidP="00F25226">
      <w:pPr>
        <w:pStyle w:val="ndicedeilustraes"/>
        <w:tabs>
          <w:tab w:val="right" w:leader="dot" w:pos="8494"/>
        </w:tabs>
        <w:spacing w:line="360" w:lineRule="auto"/>
        <w:rPr>
          <w:rFonts w:ascii="Arial" w:eastAsiaTheme="minorEastAsia" w:hAnsi="Arial" w:cs="Arial"/>
          <w:noProof/>
          <w:sz w:val="24"/>
          <w:szCs w:val="24"/>
          <w:lang w:eastAsia="pt-BR"/>
        </w:rPr>
      </w:pPr>
      <w:hyperlink w:anchor="_Toc136797801" w:history="1">
        <w:r w:rsidRPr="00F25226">
          <w:rPr>
            <w:rStyle w:val="Hyperlink"/>
            <w:rFonts w:ascii="Arial" w:hAnsi="Arial" w:cs="Arial"/>
            <w:noProof/>
            <w:sz w:val="24"/>
            <w:szCs w:val="24"/>
            <w:lang w:val="en-US"/>
          </w:rPr>
          <w:t xml:space="preserve">Figura 8 – Canvas PBB: "Product Backlog Building". </w:t>
        </w:r>
        <w:r w:rsidRPr="00F25226">
          <w:rPr>
            <w:rStyle w:val="Hyperlink"/>
            <w:rFonts w:ascii="Arial" w:hAnsi="Arial" w:cs="Arial"/>
            <w:noProof/>
            <w:sz w:val="24"/>
            <w:szCs w:val="24"/>
          </w:rPr>
          <w:t>Fonte: AGUIAR, F. 2018 - Adaptado.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36797801 \h </w:instrTex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>11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4F860F90" w14:textId="6FE9159C" w:rsidR="00F25226" w:rsidRPr="00F25226" w:rsidRDefault="00F25226" w:rsidP="00F25226">
      <w:pPr>
        <w:pStyle w:val="ndicedeilustraes"/>
        <w:tabs>
          <w:tab w:val="right" w:leader="dot" w:pos="8494"/>
        </w:tabs>
        <w:spacing w:line="360" w:lineRule="auto"/>
        <w:rPr>
          <w:rFonts w:ascii="Arial" w:eastAsiaTheme="minorEastAsia" w:hAnsi="Arial" w:cs="Arial"/>
          <w:noProof/>
          <w:sz w:val="24"/>
          <w:szCs w:val="24"/>
          <w:lang w:eastAsia="pt-BR"/>
        </w:rPr>
      </w:pPr>
      <w:hyperlink r:id="rId11" w:anchor="_Toc136797802" w:history="1">
        <w:r w:rsidRPr="00F25226">
          <w:rPr>
            <w:rStyle w:val="Hyperlink"/>
            <w:rFonts w:ascii="Arial" w:hAnsi="Arial" w:cs="Arial"/>
            <w:noProof/>
            <w:sz w:val="24"/>
            <w:szCs w:val="24"/>
          </w:rPr>
          <w:t>Figura 9 – Canvas PBB: "Product Backlog Building". Fonte: AGUIAR, F. 2018 - Adaptado.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36797802 \h </w:instrTex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>12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50FDE87" w14:textId="6DB46BCB" w:rsidR="00F25226" w:rsidRPr="00F25226" w:rsidRDefault="00F25226" w:rsidP="00F25226">
      <w:pPr>
        <w:pStyle w:val="ndicedeilustraes"/>
        <w:tabs>
          <w:tab w:val="right" w:leader="dot" w:pos="8494"/>
        </w:tabs>
        <w:spacing w:line="360" w:lineRule="auto"/>
        <w:rPr>
          <w:rFonts w:ascii="Arial" w:eastAsiaTheme="minorEastAsia" w:hAnsi="Arial" w:cs="Arial"/>
          <w:noProof/>
          <w:sz w:val="24"/>
          <w:szCs w:val="24"/>
          <w:lang w:eastAsia="pt-BR"/>
        </w:rPr>
      </w:pPr>
      <w:hyperlink r:id="rId12" w:anchor="_Toc136797803" w:history="1">
        <w:r w:rsidRPr="00F25226">
          <w:rPr>
            <w:rStyle w:val="Hyperlink"/>
            <w:rFonts w:ascii="Arial" w:hAnsi="Arial" w:cs="Arial"/>
            <w:noProof/>
            <w:sz w:val="24"/>
            <w:szCs w:val="24"/>
          </w:rPr>
          <w:t>Figura 10 - Modelo Relacional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36797803 \h </w:instrTex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>21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CD8CB5E" w14:textId="26A7B4B2" w:rsidR="00F25226" w:rsidRPr="00F25226" w:rsidRDefault="00F25226" w:rsidP="00F25226">
      <w:pPr>
        <w:pStyle w:val="ndicedeilustraes"/>
        <w:tabs>
          <w:tab w:val="right" w:leader="dot" w:pos="8494"/>
        </w:tabs>
        <w:spacing w:line="360" w:lineRule="auto"/>
        <w:rPr>
          <w:rFonts w:ascii="Arial" w:eastAsiaTheme="minorEastAsia" w:hAnsi="Arial" w:cs="Arial"/>
          <w:noProof/>
          <w:sz w:val="24"/>
          <w:szCs w:val="24"/>
          <w:lang w:eastAsia="pt-BR"/>
        </w:rPr>
      </w:pPr>
      <w:hyperlink r:id="rId13" w:anchor="_Toc136797804" w:history="1">
        <w:r w:rsidRPr="00F25226">
          <w:rPr>
            <w:rStyle w:val="Hyperlink"/>
            <w:rFonts w:ascii="Arial" w:hAnsi="Arial" w:cs="Arial"/>
            <w:noProof/>
            <w:sz w:val="24"/>
            <w:szCs w:val="24"/>
          </w:rPr>
          <w:t>Figura 11 – Exemplo: Diagrama de Atividades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36797804 \h </w:instrTex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>22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3FEA553" w14:textId="2BB656C4" w:rsidR="00F25226" w:rsidRPr="00F25226" w:rsidRDefault="00F25226" w:rsidP="00F25226">
      <w:pPr>
        <w:pStyle w:val="ndicedeilustraes"/>
        <w:tabs>
          <w:tab w:val="right" w:leader="dot" w:pos="8494"/>
        </w:tabs>
        <w:spacing w:line="360" w:lineRule="auto"/>
        <w:rPr>
          <w:rFonts w:ascii="Arial" w:eastAsiaTheme="minorEastAsia" w:hAnsi="Arial" w:cs="Arial"/>
          <w:noProof/>
          <w:sz w:val="24"/>
          <w:szCs w:val="24"/>
          <w:lang w:eastAsia="pt-BR"/>
        </w:rPr>
      </w:pPr>
      <w:hyperlink r:id="rId14" w:anchor="_Toc136797805" w:history="1">
        <w:r w:rsidRPr="00F25226">
          <w:rPr>
            <w:rStyle w:val="Hyperlink"/>
            <w:rFonts w:ascii="Arial" w:hAnsi="Arial" w:cs="Arial"/>
            <w:noProof/>
            <w:sz w:val="24"/>
            <w:szCs w:val="24"/>
          </w:rPr>
          <w:t>Figura 12 – Exemplo: Diagrama de Atividades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36797805 \h </w:instrTex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>23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B192244" w14:textId="3632962E" w:rsidR="00F25226" w:rsidRPr="00F25226" w:rsidRDefault="00F25226" w:rsidP="00F25226">
      <w:pPr>
        <w:pStyle w:val="ndicedeilustraes"/>
        <w:tabs>
          <w:tab w:val="right" w:leader="dot" w:pos="8494"/>
        </w:tabs>
        <w:spacing w:line="360" w:lineRule="auto"/>
        <w:rPr>
          <w:rFonts w:ascii="Arial" w:eastAsiaTheme="minorEastAsia" w:hAnsi="Arial" w:cs="Arial"/>
          <w:noProof/>
          <w:sz w:val="24"/>
          <w:szCs w:val="24"/>
          <w:lang w:eastAsia="pt-BR"/>
        </w:rPr>
      </w:pPr>
      <w:hyperlink r:id="rId15" w:anchor="_Toc136797806" w:history="1">
        <w:r w:rsidRPr="00F25226">
          <w:rPr>
            <w:rStyle w:val="Hyperlink"/>
            <w:rFonts w:ascii="Arial" w:hAnsi="Arial" w:cs="Arial"/>
            <w:noProof/>
            <w:sz w:val="24"/>
            <w:szCs w:val="24"/>
          </w:rPr>
          <w:t>Figura 13 – Exemplo: Diagrama de Atividades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36797806 \h </w:instrTex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>24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7E445E9F" w14:textId="61AF7114" w:rsidR="00F25226" w:rsidRPr="00F25226" w:rsidRDefault="00F25226" w:rsidP="00F25226">
      <w:pPr>
        <w:pStyle w:val="ndicedeilustraes"/>
        <w:tabs>
          <w:tab w:val="right" w:leader="dot" w:pos="8494"/>
        </w:tabs>
        <w:spacing w:line="360" w:lineRule="auto"/>
        <w:rPr>
          <w:rFonts w:ascii="Arial" w:eastAsiaTheme="minorEastAsia" w:hAnsi="Arial" w:cs="Arial"/>
          <w:noProof/>
          <w:sz w:val="24"/>
          <w:szCs w:val="24"/>
          <w:lang w:eastAsia="pt-BR"/>
        </w:rPr>
      </w:pPr>
      <w:hyperlink r:id="rId16" w:anchor="_Toc136797807" w:history="1">
        <w:r w:rsidRPr="00F25226">
          <w:rPr>
            <w:rStyle w:val="Hyperlink"/>
            <w:rFonts w:ascii="Arial" w:hAnsi="Arial" w:cs="Arial"/>
            <w:noProof/>
            <w:sz w:val="24"/>
            <w:szCs w:val="24"/>
          </w:rPr>
          <w:t>Figura 14 – Exemplo: Diagrama de Máquina de Estados.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36797807 \h </w:instrTex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>25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FEEE463" w14:textId="138E498B" w:rsidR="00F25226" w:rsidRPr="00F25226" w:rsidRDefault="00F25226" w:rsidP="00F25226">
      <w:pPr>
        <w:pStyle w:val="ndicedeilustraes"/>
        <w:tabs>
          <w:tab w:val="right" w:leader="dot" w:pos="8494"/>
        </w:tabs>
        <w:spacing w:line="360" w:lineRule="auto"/>
        <w:rPr>
          <w:rFonts w:ascii="Arial" w:eastAsiaTheme="minorEastAsia" w:hAnsi="Arial" w:cs="Arial"/>
          <w:noProof/>
          <w:sz w:val="24"/>
          <w:szCs w:val="24"/>
          <w:lang w:eastAsia="pt-BR"/>
        </w:rPr>
      </w:pPr>
      <w:hyperlink r:id="rId17" w:anchor="_Toc136797808" w:history="1">
        <w:r w:rsidRPr="00F25226">
          <w:rPr>
            <w:rStyle w:val="Hyperlink"/>
            <w:rFonts w:ascii="Arial" w:hAnsi="Arial" w:cs="Arial"/>
            <w:noProof/>
            <w:sz w:val="24"/>
            <w:szCs w:val="24"/>
          </w:rPr>
          <w:t>Figura 15 – Exemplo: Diagrama de Máquina de Estados.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ab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136797808 \h </w:instrTex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t>25</w:t>
        </w:r>
        <w:r w:rsidRPr="00F25226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3DA00C4A" w14:textId="2ABC6FBA" w:rsidR="0010663D" w:rsidRPr="00F3383B" w:rsidRDefault="00F244C7" w:rsidP="00F25226">
      <w:pPr>
        <w:pStyle w:val="ndicedeilustraes"/>
        <w:tabs>
          <w:tab w:val="right" w:leader="dot" w:pos="8494"/>
        </w:tabs>
        <w:spacing w:line="360" w:lineRule="auto"/>
        <w:rPr>
          <w:rFonts w:ascii="Arial" w:hAnsi="Arial" w:cs="Arial"/>
        </w:rPr>
      </w:pPr>
      <w:r w:rsidRPr="00F25226">
        <w:rPr>
          <w:rStyle w:val="Hyperlink"/>
          <w:rFonts w:ascii="Arial" w:hAnsi="Arial" w:cs="Arial"/>
          <w:noProof/>
          <w:sz w:val="24"/>
          <w:szCs w:val="24"/>
          <w:lang w:val="en-US"/>
        </w:rPr>
        <w:fldChar w:fldCharType="end"/>
      </w:r>
      <w:r w:rsidR="0010663D" w:rsidRPr="00F3383B">
        <w:rPr>
          <w:rFonts w:ascii="Arial" w:hAnsi="Arial" w:cs="Arial"/>
        </w:rPr>
        <w:br w:type="page"/>
      </w:r>
    </w:p>
    <w:p w14:paraId="2716B6B6" w14:textId="04788296" w:rsidR="00FA629D" w:rsidRPr="00F3383B" w:rsidRDefault="00FA629D" w:rsidP="00045124">
      <w:pPr>
        <w:pStyle w:val="Ttulo1"/>
        <w:spacing w:line="360" w:lineRule="auto"/>
        <w:rPr>
          <w:rFonts w:ascii="Arial" w:hAnsi="Arial" w:cs="Arial"/>
        </w:rPr>
      </w:pPr>
      <w:bookmarkStart w:id="1" w:name="_Toc95732948"/>
      <w:bookmarkStart w:id="2" w:name="_Toc136797777"/>
      <w:r w:rsidRPr="00F3383B">
        <w:rPr>
          <w:rFonts w:ascii="Arial" w:hAnsi="Arial" w:cs="Arial"/>
        </w:rPr>
        <w:lastRenderedPageBreak/>
        <w:t>ARTEFATO 1: Quadro “3 Objetivos”</w:t>
      </w:r>
      <w:bookmarkEnd w:id="1"/>
      <w:bookmarkEnd w:id="2"/>
    </w:p>
    <w:p w14:paraId="45D0152E" w14:textId="756C6897" w:rsidR="00FA629D" w:rsidRPr="00F3383B" w:rsidRDefault="00C42C7C" w:rsidP="00045124">
      <w:pPr>
        <w:pStyle w:val="CorpodeTexto"/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 xml:space="preserve"> </w:t>
      </w: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590"/>
        <w:gridCol w:w="4789"/>
      </w:tblGrid>
      <w:tr w:rsidR="000A5C41" w:rsidRPr="00F3383B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3383B" w:rsidRDefault="000A5C41" w:rsidP="0004512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3" w:name="_Hlk96282040"/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ARTEFATO</w:t>
            </w:r>
            <w:r w:rsidR="00F76475" w:rsidRPr="00F3383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1</w:t>
            </w:r>
            <w:r w:rsidRPr="00F3383B">
              <w:rPr>
                <w:rFonts w:ascii="Arial" w:hAnsi="Arial" w:cs="Arial"/>
                <w:sz w:val="24"/>
                <w:szCs w:val="24"/>
              </w:rPr>
              <w:t>: Quadro “3 Objetivos”</w:t>
            </w:r>
          </w:p>
        </w:tc>
      </w:tr>
      <w:tr w:rsidR="000A5C41" w:rsidRPr="00F3383B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2F7010E2" w:rsidR="000A5C41" w:rsidRPr="00F3383B" w:rsidRDefault="000A5C41" w:rsidP="0004512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NOME DO PRODUTO</w:t>
            </w:r>
            <w:r w:rsidRPr="00F3383B">
              <w:rPr>
                <w:rFonts w:ascii="Arial" w:hAnsi="Arial" w:cs="Arial"/>
                <w:sz w:val="24"/>
                <w:szCs w:val="24"/>
              </w:rPr>
              <w:t>:</w:t>
            </w:r>
            <w:r w:rsidR="00774044" w:rsidRPr="00F3383B">
              <w:rPr>
                <w:rFonts w:ascii="Arial" w:hAnsi="Arial" w:cs="Arial"/>
                <w:sz w:val="24"/>
                <w:szCs w:val="24"/>
              </w:rPr>
              <w:t xml:space="preserve"> KCAL</w:t>
            </w:r>
          </w:p>
        </w:tc>
      </w:tr>
      <w:tr w:rsidR="0094014C" w:rsidRPr="00F3383B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3383B" w:rsidRDefault="00FA629D" w:rsidP="0004512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3383B" w:rsidRDefault="00FA629D" w:rsidP="0004512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3383B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3383B" w:rsidRDefault="0094014C" w:rsidP="0004512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61150DBB" w:rsidR="001C1A49" w:rsidRPr="00F3383B" w:rsidRDefault="003E3C51" w:rsidP="0004512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</w:rPr>
              <w:t>Calcular informações de consumo calórico, promovendo a saúde</w:t>
            </w:r>
          </w:p>
        </w:tc>
      </w:tr>
      <w:tr w:rsidR="0094014C" w:rsidRPr="00F3383B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3383B" w:rsidRDefault="0094014C" w:rsidP="0004512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54E1C40C" w:rsidR="001C1A49" w:rsidRPr="00F3383B" w:rsidRDefault="003E3C51" w:rsidP="0004512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</w:rPr>
              <w:t>Criar e compartilhar refeições e dietas personalizadas</w:t>
            </w:r>
          </w:p>
        </w:tc>
      </w:tr>
      <w:tr w:rsidR="0094014C" w:rsidRPr="00F3383B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3383B" w:rsidRDefault="0094014C" w:rsidP="0004512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434EE58E" w:rsidR="001C1A49" w:rsidRPr="00F3383B" w:rsidRDefault="003E3C51" w:rsidP="0004512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</w:rPr>
              <w:t>Proporcionar troca de experiências alimentares</w:t>
            </w:r>
          </w:p>
        </w:tc>
      </w:tr>
    </w:tbl>
    <w:p w14:paraId="458E3F6E" w14:textId="176340E1" w:rsidR="0010663D" w:rsidRPr="00F3383B" w:rsidRDefault="0010663D" w:rsidP="00045124">
      <w:pPr>
        <w:pStyle w:val="Legenda"/>
        <w:spacing w:before="120" w:after="0" w:line="360" w:lineRule="auto"/>
        <w:rPr>
          <w:rFonts w:ascii="Arial" w:hAnsi="Arial" w:cs="Arial"/>
        </w:rPr>
      </w:pPr>
      <w:bookmarkStart w:id="4" w:name="_Toc136797794"/>
      <w:r w:rsidRPr="00F3383B">
        <w:rPr>
          <w:rFonts w:ascii="Arial" w:hAnsi="Arial" w:cs="Arial"/>
        </w:rPr>
        <w:t xml:space="preserve">Figura </w:t>
      </w:r>
      <w:r w:rsidRPr="00F3383B">
        <w:rPr>
          <w:rFonts w:ascii="Arial" w:hAnsi="Arial" w:cs="Arial"/>
        </w:rPr>
        <w:fldChar w:fldCharType="begin"/>
      </w:r>
      <w:r w:rsidRPr="00F3383B">
        <w:rPr>
          <w:rFonts w:ascii="Arial" w:hAnsi="Arial" w:cs="Arial"/>
        </w:rPr>
        <w:instrText xml:space="preserve"> SEQ Figura \* ARABIC </w:instrText>
      </w:r>
      <w:r w:rsidRPr="00F3383B">
        <w:rPr>
          <w:rFonts w:ascii="Arial" w:hAnsi="Arial" w:cs="Arial"/>
        </w:rPr>
        <w:fldChar w:fldCharType="separate"/>
      </w:r>
      <w:r w:rsidR="00E84B19">
        <w:rPr>
          <w:rFonts w:ascii="Arial" w:hAnsi="Arial" w:cs="Arial"/>
          <w:noProof/>
        </w:rPr>
        <w:t>1</w:t>
      </w:r>
      <w:r w:rsidRPr="00F3383B">
        <w:rPr>
          <w:rFonts w:ascii="Arial" w:hAnsi="Arial" w:cs="Arial"/>
          <w:noProof/>
        </w:rPr>
        <w:fldChar w:fldCharType="end"/>
      </w:r>
      <w:r w:rsidRPr="00F3383B">
        <w:rPr>
          <w:rFonts w:ascii="Arial" w:hAnsi="Arial" w:cs="Arial"/>
        </w:rPr>
        <w:t xml:space="preserve"> – Quadro “3 Objetivos”</w:t>
      </w:r>
      <w:r w:rsidRPr="00F3383B">
        <w:rPr>
          <w:rFonts w:ascii="Arial" w:hAnsi="Arial" w:cs="Arial"/>
          <w:noProof/>
        </w:rPr>
        <w:t>.</w:t>
      </w:r>
      <w:bookmarkEnd w:id="4"/>
    </w:p>
    <w:bookmarkEnd w:id="3"/>
    <w:p w14:paraId="5EA42E56" w14:textId="6F727ED5" w:rsidR="0010663D" w:rsidRPr="00F3383B" w:rsidRDefault="0010663D" w:rsidP="00045124">
      <w:pPr>
        <w:spacing w:after="0" w:line="360" w:lineRule="auto"/>
        <w:ind w:left="708"/>
        <w:rPr>
          <w:rFonts w:ascii="Arial" w:hAnsi="Arial" w:cs="Arial"/>
        </w:rPr>
      </w:pPr>
    </w:p>
    <w:p w14:paraId="1678A752" w14:textId="77777777" w:rsidR="00FC78B4" w:rsidRPr="00F3383B" w:rsidRDefault="00FC78B4" w:rsidP="00045124">
      <w:pPr>
        <w:spacing w:after="0" w:line="360" w:lineRule="auto"/>
        <w:ind w:left="708"/>
        <w:rPr>
          <w:rFonts w:ascii="Arial" w:hAnsi="Arial" w:cs="Arial"/>
        </w:rPr>
      </w:pPr>
    </w:p>
    <w:p w14:paraId="7F2DC71F" w14:textId="77777777" w:rsidR="006A3101" w:rsidRPr="00F3383B" w:rsidRDefault="006A3101" w:rsidP="00045124">
      <w:pPr>
        <w:spacing w:after="0" w:line="360" w:lineRule="auto"/>
        <w:rPr>
          <w:rFonts w:ascii="Arial" w:eastAsiaTheme="majorEastAsia" w:hAnsi="Arial" w:cs="Arial"/>
          <w:sz w:val="32"/>
          <w:szCs w:val="32"/>
        </w:rPr>
      </w:pPr>
      <w:r w:rsidRPr="00F3383B">
        <w:rPr>
          <w:rFonts w:ascii="Arial" w:hAnsi="Arial" w:cs="Arial"/>
        </w:rPr>
        <w:br w:type="page"/>
      </w:r>
    </w:p>
    <w:p w14:paraId="4A5D169B" w14:textId="4116450A" w:rsidR="001C1A49" w:rsidRPr="00F3383B" w:rsidRDefault="00E47060" w:rsidP="00045124">
      <w:pPr>
        <w:pStyle w:val="Ttulo1"/>
        <w:spacing w:line="360" w:lineRule="auto"/>
        <w:rPr>
          <w:rFonts w:ascii="Arial" w:hAnsi="Arial" w:cs="Arial"/>
        </w:rPr>
      </w:pPr>
      <w:bookmarkStart w:id="5" w:name="_Toc136797778"/>
      <w:r w:rsidRPr="00F3383B">
        <w:rPr>
          <w:rFonts w:ascii="Arial" w:hAnsi="Arial" w:cs="Arial"/>
        </w:rPr>
        <w:lastRenderedPageBreak/>
        <w:t>ARTEFATO</w:t>
      </w:r>
      <w:r w:rsidR="00F76475" w:rsidRPr="00F3383B">
        <w:rPr>
          <w:rFonts w:ascii="Arial" w:hAnsi="Arial" w:cs="Arial"/>
        </w:rPr>
        <w:t xml:space="preserve"> 2:</w:t>
      </w:r>
      <w:r w:rsidRPr="00F3383B">
        <w:rPr>
          <w:rFonts w:ascii="Arial" w:hAnsi="Arial" w:cs="Arial"/>
        </w:rPr>
        <w:t xml:space="preserve"> </w:t>
      </w:r>
      <w:r w:rsidR="00A91BD1" w:rsidRPr="00F3383B">
        <w:rPr>
          <w:rFonts w:ascii="Arial" w:hAnsi="Arial" w:cs="Arial"/>
        </w:rPr>
        <w:t>Quadro “é – não é – faz – não faz”</w:t>
      </w:r>
      <w:bookmarkEnd w:id="5"/>
    </w:p>
    <w:p w14:paraId="7D20605B" w14:textId="73C90C39" w:rsidR="00F76475" w:rsidRPr="00F3383B" w:rsidRDefault="00F76475" w:rsidP="00045124">
      <w:pPr>
        <w:spacing w:after="0" w:line="360" w:lineRule="auto"/>
        <w:rPr>
          <w:rFonts w:ascii="Arial" w:hAnsi="Arial" w:cs="Arial"/>
        </w:rPr>
      </w:pPr>
    </w:p>
    <w:tbl>
      <w:tblPr>
        <w:tblStyle w:val="Tabelacomgrade"/>
        <w:tblW w:w="9720" w:type="dxa"/>
        <w:tblInd w:w="-545" w:type="dxa"/>
        <w:tblLook w:val="04A0" w:firstRow="1" w:lastRow="0" w:firstColumn="1" w:lastColumn="0" w:noHBand="0" w:noVBand="1"/>
      </w:tblPr>
      <w:tblGrid>
        <w:gridCol w:w="4793"/>
        <w:gridCol w:w="4927"/>
      </w:tblGrid>
      <w:tr w:rsidR="003A4DD3" w:rsidRPr="00F3383B" w14:paraId="49BFD08D" w14:textId="77777777" w:rsidTr="003E3C51">
        <w:trPr>
          <w:trHeight w:val="386"/>
        </w:trPr>
        <w:tc>
          <w:tcPr>
            <w:tcW w:w="9720" w:type="dxa"/>
            <w:gridSpan w:val="2"/>
            <w:vAlign w:val="center"/>
          </w:tcPr>
          <w:p w14:paraId="2B327503" w14:textId="0F3A9D3A" w:rsidR="003A4DD3" w:rsidRPr="00F3383B" w:rsidRDefault="003A4DD3" w:rsidP="0004512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6" w:name="_Hlk96282064"/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ARTEFATO</w:t>
            </w:r>
            <w:r w:rsidR="00F76475" w:rsidRPr="00F3383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2</w:t>
            </w:r>
            <w:r w:rsidRPr="00F3383B">
              <w:rPr>
                <w:rFonts w:ascii="Arial" w:hAnsi="Arial" w:cs="Arial"/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3383B" w14:paraId="60B9F15C" w14:textId="77777777" w:rsidTr="003E3C51">
        <w:trPr>
          <w:trHeight w:val="419"/>
        </w:trPr>
        <w:tc>
          <w:tcPr>
            <w:tcW w:w="9720" w:type="dxa"/>
            <w:gridSpan w:val="2"/>
            <w:vAlign w:val="center"/>
          </w:tcPr>
          <w:p w14:paraId="22F65F7D" w14:textId="37DA7CB6" w:rsidR="00F75333" w:rsidRPr="00F3383B" w:rsidRDefault="005B22A9" w:rsidP="00045124">
            <w:pPr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NOME DO PRODUTO</w:t>
            </w:r>
            <w:r w:rsidR="00F75333" w:rsidRPr="00F3383B">
              <w:rPr>
                <w:rFonts w:ascii="Arial" w:hAnsi="Arial" w:cs="Arial"/>
                <w:sz w:val="24"/>
                <w:szCs w:val="24"/>
              </w:rPr>
              <w:t>:</w:t>
            </w:r>
            <w:r w:rsidR="00F3383B" w:rsidRPr="00F3383B">
              <w:rPr>
                <w:rFonts w:ascii="Arial" w:hAnsi="Arial" w:cs="Arial"/>
                <w:sz w:val="24"/>
                <w:szCs w:val="24"/>
              </w:rPr>
              <w:t xml:space="preserve"> KCAL</w:t>
            </w:r>
          </w:p>
        </w:tc>
      </w:tr>
      <w:tr w:rsidR="0094014C" w:rsidRPr="00F3383B" w14:paraId="7A3AC52F" w14:textId="77777777" w:rsidTr="00873266">
        <w:trPr>
          <w:trHeight w:val="4315"/>
        </w:trPr>
        <w:tc>
          <w:tcPr>
            <w:tcW w:w="4793" w:type="dxa"/>
          </w:tcPr>
          <w:p w14:paraId="1F0FF045" w14:textId="4925B398" w:rsidR="0094014C" w:rsidRPr="00F3383B" w:rsidRDefault="00873266" w:rsidP="0004512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7AC55DD" wp14:editId="3C76AF17">
                      <wp:simplePos x="0" y="0"/>
                      <wp:positionH relativeFrom="column">
                        <wp:posOffset>283210</wp:posOffset>
                      </wp:positionH>
                      <wp:positionV relativeFrom="paragraph">
                        <wp:posOffset>1034415</wp:posOffset>
                      </wp:positionV>
                      <wp:extent cx="2375535" cy="719455"/>
                      <wp:effectExtent l="38100" t="38100" r="120015" b="118745"/>
                      <wp:wrapNone/>
                      <wp:docPr id="13" name="Retângulo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75535" cy="7194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12CC773" w14:textId="390EF13C" w:rsidR="00873266" w:rsidRPr="00873266" w:rsidRDefault="00873266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873266">
                                    <w:rPr>
                                      <w:sz w:val="28"/>
                                      <w:szCs w:val="28"/>
                                    </w:rPr>
                                    <w:t>Plataforma Web para criar, personalizar e compartilhar dietas/refeiçõ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AC55DD" id="Retângulo 13" o:spid="_x0000_s1027" style="position:absolute;margin-left:22.3pt;margin-top:81.45pt;width:187.05pt;height:56.6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512CC773" w14:textId="390EF13C" w:rsidR="00873266" w:rsidRPr="00873266" w:rsidRDefault="00873266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873266">
                              <w:rPr>
                                <w:sz w:val="28"/>
                                <w:szCs w:val="28"/>
                              </w:rPr>
                              <w:t>Plataforma Web para criar, personalizar e compartilhar dietas/refeiçõ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0924B25" wp14:editId="3027C9B1">
                      <wp:simplePos x="0" y="0"/>
                      <wp:positionH relativeFrom="column">
                        <wp:posOffset>280035</wp:posOffset>
                      </wp:positionH>
                      <wp:positionV relativeFrom="paragraph">
                        <wp:posOffset>191770</wp:posOffset>
                      </wp:positionV>
                      <wp:extent cx="2375535" cy="719455"/>
                      <wp:effectExtent l="38100" t="38100" r="120015" b="118745"/>
                      <wp:wrapNone/>
                      <wp:docPr id="5" name="Retângulo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75535" cy="7194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9C2D61E" w14:textId="28657411" w:rsidR="003E3C51" w:rsidRPr="00873266" w:rsidRDefault="003E3C51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873266">
                                    <w:rPr>
                                      <w:sz w:val="28"/>
                                      <w:szCs w:val="28"/>
                                    </w:rPr>
                                    <w:t>Rede social para pessoas interessadas em informações alimentar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924B25" id="Retângulo 5" o:spid="_x0000_s1028" style="position:absolute;margin-left:22.05pt;margin-top:15.1pt;width:187.05pt;height:56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09C2D61E" w14:textId="28657411" w:rsidR="003E3C51" w:rsidRPr="00873266" w:rsidRDefault="003E3C51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873266">
                              <w:rPr>
                                <w:sz w:val="28"/>
                                <w:szCs w:val="28"/>
                              </w:rPr>
                              <w:t>Rede social para pessoas interessadas em informações alimentar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94014C"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É</w:t>
            </w:r>
          </w:p>
          <w:p w14:paraId="37C0B010" w14:textId="1314D9D4" w:rsidR="001C1A49" w:rsidRPr="00F3383B" w:rsidRDefault="001C1A49" w:rsidP="00045124">
            <w:pPr>
              <w:rPr>
                <w:rFonts w:ascii="Arial" w:hAnsi="Arial" w:cs="Arial"/>
                <w:sz w:val="24"/>
                <w:szCs w:val="24"/>
              </w:rPr>
            </w:pPr>
          </w:p>
          <w:p w14:paraId="63220199" w14:textId="38BD7DB0" w:rsidR="0094014C" w:rsidRPr="00F3383B" w:rsidRDefault="00873266" w:rsidP="00045124">
            <w:pPr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5F0FF51" wp14:editId="017157F5">
                      <wp:simplePos x="0" y="0"/>
                      <wp:positionH relativeFrom="column">
                        <wp:posOffset>283210</wp:posOffset>
                      </wp:positionH>
                      <wp:positionV relativeFrom="paragraph">
                        <wp:posOffset>1490980</wp:posOffset>
                      </wp:positionV>
                      <wp:extent cx="2376000" cy="720000"/>
                      <wp:effectExtent l="38100" t="38100" r="120015" b="118745"/>
                      <wp:wrapNone/>
                      <wp:docPr id="17" name="Retângulo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76000" cy="72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0898A16" w14:textId="61418FEB" w:rsidR="00873266" w:rsidRPr="00873266" w:rsidRDefault="00873266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873266">
                                    <w:rPr>
                                      <w:sz w:val="28"/>
                                      <w:szCs w:val="28"/>
                                    </w:rPr>
                                    <w:t xml:space="preserve">Calculadora de </w:t>
                                  </w:r>
                                  <w:r w:rsidR="00774044">
                                    <w:rPr>
                                      <w:sz w:val="28"/>
                                      <w:szCs w:val="28"/>
                                    </w:rPr>
                                    <w:t>calorias</w:t>
                                  </w:r>
                                  <w:r w:rsidRPr="00873266">
                                    <w:rPr>
                                      <w:sz w:val="28"/>
                                      <w:szCs w:val="28"/>
                                    </w:rPr>
                                    <w:t xml:space="preserve"> por alimento ou receita, consumo calórico diário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F0FF51" id="Retângulo 17" o:spid="_x0000_s1029" style="position:absolute;margin-left:22.3pt;margin-top:117.4pt;width:187.1pt;height:56.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60898A16" w14:textId="61418FEB" w:rsidR="00873266" w:rsidRPr="00873266" w:rsidRDefault="00873266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873266">
                              <w:rPr>
                                <w:sz w:val="28"/>
                                <w:szCs w:val="28"/>
                              </w:rPr>
                              <w:t xml:space="preserve">Calculadora de </w:t>
                            </w:r>
                            <w:r w:rsidR="00774044">
                              <w:rPr>
                                <w:sz w:val="28"/>
                                <w:szCs w:val="28"/>
                              </w:rPr>
                              <w:t>calorias</w:t>
                            </w:r>
                            <w:r w:rsidRPr="00873266">
                              <w:rPr>
                                <w:sz w:val="28"/>
                                <w:szCs w:val="28"/>
                              </w:rPr>
                              <w:t xml:space="preserve"> por alimento ou receita, consumo calórico diári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4927" w:type="dxa"/>
          </w:tcPr>
          <w:p w14:paraId="240D5C3F" w14:textId="05CF207B" w:rsidR="0094014C" w:rsidRPr="00F3383B" w:rsidRDefault="0094014C" w:rsidP="0004512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Não é</w:t>
            </w:r>
          </w:p>
          <w:p w14:paraId="42114468" w14:textId="31D2C974" w:rsidR="001C1A49" w:rsidRPr="00F3383B" w:rsidRDefault="00873266" w:rsidP="00045124">
            <w:pPr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37590B79" wp14:editId="5B5F6307">
                      <wp:simplePos x="0" y="0"/>
                      <wp:positionH relativeFrom="column">
                        <wp:posOffset>236855</wp:posOffset>
                      </wp:positionH>
                      <wp:positionV relativeFrom="paragraph">
                        <wp:posOffset>15240</wp:posOffset>
                      </wp:positionV>
                      <wp:extent cx="2376000" cy="466725"/>
                      <wp:effectExtent l="38100" t="38100" r="120015" b="123825"/>
                      <wp:wrapNone/>
                      <wp:docPr id="18" name="Retângulo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7600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6A510D5" w14:textId="07D717DC" w:rsidR="00873266" w:rsidRPr="00873266" w:rsidRDefault="00873266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  <w:r w:rsidRPr="00873266">
                                    <w:rPr>
                                      <w:sz w:val="36"/>
                                      <w:szCs w:val="36"/>
                                    </w:rPr>
                                    <w:t>E-commerc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590B79" id="Retângulo 18" o:spid="_x0000_s1030" style="position:absolute;margin-left:18.65pt;margin-top:1.2pt;width:187.1pt;height:36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76A510D5" w14:textId="07D717DC" w:rsidR="00873266" w:rsidRPr="00873266" w:rsidRDefault="00873266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w:r w:rsidRPr="00873266">
                              <w:rPr>
                                <w:sz w:val="36"/>
                                <w:szCs w:val="36"/>
                              </w:rPr>
                              <w:t>E-commerc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2AA44012" w14:textId="2A824ECC" w:rsidR="0010663D" w:rsidRPr="00F3383B" w:rsidRDefault="00873266" w:rsidP="00045124">
            <w:pPr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58657FA" wp14:editId="1F493A74">
                      <wp:simplePos x="0" y="0"/>
                      <wp:positionH relativeFrom="column">
                        <wp:posOffset>236855</wp:posOffset>
                      </wp:positionH>
                      <wp:positionV relativeFrom="paragraph">
                        <wp:posOffset>410211</wp:posOffset>
                      </wp:positionV>
                      <wp:extent cx="2375535" cy="976630"/>
                      <wp:effectExtent l="38100" t="38100" r="120015" b="109220"/>
                      <wp:wrapNone/>
                      <wp:docPr id="19" name="Retângulo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75535" cy="9766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8F11E31" w14:textId="3F607FD7" w:rsidR="00873266" w:rsidRPr="00873266" w:rsidRDefault="00873266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36"/>
                                      <w:szCs w:val="36"/>
                                    </w:rPr>
                                  </w:pPr>
                                  <w:r w:rsidRPr="00873266">
                                    <w:rPr>
                                      <w:sz w:val="28"/>
                                      <w:szCs w:val="28"/>
                                    </w:rPr>
                                    <w:t>Serviço que cria planos alimentares personalizados a partir de consulta médica prévi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8657FA" id="Retângulo 19" o:spid="_x0000_s1031" style="position:absolute;margin-left:18.65pt;margin-top:32.3pt;width:187.05pt;height:76.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18F11E31" w14:textId="3F607FD7" w:rsidR="00873266" w:rsidRPr="00873266" w:rsidRDefault="00873266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 w:rsidRPr="00873266">
                              <w:rPr>
                                <w:sz w:val="28"/>
                                <w:szCs w:val="28"/>
                              </w:rPr>
                              <w:t>Serviço que cria planos alimentares personalizados a partir de consulta médica prévia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56B40E15" wp14:editId="3C9D3D3B">
                      <wp:simplePos x="0" y="0"/>
                      <wp:positionH relativeFrom="column">
                        <wp:posOffset>240030</wp:posOffset>
                      </wp:positionH>
                      <wp:positionV relativeFrom="paragraph">
                        <wp:posOffset>1500505</wp:posOffset>
                      </wp:positionV>
                      <wp:extent cx="2376000" cy="720000"/>
                      <wp:effectExtent l="38100" t="38100" r="120015" b="118745"/>
                      <wp:wrapNone/>
                      <wp:docPr id="20" name="Retângulo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76000" cy="72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4EB28CD" w14:textId="7F08E76C" w:rsidR="00873266" w:rsidRPr="00873266" w:rsidRDefault="00873266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36"/>
                                      <w:szCs w:val="36"/>
                                    </w:rPr>
                                  </w:pPr>
                                  <w:r w:rsidRPr="00873266">
                                    <w:rPr>
                                      <w:sz w:val="28"/>
                                      <w:szCs w:val="28"/>
                                    </w:rPr>
                                    <w:t>Guia para criação de planos de exercícios físico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B40E15" id="Retângulo 20" o:spid="_x0000_s1032" style="position:absolute;margin-left:18.9pt;margin-top:118.15pt;width:187.1pt;height:56.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64EB28CD" w14:textId="7F08E76C" w:rsidR="00873266" w:rsidRPr="00873266" w:rsidRDefault="00873266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 w:rsidRPr="00873266">
                              <w:rPr>
                                <w:sz w:val="28"/>
                                <w:szCs w:val="28"/>
                              </w:rPr>
                              <w:t>Guia para criação de planos de exercícios físico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94014C" w:rsidRPr="00F3383B" w14:paraId="6C59ADC5" w14:textId="77777777" w:rsidTr="00AA6B77">
        <w:trPr>
          <w:trHeight w:val="5241"/>
        </w:trPr>
        <w:tc>
          <w:tcPr>
            <w:tcW w:w="4793" w:type="dxa"/>
          </w:tcPr>
          <w:p w14:paraId="1886F774" w14:textId="04D7E023" w:rsidR="0094014C" w:rsidRPr="00F3383B" w:rsidRDefault="00130C93" w:rsidP="0004512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Faz</w:t>
            </w:r>
          </w:p>
          <w:p w14:paraId="09A5FDF7" w14:textId="1B8E8AC9" w:rsidR="001C1A49" w:rsidRPr="00F3383B" w:rsidRDefault="00907012" w:rsidP="00045124">
            <w:pPr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72C83B35" wp14:editId="7515C257">
                      <wp:simplePos x="0" y="0"/>
                      <wp:positionH relativeFrom="column">
                        <wp:posOffset>-15973</wp:posOffset>
                      </wp:positionH>
                      <wp:positionV relativeFrom="paragraph">
                        <wp:posOffset>52363</wp:posOffset>
                      </wp:positionV>
                      <wp:extent cx="1438275" cy="866775"/>
                      <wp:effectExtent l="38100" t="38100" r="123825" b="123825"/>
                      <wp:wrapNone/>
                      <wp:docPr id="27" name="Retângulo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8275" cy="8667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F7D9D2D" w14:textId="200CFC55" w:rsidR="00873266" w:rsidRPr="00907012" w:rsidRDefault="00873266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  <w:r w:rsidRPr="00907012">
                                    <w:rPr>
                                      <w:sz w:val="24"/>
                                      <w:szCs w:val="24"/>
                                    </w:rPr>
                                    <w:t>Calcula calorias</w:t>
                                  </w:r>
                                  <w:r w:rsidR="00907012" w:rsidRPr="00907012">
                                    <w:rPr>
                                      <w:sz w:val="24"/>
                                      <w:szCs w:val="24"/>
                                    </w:rPr>
                                    <w:t xml:space="preserve"> de acordo com os </w:t>
                                  </w:r>
                                  <w:r w:rsidRPr="00907012">
                                    <w:rPr>
                                      <w:sz w:val="24"/>
                                      <w:szCs w:val="24"/>
                                    </w:rPr>
                                    <w:t>ingredientes e quantidad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C83B35" id="Retângulo 27" o:spid="_x0000_s1033" style="position:absolute;margin-left:-1.25pt;margin-top:4.1pt;width:113.25pt;height:68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4F7D9D2D" w14:textId="200CFC55" w:rsidR="00873266" w:rsidRPr="00907012" w:rsidRDefault="00873266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w:r w:rsidRPr="00907012">
                              <w:rPr>
                                <w:sz w:val="24"/>
                                <w:szCs w:val="24"/>
                              </w:rPr>
                              <w:t>Calcula calorias</w:t>
                            </w:r>
                            <w:r w:rsidR="00907012" w:rsidRPr="00907012">
                              <w:rPr>
                                <w:sz w:val="24"/>
                                <w:szCs w:val="24"/>
                              </w:rPr>
                              <w:t xml:space="preserve"> de acordo com os </w:t>
                            </w:r>
                            <w:r w:rsidRPr="00907012">
                              <w:rPr>
                                <w:sz w:val="24"/>
                                <w:szCs w:val="24"/>
                              </w:rPr>
                              <w:t>ingredientes e quantidad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119E0CCC" wp14:editId="36517543">
                      <wp:simplePos x="0" y="0"/>
                      <wp:positionH relativeFrom="column">
                        <wp:posOffset>1490442</wp:posOffset>
                      </wp:positionH>
                      <wp:positionV relativeFrom="paragraph">
                        <wp:posOffset>64087</wp:posOffset>
                      </wp:positionV>
                      <wp:extent cx="1438275" cy="866775"/>
                      <wp:effectExtent l="38100" t="38100" r="123825" b="123825"/>
                      <wp:wrapNone/>
                      <wp:docPr id="28" name="Retângulo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8275" cy="8667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A1C218B" w14:textId="6B59F61D" w:rsidR="00907012" w:rsidRPr="00907012" w:rsidRDefault="00907012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  <w:r w:rsidRPr="00907012">
                                    <w:rPr>
                                      <w:sz w:val="24"/>
                                      <w:szCs w:val="24"/>
                                    </w:rPr>
                                    <w:t>Permite compartilhamento de publicações de receitas e dieta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9E0CCC" id="Retângulo 28" o:spid="_x0000_s1034" style="position:absolute;margin-left:117.35pt;margin-top:5.05pt;width:113.25pt;height:68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2A1C218B" w14:textId="6B59F61D" w:rsidR="00907012" w:rsidRPr="00907012" w:rsidRDefault="00907012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w:r w:rsidRPr="00907012">
                              <w:rPr>
                                <w:sz w:val="24"/>
                                <w:szCs w:val="24"/>
                              </w:rPr>
                              <w:t>Permite compartilhamento de publicações de receitas e dieta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3BAB8353" w14:textId="75E495E0" w:rsidR="0094014C" w:rsidRPr="00F3383B" w:rsidRDefault="00907012" w:rsidP="00045124">
            <w:pPr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190535F4" wp14:editId="0600E4A1">
                      <wp:simplePos x="0" y="0"/>
                      <wp:positionH relativeFrom="column">
                        <wp:posOffset>1490345</wp:posOffset>
                      </wp:positionH>
                      <wp:positionV relativeFrom="paragraph">
                        <wp:posOffset>1882140</wp:posOffset>
                      </wp:positionV>
                      <wp:extent cx="1438275" cy="866775"/>
                      <wp:effectExtent l="38100" t="38100" r="123825" b="123825"/>
                      <wp:wrapNone/>
                      <wp:docPr id="32" name="Retângulo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8275" cy="8667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AE69F15" w14:textId="00ACD231" w:rsidR="00907012" w:rsidRPr="00907012" w:rsidRDefault="00F67F12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  <w:r>
                                    <w:t>Oferece uma ferramenta de cha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0535F4" id="Retângulo 32" o:spid="_x0000_s1035" style="position:absolute;margin-left:117.35pt;margin-top:148.2pt;width:113.25pt;height:68.2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6AE69F15" w14:textId="00ACD231" w:rsidR="00907012" w:rsidRPr="00907012" w:rsidRDefault="00F67F12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w:r>
                              <w:t>Oferece uma ferramenta de cha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502D5329" wp14:editId="6C43F452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1880430</wp:posOffset>
                      </wp:positionV>
                      <wp:extent cx="1438275" cy="866775"/>
                      <wp:effectExtent l="38100" t="38100" r="123825" b="123825"/>
                      <wp:wrapNone/>
                      <wp:docPr id="31" name="Retângulo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8275" cy="8667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9FB6BB7" w14:textId="0B1D6581" w:rsidR="00907012" w:rsidRPr="00907012" w:rsidRDefault="00F67F12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  <w:r>
                                    <w:t>Exibe receitas das recomendações de dieta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2D5329" id="Retângulo 31" o:spid="_x0000_s1036" style="position:absolute;margin-left:-1.25pt;margin-top:148.05pt;width:113.25pt;height:68.2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39FB6BB7" w14:textId="0B1D6581" w:rsidR="00907012" w:rsidRPr="00907012" w:rsidRDefault="00F67F12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w:r>
                              <w:t>Exibe receitas das recomendações de dieta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695A22AD" wp14:editId="106D975F">
                      <wp:simplePos x="0" y="0"/>
                      <wp:positionH relativeFrom="column">
                        <wp:posOffset>1490345</wp:posOffset>
                      </wp:positionH>
                      <wp:positionV relativeFrom="paragraph">
                        <wp:posOffset>887095</wp:posOffset>
                      </wp:positionV>
                      <wp:extent cx="1438275" cy="866775"/>
                      <wp:effectExtent l="38100" t="38100" r="123825" b="123825"/>
                      <wp:wrapNone/>
                      <wp:docPr id="30" name="Retângulo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8275" cy="8667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12F0EFF" w14:textId="16B40E96" w:rsidR="00907012" w:rsidRPr="00F67F12" w:rsidRDefault="00F67F12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40"/>
                                      <w:szCs w:val="40"/>
                                    </w:rPr>
                                  </w:pPr>
                                  <w:r w:rsidRPr="00F67F12">
                                    <w:rPr>
                                      <w:sz w:val="20"/>
                                      <w:szCs w:val="20"/>
                                    </w:rPr>
                                    <w:t>Permite a criação de listas pessoais contendo ingredientes, receitas e dietas favoritadas pelos usuário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5A22AD" id="Retângulo 30" o:spid="_x0000_s1037" style="position:absolute;margin-left:117.35pt;margin-top:69.85pt;width:113.25pt;height:68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012F0EFF" w14:textId="16B40E96" w:rsidR="00907012" w:rsidRPr="00F67F12" w:rsidRDefault="00F67F12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F67F12">
                              <w:rPr>
                                <w:sz w:val="20"/>
                                <w:szCs w:val="20"/>
                              </w:rPr>
                              <w:t>Permite a criação de listas pessoais contendo ingredientes, receitas e dietas favoritadas pelos usuário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E7A19C7" wp14:editId="3D529BBD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885337</wp:posOffset>
                      </wp:positionV>
                      <wp:extent cx="1438275" cy="866775"/>
                      <wp:effectExtent l="38100" t="38100" r="123825" b="123825"/>
                      <wp:wrapNone/>
                      <wp:docPr id="29" name="Retângulo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8275" cy="8667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BB643C2" w14:textId="7EAA50B1" w:rsidR="00907012" w:rsidRPr="00907012" w:rsidRDefault="00907012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  <w:r>
                                    <w:t>Exibe lista de calorias por alimento/refeição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7A19C7" id="Retângulo 29" o:spid="_x0000_s1038" style="position:absolute;margin-left:-1.25pt;margin-top:69.7pt;width:113.25pt;height:68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5BB643C2" w14:textId="7EAA50B1" w:rsidR="00907012" w:rsidRPr="00907012" w:rsidRDefault="00907012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w:r>
                              <w:t>Exibe lista de calorias por alimento/refeiçã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4927" w:type="dxa"/>
          </w:tcPr>
          <w:p w14:paraId="14269E47" w14:textId="758FF814" w:rsidR="0094014C" w:rsidRPr="00F3383B" w:rsidRDefault="00130C93" w:rsidP="0004512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Não faz</w:t>
            </w:r>
          </w:p>
          <w:p w14:paraId="3DD9ECAE" w14:textId="1576BBB7" w:rsidR="0010663D" w:rsidRPr="00F3383B" w:rsidRDefault="00873266" w:rsidP="00045124">
            <w:pPr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B75F09B" wp14:editId="6C25D276">
                      <wp:simplePos x="0" y="0"/>
                      <wp:positionH relativeFrom="column">
                        <wp:posOffset>284480</wp:posOffset>
                      </wp:positionH>
                      <wp:positionV relativeFrom="paragraph">
                        <wp:posOffset>402590</wp:posOffset>
                      </wp:positionV>
                      <wp:extent cx="2375535" cy="719455"/>
                      <wp:effectExtent l="38100" t="38100" r="120015" b="118745"/>
                      <wp:wrapNone/>
                      <wp:docPr id="24" name="Retângulo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75535" cy="7194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8CAA5B8" w14:textId="7F61B2DC" w:rsidR="00873266" w:rsidRPr="00873266" w:rsidRDefault="00873266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40"/>
                                      <w:szCs w:val="40"/>
                                    </w:rPr>
                                  </w:pPr>
                                  <w:r w:rsidRPr="00873266">
                                    <w:rPr>
                                      <w:sz w:val="32"/>
                                      <w:szCs w:val="32"/>
                                    </w:rPr>
                                    <w:t>Gera dietas automáticas para cada usuário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75F09B" id="Retângulo 24" o:spid="_x0000_s1039" style="position:absolute;margin-left:22.4pt;margin-top:31.7pt;width:187.05pt;height:56.6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68CAA5B8" w14:textId="7F61B2DC" w:rsidR="00873266" w:rsidRPr="00873266" w:rsidRDefault="00873266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873266">
                              <w:rPr>
                                <w:sz w:val="32"/>
                                <w:szCs w:val="32"/>
                              </w:rPr>
                              <w:t>Gera dietas automáticas para cada usuári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74BDADDD" wp14:editId="64675B48">
                      <wp:simplePos x="0" y="0"/>
                      <wp:positionH relativeFrom="column">
                        <wp:posOffset>287655</wp:posOffset>
                      </wp:positionH>
                      <wp:positionV relativeFrom="paragraph">
                        <wp:posOffset>2073910</wp:posOffset>
                      </wp:positionV>
                      <wp:extent cx="2375535" cy="719455"/>
                      <wp:effectExtent l="38100" t="38100" r="120015" b="118745"/>
                      <wp:wrapNone/>
                      <wp:docPr id="26" name="Retângulo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75535" cy="7194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7438ED0" w14:textId="425D4CD0" w:rsidR="00873266" w:rsidRPr="00873266" w:rsidRDefault="00873266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40"/>
                                      <w:szCs w:val="40"/>
                                    </w:rPr>
                                  </w:pPr>
                                  <w:r w:rsidRPr="00873266">
                                    <w:rPr>
                                      <w:sz w:val="32"/>
                                      <w:szCs w:val="32"/>
                                    </w:rPr>
                                    <w:t>Permite publicações em grupos fechado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BDADDD" id="Retângulo 26" o:spid="_x0000_s1040" style="position:absolute;margin-left:22.65pt;margin-top:163.3pt;width:187.05pt;height:56.6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77438ED0" w14:textId="425D4CD0" w:rsidR="00873266" w:rsidRPr="00873266" w:rsidRDefault="00873266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873266">
                              <w:rPr>
                                <w:sz w:val="32"/>
                                <w:szCs w:val="32"/>
                              </w:rPr>
                              <w:t>Permite publicações em grupos fechado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697577EC" wp14:editId="4FD62BBA">
                      <wp:simplePos x="0" y="0"/>
                      <wp:positionH relativeFrom="column">
                        <wp:posOffset>287655</wp:posOffset>
                      </wp:positionH>
                      <wp:positionV relativeFrom="paragraph">
                        <wp:posOffset>1245235</wp:posOffset>
                      </wp:positionV>
                      <wp:extent cx="2375535" cy="719455"/>
                      <wp:effectExtent l="38100" t="38100" r="120015" b="118745"/>
                      <wp:wrapNone/>
                      <wp:docPr id="25" name="Retângulo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75535" cy="7194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14460D4" w14:textId="5B9DAB7C" w:rsidR="00873266" w:rsidRPr="00873266" w:rsidRDefault="00873266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40"/>
                                      <w:szCs w:val="40"/>
                                    </w:rPr>
                                  </w:pPr>
                                  <w:r w:rsidRPr="00873266">
                                    <w:rPr>
                                      <w:sz w:val="32"/>
                                      <w:szCs w:val="32"/>
                                    </w:rPr>
                                    <w:t>Oferece consultas online com nutricionista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7577EC" id="Retângulo 25" o:spid="_x0000_s1041" style="position:absolute;margin-left:22.65pt;margin-top:98.05pt;width:187.05pt;height:56.6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414460D4" w14:textId="5B9DAB7C" w:rsidR="00873266" w:rsidRPr="00873266" w:rsidRDefault="00873266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873266">
                              <w:rPr>
                                <w:sz w:val="32"/>
                                <w:szCs w:val="32"/>
                              </w:rPr>
                              <w:t>Oferece consultas online com nutricionista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p w14:paraId="4969B506" w14:textId="6EA8D08F" w:rsidR="0094014C" w:rsidRPr="00F3383B" w:rsidRDefault="0010663D" w:rsidP="00045124">
      <w:pPr>
        <w:pStyle w:val="Legenda"/>
        <w:spacing w:before="120" w:after="0" w:line="360" w:lineRule="auto"/>
        <w:rPr>
          <w:rFonts w:ascii="Arial" w:hAnsi="Arial" w:cs="Arial"/>
        </w:rPr>
      </w:pPr>
      <w:bookmarkStart w:id="7" w:name="_Toc136797795"/>
      <w:r w:rsidRPr="00F3383B">
        <w:rPr>
          <w:rFonts w:ascii="Arial" w:hAnsi="Arial" w:cs="Arial"/>
        </w:rPr>
        <w:t xml:space="preserve">Figura </w:t>
      </w:r>
      <w:r w:rsidRPr="00F3383B">
        <w:rPr>
          <w:rFonts w:ascii="Arial" w:hAnsi="Arial" w:cs="Arial"/>
        </w:rPr>
        <w:fldChar w:fldCharType="begin"/>
      </w:r>
      <w:r w:rsidRPr="00F3383B">
        <w:rPr>
          <w:rFonts w:ascii="Arial" w:hAnsi="Arial" w:cs="Arial"/>
        </w:rPr>
        <w:instrText xml:space="preserve"> SEQ Figura \* ARABIC </w:instrText>
      </w:r>
      <w:r w:rsidRPr="00F3383B">
        <w:rPr>
          <w:rFonts w:ascii="Arial" w:hAnsi="Arial" w:cs="Arial"/>
        </w:rPr>
        <w:fldChar w:fldCharType="separate"/>
      </w:r>
      <w:r w:rsidR="00E84B19">
        <w:rPr>
          <w:rFonts w:ascii="Arial" w:hAnsi="Arial" w:cs="Arial"/>
          <w:noProof/>
        </w:rPr>
        <w:t>2</w:t>
      </w:r>
      <w:r w:rsidRPr="00F3383B">
        <w:rPr>
          <w:rFonts w:ascii="Arial" w:hAnsi="Arial" w:cs="Arial"/>
          <w:noProof/>
        </w:rPr>
        <w:fldChar w:fldCharType="end"/>
      </w:r>
      <w:r w:rsidRPr="00F3383B">
        <w:rPr>
          <w:rFonts w:ascii="Arial" w:hAnsi="Arial" w:cs="Arial"/>
        </w:rPr>
        <w:t xml:space="preserve"> – Quadro “é – não é – faz – não faz”</w:t>
      </w:r>
      <w:r w:rsidRPr="00F3383B">
        <w:rPr>
          <w:rFonts w:ascii="Arial" w:hAnsi="Arial" w:cs="Arial"/>
          <w:noProof/>
        </w:rPr>
        <w:t>.</w:t>
      </w:r>
      <w:bookmarkEnd w:id="7"/>
    </w:p>
    <w:bookmarkEnd w:id="6"/>
    <w:p w14:paraId="17DF5F33" w14:textId="77777777" w:rsidR="00F244C7" w:rsidRPr="00F3383B" w:rsidRDefault="00F244C7" w:rsidP="00045124">
      <w:pPr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</w:rPr>
        <w:br w:type="page"/>
      </w:r>
    </w:p>
    <w:p w14:paraId="312FA561" w14:textId="7B173CB7" w:rsidR="0094014C" w:rsidRPr="00F3383B" w:rsidRDefault="00FC78B4" w:rsidP="00045124">
      <w:pPr>
        <w:pStyle w:val="Ttulo1"/>
        <w:spacing w:line="360" w:lineRule="auto"/>
        <w:rPr>
          <w:rFonts w:ascii="Arial" w:hAnsi="Arial" w:cs="Arial"/>
        </w:rPr>
      </w:pPr>
      <w:bookmarkStart w:id="8" w:name="_Toc136797779"/>
      <w:r w:rsidRPr="00F3383B">
        <w:rPr>
          <w:rFonts w:ascii="Arial" w:hAnsi="Arial" w:cs="Arial"/>
        </w:rPr>
        <w:lastRenderedPageBreak/>
        <w:t>ARTEFATO</w:t>
      </w:r>
      <w:r w:rsidR="00F76475" w:rsidRPr="00F3383B">
        <w:rPr>
          <w:rFonts w:ascii="Arial" w:hAnsi="Arial" w:cs="Arial"/>
        </w:rPr>
        <w:t xml:space="preserve"> 3:</w:t>
      </w:r>
      <w:r w:rsidR="00456F7F" w:rsidRPr="00F3383B">
        <w:rPr>
          <w:rFonts w:ascii="Arial" w:hAnsi="Arial" w:cs="Arial"/>
        </w:rPr>
        <w:t xml:space="preserve"> </w:t>
      </w:r>
      <w:r w:rsidR="00944B0F" w:rsidRPr="00F3383B">
        <w:rPr>
          <w:rFonts w:ascii="Arial" w:hAnsi="Arial" w:cs="Arial"/>
        </w:rPr>
        <w:t>Quadro “</w:t>
      </w:r>
      <w:r w:rsidR="00456F7F" w:rsidRPr="00F3383B">
        <w:rPr>
          <w:rFonts w:ascii="Arial" w:hAnsi="Arial" w:cs="Arial"/>
        </w:rPr>
        <w:t>Visão de Produto</w:t>
      </w:r>
      <w:r w:rsidR="00944B0F" w:rsidRPr="00F3383B">
        <w:rPr>
          <w:rFonts w:ascii="Arial" w:hAnsi="Arial" w:cs="Arial"/>
        </w:rPr>
        <w:t>”</w:t>
      </w:r>
      <w:r w:rsidR="00456F7F" w:rsidRPr="00F3383B">
        <w:rPr>
          <w:rFonts w:ascii="Arial" w:hAnsi="Arial" w:cs="Arial"/>
        </w:rPr>
        <w:t>.</w:t>
      </w:r>
      <w:bookmarkEnd w:id="8"/>
    </w:p>
    <w:p w14:paraId="68F7A937" w14:textId="5AF54E88" w:rsidR="00F76475" w:rsidRPr="00F3383B" w:rsidRDefault="00F76475" w:rsidP="00045124">
      <w:pPr>
        <w:spacing w:after="0" w:line="360" w:lineRule="auto"/>
        <w:rPr>
          <w:rFonts w:ascii="Arial" w:hAnsi="Arial" w:cs="Arial"/>
        </w:rPr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3383B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3383B" w:rsidRDefault="005B22A9" w:rsidP="0004512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9" w:name="_Hlk96282105"/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ARTEFATO</w:t>
            </w:r>
            <w:r w:rsidR="00F76475" w:rsidRPr="00F3383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3</w:t>
            </w:r>
            <w:r w:rsidRPr="00F3383B">
              <w:rPr>
                <w:rFonts w:ascii="Arial" w:hAnsi="Arial" w:cs="Arial"/>
                <w:sz w:val="24"/>
                <w:szCs w:val="24"/>
              </w:rPr>
              <w:t>: Quadro “Visão de Produto”</w:t>
            </w:r>
          </w:p>
        </w:tc>
      </w:tr>
      <w:tr w:rsidR="005B22A9" w:rsidRPr="00F3383B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55848194" w:rsidR="005B22A9" w:rsidRPr="00F3383B" w:rsidRDefault="005B22A9" w:rsidP="0004512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NOME DO PRODUTO</w:t>
            </w:r>
            <w:r w:rsidRPr="00F3383B">
              <w:rPr>
                <w:rFonts w:ascii="Arial" w:hAnsi="Arial" w:cs="Arial"/>
                <w:sz w:val="24"/>
                <w:szCs w:val="24"/>
              </w:rPr>
              <w:t>:</w:t>
            </w:r>
            <w:r w:rsidR="00774044" w:rsidRPr="00F3383B">
              <w:rPr>
                <w:rFonts w:ascii="Arial" w:hAnsi="Arial" w:cs="Arial"/>
                <w:sz w:val="24"/>
                <w:szCs w:val="24"/>
              </w:rPr>
              <w:t xml:space="preserve"> KCAL</w:t>
            </w:r>
          </w:p>
        </w:tc>
      </w:tr>
      <w:tr w:rsidR="006E52CB" w:rsidRPr="00F3383B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3383B" w:rsidRDefault="006E52CB" w:rsidP="0004512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606D0FB4" w:rsidR="006E52CB" w:rsidRPr="00F3383B" w:rsidRDefault="003E3C51" w:rsidP="0004512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</w:rPr>
              <w:t>Pessoas interessadas em uma melhor alimentação e diversificação da dieta padrão</w:t>
            </w:r>
          </w:p>
        </w:tc>
      </w:tr>
      <w:tr w:rsidR="006E52CB" w:rsidRPr="00F3383B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3383B" w:rsidRDefault="006E52CB" w:rsidP="0004512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07A6AEF" w:rsidR="006E52CB" w:rsidRPr="00F3383B" w:rsidRDefault="003E3C51" w:rsidP="0004512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</w:rPr>
              <w:t>Rede social de criação e compartilhamento de dietas e refeições</w:t>
            </w:r>
          </w:p>
        </w:tc>
      </w:tr>
      <w:tr w:rsidR="006E52CB" w:rsidRPr="00F3383B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3383B" w:rsidRDefault="006E52CB" w:rsidP="0004512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5239F0F6" w:rsidR="006E52CB" w:rsidRPr="00F3383B" w:rsidRDefault="003E3C51" w:rsidP="0004512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</w:rPr>
              <w:t>Promove um ambiente focado em registro de experiências nutricionais e gastronômicas</w:t>
            </w:r>
          </w:p>
        </w:tc>
      </w:tr>
      <w:tr w:rsidR="006E52CB" w:rsidRPr="00F3383B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3383B" w:rsidRDefault="006E52CB" w:rsidP="0004512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88C40FB" w:rsidR="006E52CB" w:rsidRPr="00F3383B" w:rsidRDefault="003E3C51" w:rsidP="0004512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</w:rPr>
              <w:t>Reunir uma rede de compartilhamento de informações sobre receitas e dietas e ferramentas de cálculo de informações sobre consumo calórico</w:t>
            </w:r>
          </w:p>
        </w:tc>
      </w:tr>
      <w:tr w:rsidR="006E52CB" w:rsidRPr="00F3383B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3383B" w:rsidRDefault="006E52CB" w:rsidP="0004512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5F6B428C" w:rsidR="006E52CB" w:rsidRPr="00F3383B" w:rsidRDefault="003E3C51" w:rsidP="0004512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</w:rPr>
              <w:t>Promover a saúde coletiva através de uma alimentação saudável e diversificada</w:t>
            </w:r>
          </w:p>
        </w:tc>
      </w:tr>
    </w:tbl>
    <w:p w14:paraId="184CCAF3" w14:textId="159B98C8" w:rsidR="00AE1E85" w:rsidRPr="00F3383B" w:rsidRDefault="00AE1E85" w:rsidP="00045124">
      <w:pPr>
        <w:pStyle w:val="Legenda"/>
        <w:spacing w:before="120" w:after="0" w:line="360" w:lineRule="auto"/>
        <w:rPr>
          <w:rFonts w:ascii="Arial" w:hAnsi="Arial" w:cs="Arial"/>
        </w:rPr>
      </w:pPr>
      <w:bookmarkStart w:id="10" w:name="_Toc136797796"/>
      <w:r w:rsidRPr="00F3383B">
        <w:rPr>
          <w:rFonts w:ascii="Arial" w:hAnsi="Arial" w:cs="Arial"/>
        </w:rPr>
        <w:t xml:space="preserve">Figura </w:t>
      </w:r>
      <w:r w:rsidRPr="00F3383B">
        <w:rPr>
          <w:rFonts w:ascii="Arial" w:hAnsi="Arial" w:cs="Arial"/>
        </w:rPr>
        <w:fldChar w:fldCharType="begin"/>
      </w:r>
      <w:r w:rsidRPr="00F3383B">
        <w:rPr>
          <w:rFonts w:ascii="Arial" w:hAnsi="Arial" w:cs="Arial"/>
        </w:rPr>
        <w:instrText xml:space="preserve"> SEQ Figura \* ARABIC </w:instrText>
      </w:r>
      <w:r w:rsidRPr="00F3383B">
        <w:rPr>
          <w:rFonts w:ascii="Arial" w:hAnsi="Arial" w:cs="Arial"/>
        </w:rPr>
        <w:fldChar w:fldCharType="separate"/>
      </w:r>
      <w:r w:rsidR="00E84B19">
        <w:rPr>
          <w:rFonts w:ascii="Arial" w:hAnsi="Arial" w:cs="Arial"/>
          <w:noProof/>
        </w:rPr>
        <w:t>3</w:t>
      </w:r>
      <w:r w:rsidRPr="00F3383B">
        <w:rPr>
          <w:rFonts w:ascii="Arial" w:hAnsi="Arial" w:cs="Arial"/>
          <w:noProof/>
        </w:rPr>
        <w:fldChar w:fldCharType="end"/>
      </w:r>
      <w:r w:rsidRPr="00F3383B">
        <w:rPr>
          <w:rFonts w:ascii="Arial" w:hAnsi="Arial" w:cs="Arial"/>
        </w:rPr>
        <w:t xml:space="preserve"> </w:t>
      </w:r>
      <w:r w:rsidR="00210B29" w:rsidRPr="00F3383B">
        <w:rPr>
          <w:rFonts w:ascii="Arial" w:hAnsi="Arial" w:cs="Arial"/>
        </w:rPr>
        <w:t>–</w:t>
      </w:r>
      <w:r w:rsidRPr="00F3383B">
        <w:rPr>
          <w:rFonts w:ascii="Arial" w:hAnsi="Arial" w:cs="Arial"/>
        </w:rPr>
        <w:t xml:space="preserve"> </w:t>
      </w:r>
      <w:r w:rsidR="00210B29" w:rsidRPr="00F3383B">
        <w:rPr>
          <w:rFonts w:ascii="Arial" w:hAnsi="Arial" w:cs="Arial"/>
        </w:rPr>
        <w:t xml:space="preserve">Quadro </w:t>
      </w:r>
      <w:r w:rsidRPr="00F3383B">
        <w:rPr>
          <w:rFonts w:ascii="Arial" w:hAnsi="Arial" w:cs="Arial"/>
        </w:rPr>
        <w:t xml:space="preserve">"Visão de Produto". </w:t>
      </w:r>
      <w:r w:rsidRPr="00F3383B">
        <w:rPr>
          <w:rFonts w:ascii="Arial" w:hAnsi="Arial" w:cs="Arial"/>
          <w:noProof/>
        </w:rPr>
        <w:t xml:space="preserve"> Fonte: AGUIAR, F. 2018.</w:t>
      </w:r>
      <w:bookmarkEnd w:id="10"/>
    </w:p>
    <w:p w14:paraId="50FA646D" w14:textId="0AD0307C" w:rsidR="00EA0C41" w:rsidRPr="00F3383B" w:rsidRDefault="00EA0C41" w:rsidP="00045124">
      <w:pPr>
        <w:spacing w:after="0" w:line="360" w:lineRule="auto"/>
        <w:ind w:left="708"/>
        <w:rPr>
          <w:rFonts w:ascii="Arial" w:hAnsi="Arial" w:cs="Arial"/>
        </w:rPr>
      </w:pPr>
    </w:p>
    <w:bookmarkEnd w:id="9"/>
    <w:p w14:paraId="1FA7B345" w14:textId="22BC0A72" w:rsidR="00AE1E85" w:rsidRPr="00F3383B" w:rsidRDefault="00AE1E85" w:rsidP="00045124">
      <w:pPr>
        <w:spacing w:after="0" w:line="360" w:lineRule="auto"/>
        <w:ind w:left="708"/>
        <w:rPr>
          <w:rFonts w:ascii="Arial" w:hAnsi="Arial" w:cs="Arial"/>
        </w:rPr>
      </w:pPr>
    </w:p>
    <w:p w14:paraId="69E829AE" w14:textId="77777777" w:rsidR="007E2392" w:rsidRPr="00F3383B" w:rsidRDefault="007E2392" w:rsidP="00045124">
      <w:pPr>
        <w:spacing w:after="0" w:line="360" w:lineRule="auto"/>
        <w:rPr>
          <w:rFonts w:ascii="Arial" w:eastAsiaTheme="majorEastAsia" w:hAnsi="Arial" w:cs="Arial"/>
          <w:sz w:val="32"/>
          <w:szCs w:val="32"/>
        </w:rPr>
      </w:pPr>
      <w:r w:rsidRPr="00F3383B">
        <w:rPr>
          <w:rFonts w:ascii="Arial" w:hAnsi="Arial" w:cs="Arial"/>
        </w:rPr>
        <w:br w:type="page"/>
      </w:r>
    </w:p>
    <w:p w14:paraId="176582AA" w14:textId="7E5D97A1" w:rsidR="00A55AEE" w:rsidRPr="00E45E1F" w:rsidRDefault="00477BAF" w:rsidP="00E45E1F">
      <w:pPr>
        <w:pStyle w:val="Ttulo1"/>
        <w:spacing w:line="360" w:lineRule="auto"/>
        <w:rPr>
          <w:rFonts w:ascii="Arial" w:hAnsi="Arial" w:cs="Arial"/>
        </w:rPr>
      </w:pPr>
      <w:bookmarkStart w:id="11" w:name="_Toc136797780"/>
      <w:r>
        <w:rPr>
          <w:noProof/>
        </w:rPr>
        <w:lastRenderedPageBreak/>
        <w:drawing>
          <wp:anchor distT="0" distB="0" distL="114300" distR="114300" simplePos="0" relativeHeight="251694080" behindDoc="0" locked="0" layoutInCell="1" allowOverlap="1" wp14:anchorId="5BB95245" wp14:editId="1A2491BF">
            <wp:simplePos x="0" y="0"/>
            <wp:positionH relativeFrom="column">
              <wp:posOffset>-692785</wp:posOffset>
            </wp:positionH>
            <wp:positionV relativeFrom="paragraph">
              <wp:posOffset>351155</wp:posOffset>
            </wp:positionV>
            <wp:extent cx="6840000" cy="5039364"/>
            <wp:effectExtent l="0" t="0" r="0" b="8890"/>
            <wp:wrapTopAndBottom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000" cy="5039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7559" w:rsidRPr="00F3383B">
        <w:rPr>
          <w:rFonts w:ascii="Arial" w:hAnsi="Arial" w:cs="Arial"/>
        </w:rPr>
        <w:t>ARTEFATO</w:t>
      </w:r>
      <w:r w:rsidR="00F76475" w:rsidRPr="00F3383B">
        <w:rPr>
          <w:rFonts w:ascii="Arial" w:hAnsi="Arial" w:cs="Arial"/>
        </w:rPr>
        <w:t xml:space="preserve"> 4:</w:t>
      </w:r>
      <w:r w:rsidR="00017559" w:rsidRPr="00F3383B">
        <w:rPr>
          <w:rFonts w:ascii="Arial" w:hAnsi="Arial" w:cs="Arial"/>
        </w:rPr>
        <w:t xml:space="preserve"> </w:t>
      </w:r>
      <w:proofErr w:type="spellStart"/>
      <w:r w:rsidR="00017559" w:rsidRPr="00F3383B">
        <w:rPr>
          <w:rFonts w:ascii="Arial" w:hAnsi="Arial" w:cs="Arial"/>
        </w:rPr>
        <w:t>C</w:t>
      </w:r>
      <w:r w:rsidR="00F76475" w:rsidRPr="00F3383B">
        <w:rPr>
          <w:rFonts w:ascii="Arial" w:hAnsi="Arial" w:cs="Arial"/>
        </w:rPr>
        <w:t>anvas</w:t>
      </w:r>
      <w:proofErr w:type="spellEnd"/>
      <w:r w:rsidR="000677B2" w:rsidRPr="00F3383B">
        <w:rPr>
          <w:rFonts w:ascii="Arial" w:hAnsi="Arial" w:cs="Arial"/>
        </w:rPr>
        <w:t xml:space="preserve"> PBB</w:t>
      </w:r>
      <w:bookmarkStart w:id="12" w:name="_Ref95112547"/>
      <w:bookmarkEnd w:id="11"/>
    </w:p>
    <w:p w14:paraId="315C80A7" w14:textId="634E2F49" w:rsidR="007C2471" w:rsidRPr="00F3383B" w:rsidRDefault="007C2471" w:rsidP="00E45E1F">
      <w:pPr>
        <w:pStyle w:val="Legenda"/>
        <w:spacing w:line="360" w:lineRule="auto"/>
        <w:rPr>
          <w:rFonts w:ascii="Arial" w:hAnsi="Arial" w:cs="Arial"/>
        </w:rPr>
      </w:pPr>
      <w:bookmarkStart w:id="13" w:name="_Toc136797797"/>
      <w:proofErr w:type="spellStart"/>
      <w:r w:rsidRPr="00F3383B">
        <w:rPr>
          <w:rFonts w:ascii="Arial" w:hAnsi="Arial" w:cs="Arial"/>
          <w:lang w:val="en-US"/>
        </w:rPr>
        <w:t>Figura</w:t>
      </w:r>
      <w:proofErr w:type="spellEnd"/>
      <w:r w:rsidRPr="00F3383B">
        <w:rPr>
          <w:rFonts w:ascii="Arial" w:hAnsi="Arial" w:cs="Arial"/>
          <w:lang w:val="en-US"/>
        </w:rPr>
        <w:t xml:space="preserve"> </w:t>
      </w:r>
      <w:r w:rsidR="007F397C" w:rsidRPr="00F3383B">
        <w:rPr>
          <w:rFonts w:ascii="Arial" w:hAnsi="Arial" w:cs="Arial"/>
        </w:rPr>
        <w:fldChar w:fldCharType="begin"/>
      </w:r>
      <w:r w:rsidR="007F397C" w:rsidRPr="00F3383B">
        <w:rPr>
          <w:rFonts w:ascii="Arial" w:hAnsi="Arial" w:cs="Arial"/>
          <w:lang w:val="en-US"/>
        </w:rPr>
        <w:instrText xml:space="preserve"> SEQ Figura \* ARABIC </w:instrText>
      </w:r>
      <w:r w:rsidR="007F397C" w:rsidRPr="00F3383B">
        <w:rPr>
          <w:rFonts w:ascii="Arial" w:hAnsi="Arial" w:cs="Arial"/>
        </w:rPr>
        <w:fldChar w:fldCharType="separate"/>
      </w:r>
      <w:r w:rsidR="00E84B19">
        <w:rPr>
          <w:rFonts w:ascii="Arial" w:hAnsi="Arial" w:cs="Arial"/>
          <w:noProof/>
          <w:lang w:val="en-US"/>
        </w:rPr>
        <w:t>4</w:t>
      </w:r>
      <w:r w:rsidR="007F397C" w:rsidRPr="00F3383B">
        <w:rPr>
          <w:rFonts w:ascii="Arial" w:hAnsi="Arial" w:cs="Arial"/>
          <w:noProof/>
        </w:rPr>
        <w:fldChar w:fldCharType="end"/>
      </w:r>
      <w:r w:rsidRPr="00F3383B">
        <w:rPr>
          <w:rFonts w:ascii="Arial" w:hAnsi="Arial" w:cs="Arial"/>
          <w:lang w:val="en-US"/>
        </w:rPr>
        <w:t xml:space="preserve"> </w:t>
      </w:r>
      <w:r w:rsidR="003D5A6D" w:rsidRPr="00F3383B">
        <w:rPr>
          <w:rFonts w:ascii="Arial" w:hAnsi="Arial" w:cs="Arial"/>
          <w:lang w:val="en-US"/>
        </w:rPr>
        <w:t>–</w:t>
      </w:r>
      <w:r w:rsidRPr="00F3383B">
        <w:rPr>
          <w:rFonts w:ascii="Arial" w:hAnsi="Arial" w:cs="Arial"/>
          <w:lang w:val="en-US"/>
        </w:rPr>
        <w:t xml:space="preserve"> </w:t>
      </w:r>
      <w:r w:rsidR="003D5A6D" w:rsidRPr="00F3383B">
        <w:rPr>
          <w:rFonts w:ascii="Arial" w:hAnsi="Arial" w:cs="Arial"/>
          <w:lang w:val="en-US"/>
        </w:rPr>
        <w:t>Canvas PBB:</w:t>
      </w:r>
      <w:r w:rsidRPr="00F3383B">
        <w:rPr>
          <w:rFonts w:ascii="Arial" w:hAnsi="Arial" w:cs="Arial"/>
          <w:noProof/>
          <w:lang w:val="en-US"/>
        </w:rPr>
        <w:t xml:space="preserve"> "Product Backlog Building"</w:t>
      </w:r>
      <w:r w:rsidR="00944B0F" w:rsidRPr="00F3383B">
        <w:rPr>
          <w:rFonts w:ascii="Arial" w:hAnsi="Arial" w:cs="Arial"/>
          <w:noProof/>
          <w:lang w:val="en-US"/>
        </w:rPr>
        <w:t>.</w:t>
      </w:r>
      <w:r w:rsidR="00E961EB" w:rsidRPr="00F3383B">
        <w:rPr>
          <w:rFonts w:ascii="Arial" w:hAnsi="Arial" w:cs="Arial"/>
          <w:noProof/>
          <w:lang w:val="en-US"/>
        </w:rPr>
        <w:t xml:space="preserve"> </w:t>
      </w:r>
      <w:r w:rsidR="00E961EB" w:rsidRPr="00F3383B">
        <w:rPr>
          <w:rFonts w:ascii="Arial" w:hAnsi="Arial" w:cs="Arial"/>
          <w:noProof/>
        </w:rPr>
        <w:t>Fonte: AGUIAR, F. 2018</w:t>
      </w:r>
      <w:r w:rsidR="00DE7CBB" w:rsidRPr="00F3383B">
        <w:rPr>
          <w:rFonts w:ascii="Arial" w:hAnsi="Arial" w:cs="Arial"/>
          <w:noProof/>
        </w:rPr>
        <w:t xml:space="preserve"> - Adaptado</w:t>
      </w:r>
      <w:r w:rsidR="00E961EB" w:rsidRPr="00F3383B">
        <w:rPr>
          <w:rFonts w:ascii="Arial" w:hAnsi="Arial" w:cs="Arial"/>
          <w:noProof/>
        </w:rPr>
        <w:t>.</w:t>
      </w:r>
      <w:bookmarkEnd w:id="13"/>
    </w:p>
    <w:p w14:paraId="7DFD36BA" w14:textId="77777777" w:rsidR="00477BAF" w:rsidRDefault="0038303A" w:rsidP="00045124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ink do quadro no Miro </w:t>
      </w:r>
      <w:hyperlink r:id="rId19" w:history="1">
        <w:r w:rsidR="00477BAF" w:rsidRPr="00793AC4">
          <w:rPr>
            <w:rStyle w:val="Hyperlink"/>
            <w:rFonts w:ascii="Arial" w:hAnsi="Arial" w:cs="Arial"/>
            <w:sz w:val="24"/>
            <w:szCs w:val="24"/>
          </w:rPr>
          <w:t>https://miro.com/app/board/uXjVMbAKc</w:t>
        </w:r>
        <w:r w:rsidR="00477BAF" w:rsidRPr="00793AC4">
          <w:rPr>
            <w:rStyle w:val="Hyperlink"/>
            <w:rFonts w:ascii="Arial" w:hAnsi="Arial" w:cs="Arial"/>
            <w:sz w:val="24"/>
            <w:szCs w:val="24"/>
          </w:rPr>
          <w:t>0</w:t>
        </w:r>
        <w:r w:rsidR="00477BAF" w:rsidRPr="00793AC4">
          <w:rPr>
            <w:rStyle w:val="Hyperlink"/>
            <w:rFonts w:ascii="Arial" w:hAnsi="Arial" w:cs="Arial"/>
            <w:sz w:val="24"/>
            <w:szCs w:val="24"/>
          </w:rPr>
          <w:t>w=/</w:t>
        </w:r>
      </w:hyperlink>
      <w:r w:rsidR="00477BAF">
        <w:rPr>
          <w:rFonts w:ascii="Arial" w:hAnsi="Arial" w:cs="Arial"/>
          <w:sz w:val="24"/>
          <w:szCs w:val="24"/>
        </w:rPr>
        <w:t xml:space="preserve"> </w:t>
      </w:r>
    </w:p>
    <w:p w14:paraId="5648383D" w14:textId="603E70E1" w:rsidR="00241EEF" w:rsidRPr="00F3383B" w:rsidRDefault="00477BAF" w:rsidP="00045124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ink do </w:t>
      </w:r>
      <w:proofErr w:type="spellStart"/>
      <w:r>
        <w:rPr>
          <w:rFonts w:ascii="Arial" w:hAnsi="Arial" w:cs="Arial"/>
          <w:sz w:val="24"/>
          <w:szCs w:val="24"/>
        </w:rPr>
        <w:t>Kanban</w:t>
      </w:r>
      <w:proofErr w:type="spellEnd"/>
      <w:r>
        <w:rPr>
          <w:rFonts w:ascii="Arial" w:hAnsi="Arial" w:cs="Arial"/>
          <w:sz w:val="24"/>
          <w:szCs w:val="24"/>
        </w:rPr>
        <w:t xml:space="preserve"> no </w:t>
      </w:r>
      <w:proofErr w:type="spellStart"/>
      <w:r>
        <w:rPr>
          <w:rFonts w:ascii="Arial" w:hAnsi="Arial" w:cs="Arial"/>
          <w:sz w:val="24"/>
          <w:szCs w:val="24"/>
        </w:rPr>
        <w:t>Trello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hyperlink r:id="rId20" w:history="1">
        <w:r w:rsidRPr="00793AC4">
          <w:rPr>
            <w:rStyle w:val="Hyperlink"/>
            <w:rFonts w:ascii="Arial" w:hAnsi="Arial" w:cs="Arial"/>
            <w:sz w:val="24"/>
            <w:szCs w:val="24"/>
          </w:rPr>
          <w:t>https://trello.com/invite/b/gaHNplDH/ATTIed261700b48cd28eccedbc0889c156c88CFEE62</w:t>
        </w:r>
        <w:r w:rsidRPr="00793AC4">
          <w:rPr>
            <w:rStyle w:val="Hyperlink"/>
            <w:rFonts w:ascii="Arial" w:hAnsi="Arial" w:cs="Arial"/>
            <w:sz w:val="24"/>
            <w:szCs w:val="24"/>
          </w:rPr>
          <w:t>3</w:t>
        </w:r>
        <w:r w:rsidRPr="00793AC4">
          <w:rPr>
            <w:rStyle w:val="Hyperlink"/>
            <w:rFonts w:ascii="Arial" w:hAnsi="Arial" w:cs="Arial"/>
            <w:sz w:val="24"/>
            <w:szCs w:val="24"/>
          </w:rPr>
          <w:t>/kcal</w:t>
        </w:r>
      </w:hyperlink>
      <w:r>
        <w:rPr>
          <w:rFonts w:ascii="Arial" w:hAnsi="Arial" w:cs="Arial"/>
          <w:sz w:val="24"/>
          <w:szCs w:val="24"/>
        </w:rPr>
        <w:t xml:space="preserve"> </w:t>
      </w:r>
      <w:r w:rsidR="00241EEF" w:rsidRPr="00F3383B">
        <w:rPr>
          <w:rFonts w:ascii="Arial" w:hAnsi="Arial" w:cs="Arial"/>
          <w:sz w:val="24"/>
          <w:szCs w:val="24"/>
        </w:rPr>
        <w:br w:type="page"/>
      </w:r>
    </w:p>
    <w:p w14:paraId="52D69286" w14:textId="74149FED" w:rsidR="007C2471" w:rsidRPr="00F3383B" w:rsidRDefault="00DE7CBB" w:rsidP="00045124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3383B">
        <w:rPr>
          <w:rFonts w:ascii="Arial" w:hAnsi="Arial" w:cs="Arial"/>
          <w:sz w:val="24"/>
          <w:szCs w:val="24"/>
        </w:rPr>
        <w:lastRenderedPageBreak/>
        <w:t xml:space="preserve">Para melhor visualização do PBB </w:t>
      </w:r>
      <w:proofErr w:type="spellStart"/>
      <w:r w:rsidRPr="00F3383B">
        <w:rPr>
          <w:rFonts w:ascii="Arial" w:hAnsi="Arial" w:cs="Arial"/>
          <w:sz w:val="24"/>
          <w:szCs w:val="24"/>
        </w:rPr>
        <w:t>Canvas</w:t>
      </w:r>
      <w:proofErr w:type="spellEnd"/>
      <w:r w:rsidRPr="00F3383B">
        <w:rPr>
          <w:rFonts w:ascii="Arial" w:hAnsi="Arial" w:cs="Arial"/>
          <w:sz w:val="24"/>
          <w:szCs w:val="24"/>
        </w:rPr>
        <w:t>, observe os seguintes recortes.</w:t>
      </w:r>
    </w:p>
    <w:p w14:paraId="2A922574" w14:textId="77777777" w:rsidR="00DE7CBB" w:rsidRPr="00F3383B" w:rsidRDefault="00DE7CBB" w:rsidP="00045124">
      <w:pPr>
        <w:spacing w:after="0" w:line="360" w:lineRule="auto"/>
        <w:rPr>
          <w:rFonts w:ascii="Arial" w:hAnsi="Arial" w:cs="Arial"/>
          <w:noProof/>
        </w:rPr>
      </w:pPr>
    </w:p>
    <w:p w14:paraId="5AE8702F" w14:textId="77777777" w:rsidR="00241EEF" w:rsidRPr="00F3383B" w:rsidRDefault="00DE7CBB" w:rsidP="00045124">
      <w:pPr>
        <w:keepNext/>
        <w:spacing w:after="0" w:line="360" w:lineRule="auto"/>
        <w:jc w:val="center"/>
        <w:rPr>
          <w:rFonts w:ascii="Arial" w:hAnsi="Arial" w:cs="Arial"/>
        </w:rPr>
      </w:pPr>
      <w:r w:rsidRPr="00F3383B">
        <w:rPr>
          <w:rFonts w:ascii="Arial" w:hAnsi="Arial" w:cs="Arial"/>
          <w:noProof/>
        </w:rPr>
        <w:drawing>
          <wp:inline distT="0" distB="0" distL="0" distR="0" wp14:anchorId="4B2CDA96" wp14:editId="54173ECF">
            <wp:extent cx="4347862" cy="6438900"/>
            <wp:effectExtent l="0" t="0" r="0" b="0"/>
            <wp:docPr id="35" name="Imagem 35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m 35" descr="Diagrama&#10;&#10;Descrição gerad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22" t="1351" r="1576"/>
                    <a:stretch/>
                  </pic:blipFill>
                  <pic:spPr bwMode="auto">
                    <a:xfrm>
                      <a:off x="0" y="0"/>
                      <a:ext cx="4359009" cy="6455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62A6B8" w14:textId="59540BA2" w:rsidR="00DE7CBB" w:rsidRPr="00F3383B" w:rsidRDefault="00241EEF" w:rsidP="00045124">
      <w:pPr>
        <w:pStyle w:val="Legenda"/>
        <w:spacing w:after="0" w:line="360" w:lineRule="auto"/>
        <w:jc w:val="left"/>
        <w:rPr>
          <w:rFonts w:ascii="Arial" w:hAnsi="Arial" w:cs="Arial"/>
        </w:rPr>
      </w:pPr>
      <w:bookmarkStart w:id="14" w:name="_Toc136797798"/>
      <w:proofErr w:type="spellStart"/>
      <w:r w:rsidRPr="00F3383B">
        <w:rPr>
          <w:rFonts w:ascii="Arial" w:hAnsi="Arial" w:cs="Arial"/>
          <w:lang w:val="en-US"/>
        </w:rPr>
        <w:t>Figura</w:t>
      </w:r>
      <w:proofErr w:type="spellEnd"/>
      <w:r w:rsidRPr="00F3383B">
        <w:rPr>
          <w:rFonts w:ascii="Arial" w:hAnsi="Arial" w:cs="Arial"/>
          <w:lang w:val="en-US"/>
        </w:rPr>
        <w:t xml:space="preserve"> </w:t>
      </w:r>
      <w:r w:rsidRPr="00F3383B">
        <w:rPr>
          <w:rFonts w:ascii="Arial" w:hAnsi="Arial" w:cs="Arial"/>
        </w:rPr>
        <w:fldChar w:fldCharType="begin"/>
      </w:r>
      <w:r w:rsidRPr="00F3383B">
        <w:rPr>
          <w:rFonts w:ascii="Arial" w:hAnsi="Arial" w:cs="Arial"/>
          <w:lang w:val="en-US"/>
        </w:rPr>
        <w:instrText xml:space="preserve"> SEQ Figura \* ARABIC </w:instrText>
      </w:r>
      <w:r w:rsidRPr="00F3383B">
        <w:rPr>
          <w:rFonts w:ascii="Arial" w:hAnsi="Arial" w:cs="Arial"/>
        </w:rPr>
        <w:fldChar w:fldCharType="separate"/>
      </w:r>
      <w:r w:rsidR="00E84B19">
        <w:rPr>
          <w:rFonts w:ascii="Arial" w:hAnsi="Arial" w:cs="Arial"/>
          <w:noProof/>
          <w:lang w:val="en-US"/>
        </w:rPr>
        <w:t>5</w:t>
      </w:r>
      <w:r w:rsidRPr="00F3383B">
        <w:rPr>
          <w:rFonts w:ascii="Arial" w:hAnsi="Arial" w:cs="Arial"/>
        </w:rPr>
        <w:fldChar w:fldCharType="end"/>
      </w:r>
      <w:r w:rsidRPr="00F3383B">
        <w:rPr>
          <w:rFonts w:ascii="Arial" w:hAnsi="Arial" w:cs="Arial"/>
          <w:lang w:val="en-US"/>
        </w:rPr>
        <w:t xml:space="preserve"> – Canvas PBB: "Product Backlog Building". </w:t>
      </w:r>
      <w:r w:rsidRPr="00F3383B">
        <w:rPr>
          <w:rFonts w:ascii="Arial" w:hAnsi="Arial" w:cs="Arial"/>
        </w:rPr>
        <w:t>Fonte: AGUIAR, F. 2018 - Adaptado.</w:t>
      </w:r>
      <w:bookmarkEnd w:id="14"/>
    </w:p>
    <w:p w14:paraId="13E8308E" w14:textId="77777777" w:rsidR="00241EEF" w:rsidRPr="00F3383B" w:rsidRDefault="00241EEF" w:rsidP="00045124">
      <w:pPr>
        <w:pStyle w:val="CorpodeTexto"/>
        <w:keepNext/>
        <w:spacing w:after="0" w:line="360" w:lineRule="auto"/>
        <w:jc w:val="center"/>
        <w:rPr>
          <w:rFonts w:ascii="Arial" w:hAnsi="Arial" w:cs="Arial"/>
        </w:rPr>
      </w:pPr>
      <w:r w:rsidRPr="00F3383B">
        <w:rPr>
          <w:rFonts w:ascii="Arial" w:hAnsi="Arial" w:cs="Arial"/>
          <w:noProof/>
        </w:rPr>
        <w:lastRenderedPageBreak/>
        <w:drawing>
          <wp:inline distT="0" distB="0" distL="0" distR="0" wp14:anchorId="29177F08" wp14:editId="55908DD8">
            <wp:extent cx="3756212" cy="3769460"/>
            <wp:effectExtent l="0" t="0" r="0" b="254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695" cy="3801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025320" w14:textId="23A7B8BB" w:rsidR="00241EEF" w:rsidRPr="00F3383B" w:rsidRDefault="00241EEF" w:rsidP="00045124">
      <w:pPr>
        <w:pStyle w:val="Legenda"/>
        <w:spacing w:after="0" w:line="360" w:lineRule="auto"/>
        <w:rPr>
          <w:rFonts w:ascii="Arial" w:hAnsi="Arial" w:cs="Arial"/>
        </w:rPr>
      </w:pPr>
      <w:bookmarkStart w:id="15" w:name="_Toc136797799"/>
      <w:proofErr w:type="spellStart"/>
      <w:r w:rsidRPr="00F3383B">
        <w:rPr>
          <w:rFonts w:ascii="Arial" w:hAnsi="Arial" w:cs="Arial"/>
          <w:lang w:val="en-US"/>
        </w:rPr>
        <w:t>Figura</w:t>
      </w:r>
      <w:proofErr w:type="spellEnd"/>
      <w:r w:rsidRPr="00F3383B">
        <w:rPr>
          <w:rFonts w:ascii="Arial" w:hAnsi="Arial" w:cs="Arial"/>
          <w:lang w:val="en-US"/>
        </w:rPr>
        <w:t xml:space="preserve"> </w:t>
      </w:r>
      <w:r w:rsidRPr="00F3383B">
        <w:rPr>
          <w:rFonts w:ascii="Arial" w:hAnsi="Arial" w:cs="Arial"/>
        </w:rPr>
        <w:fldChar w:fldCharType="begin"/>
      </w:r>
      <w:r w:rsidRPr="00F3383B">
        <w:rPr>
          <w:rFonts w:ascii="Arial" w:hAnsi="Arial" w:cs="Arial"/>
          <w:lang w:val="en-US"/>
        </w:rPr>
        <w:instrText xml:space="preserve"> SEQ Figura \* ARABIC </w:instrText>
      </w:r>
      <w:r w:rsidRPr="00F3383B">
        <w:rPr>
          <w:rFonts w:ascii="Arial" w:hAnsi="Arial" w:cs="Arial"/>
        </w:rPr>
        <w:fldChar w:fldCharType="separate"/>
      </w:r>
      <w:r w:rsidR="00E84B19">
        <w:rPr>
          <w:rFonts w:ascii="Arial" w:hAnsi="Arial" w:cs="Arial"/>
          <w:noProof/>
          <w:lang w:val="en-US"/>
        </w:rPr>
        <w:t>6</w:t>
      </w:r>
      <w:r w:rsidRPr="00F3383B">
        <w:rPr>
          <w:rFonts w:ascii="Arial" w:hAnsi="Arial" w:cs="Arial"/>
        </w:rPr>
        <w:fldChar w:fldCharType="end"/>
      </w:r>
      <w:r w:rsidRPr="00F3383B">
        <w:rPr>
          <w:rFonts w:ascii="Arial" w:hAnsi="Arial" w:cs="Arial"/>
          <w:lang w:val="en-US"/>
        </w:rPr>
        <w:t xml:space="preserve"> – Canvas PBB: "Product Backlog Building". </w:t>
      </w:r>
      <w:r w:rsidRPr="00F3383B">
        <w:rPr>
          <w:rFonts w:ascii="Arial" w:hAnsi="Arial" w:cs="Arial"/>
        </w:rPr>
        <w:t>Fonte: AGUIAR, F. 2018 - Adaptado.</w:t>
      </w:r>
      <w:bookmarkEnd w:id="15"/>
    </w:p>
    <w:p w14:paraId="4D16F6B8" w14:textId="77777777" w:rsidR="00AB772C" w:rsidRPr="00F3383B" w:rsidRDefault="00AB772C" w:rsidP="00045124">
      <w:pPr>
        <w:spacing w:after="0" w:line="360" w:lineRule="auto"/>
        <w:rPr>
          <w:rFonts w:ascii="Arial" w:hAnsi="Arial" w:cs="Arial"/>
          <w:b/>
          <w:bCs/>
          <w:sz w:val="28"/>
          <w:szCs w:val="28"/>
        </w:rPr>
      </w:pPr>
      <w:r w:rsidRPr="00F3383B">
        <w:rPr>
          <w:rFonts w:ascii="Arial" w:hAnsi="Arial" w:cs="Arial"/>
          <w:b/>
          <w:bCs/>
          <w:sz w:val="28"/>
          <w:szCs w:val="28"/>
        </w:rPr>
        <w:br w:type="page"/>
      </w:r>
    </w:p>
    <w:p w14:paraId="1E10477E" w14:textId="2178084B" w:rsidR="0022042A" w:rsidRPr="00F3383B" w:rsidRDefault="00DD32A2" w:rsidP="00CF621D">
      <w:pPr>
        <w:pStyle w:val="CorpodeTexto"/>
        <w:numPr>
          <w:ilvl w:val="1"/>
          <w:numId w:val="34"/>
        </w:numPr>
        <w:spacing w:after="0" w:line="360" w:lineRule="auto"/>
        <w:outlineLvl w:val="1"/>
        <w:rPr>
          <w:rFonts w:ascii="Arial" w:hAnsi="Arial" w:cs="Arial"/>
          <w:b/>
          <w:bCs/>
          <w:sz w:val="28"/>
          <w:szCs w:val="28"/>
        </w:rPr>
      </w:pPr>
      <w:bookmarkStart w:id="16" w:name="_Toc136797781"/>
      <w:r>
        <w:rPr>
          <w:rFonts w:ascii="Arial" w:hAnsi="Arial" w:cs="Arial"/>
          <w:b/>
          <w:bCs/>
          <w:noProof/>
          <w:sz w:val="28"/>
          <w:szCs w:val="28"/>
        </w:rPr>
        <w:lastRenderedPageBreak/>
        <w:drawing>
          <wp:anchor distT="0" distB="0" distL="114300" distR="114300" simplePos="0" relativeHeight="251692032" behindDoc="0" locked="0" layoutInCell="1" allowOverlap="1" wp14:anchorId="7CA12697" wp14:editId="497C3D12">
            <wp:simplePos x="0" y="0"/>
            <wp:positionH relativeFrom="column">
              <wp:posOffset>-348615</wp:posOffset>
            </wp:positionH>
            <wp:positionV relativeFrom="paragraph">
              <wp:posOffset>351155</wp:posOffset>
            </wp:positionV>
            <wp:extent cx="6120000" cy="605085"/>
            <wp:effectExtent l="0" t="0" r="0" b="5080"/>
            <wp:wrapTopAndBottom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605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1EEF" w:rsidRPr="00F3383B">
        <w:rPr>
          <w:rFonts w:ascii="Arial" w:hAnsi="Arial" w:cs="Arial"/>
          <w:b/>
          <w:bCs/>
          <w:sz w:val="28"/>
          <w:szCs w:val="28"/>
        </w:rPr>
        <w:t>Personas</w:t>
      </w:r>
      <w:bookmarkEnd w:id="16"/>
    </w:p>
    <w:p w14:paraId="3A45A581" w14:textId="5E9DE98B" w:rsidR="0022042A" w:rsidRPr="00F3383B" w:rsidRDefault="0022042A" w:rsidP="00045124">
      <w:pPr>
        <w:pStyle w:val="CorpodeTexto"/>
        <w:keepNext/>
        <w:spacing w:after="0" w:line="360" w:lineRule="auto"/>
        <w:rPr>
          <w:rFonts w:ascii="Arial" w:hAnsi="Arial" w:cs="Arial"/>
        </w:rPr>
      </w:pPr>
    </w:p>
    <w:p w14:paraId="0F67FD0D" w14:textId="27E45377" w:rsidR="00241EEF" w:rsidRPr="00F3383B" w:rsidRDefault="0022042A" w:rsidP="00045124">
      <w:pPr>
        <w:pStyle w:val="Legenda"/>
        <w:spacing w:after="0" w:line="360" w:lineRule="auto"/>
        <w:rPr>
          <w:rFonts w:ascii="Arial" w:hAnsi="Arial" w:cs="Arial"/>
          <w:b w:val="0"/>
          <w:bCs/>
          <w:sz w:val="28"/>
          <w:szCs w:val="28"/>
        </w:rPr>
      </w:pPr>
      <w:bookmarkStart w:id="17" w:name="_Toc136797800"/>
      <w:proofErr w:type="spellStart"/>
      <w:r w:rsidRPr="00F3383B">
        <w:rPr>
          <w:rFonts w:ascii="Arial" w:hAnsi="Arial" w:cs="Arial"/>
          <w:lang w:val="en-US"/>
        </w:rPr>
        <w:t>Figura</w:t>
      </w:r>
      <w:proofErr w:type="spellEnd"/>
      <w:r w:rsidRPr="00F3383B">
        <w:rPr>
          <w:rFonts w:ascii="Arial" w:hAnsi="Arial" w:cs="Arial"/>
          <w:lang w:val="en-US"/>
        </w:rPr>
        <w:t xml:space="preserve"> </w:t>
      </w:r>
      <w:r w:rsidRPr="00F3383B">
        <w:rPr>
          <w:rFonts w:ascii="Arial" w:hAnsi="Arial" w:cs="Arial"/>
        </w:rPr>
        <w:fldChar w:fldCharType="begin"/>
      </w:r>
      <w:r w:rsidRPr="00F3383B">
        <w:rPr>
          <w:rFonts w:ascii="Arial" w:hAnsi="Arial" w:cs="Arial"/>
          <w:lang w:val="en-US"/>
        </w:rPr>
        <w:instrText xml:space="preserve"> SEQ Figura \* ARABIC </w:instrText>
      </w:r>
      <w:r w:rsidRPr="00F3383B">
        <w:rPr>
          <w:rFonts w:ascii="Arial" w:hAnsi="Arial" w:cs="Arial"/>
        </w:rPr>
        <w:fldChar w:fldCharType="separate"/>
      </w:r>
      <w:r w:rsidR="00E84B19">
        <w:rPr>
          <w:rFonts w:ascii="Arial" w:hAnsi="Arial" w:cs="Arial"/>
          <w:noProof/>
          <w:lang w:val="en-US"/>
        </w:rPr>
        <w:t>7</w:t>
      </w:r>
      <w:r w:rsidRPr="00F3383B">
        <w:rPr>
          <w:rFonts w:ascii="Arial" w:hAnsi="Arial" w:cs="Arial"/>
          <w:noProof/>
        </w:rPr>
        <w:fldChar w:fldCharType="end"/>
      </w:r>
      <w:r w:rsidRPr="00F3383B">
        <w:rPr>
          <w:rFonts w:ascii="Arial" w:hAnsi="Arial" w:cs="Arial"/>
          <w:lang w:val="en-US"/>
        </w:rPr>
        <w:t xml:space="preserve"> – Canvas PBB: "Product Backlog Building". </w:t>
      </w:r>
      <w:r w:rsidRPr="00F3383B">
        <w:rPr>
          <w:rFonts w:ascii="Arial" w:hAnsi="Arial" w:cs="Arial"/>
        </w:rPr>
        <w:t>Fonte: AGUIAR, F. 2018 - Adaptado.</w:t>
      </w:r>
      <w:bookmarkEnd w:id="17"/>
    </w:p>
    <w:p w14:paraId="3D9ABEC7" w14:textId="4AA40F80" w:rsidR="00241EEF" w:rsidRPr="00F3383B" w:rsidRDefault="001B4107" w:rsidP="00045124">
      <w:pPr>
        <w:pStyle w:val="CorpodeTexto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F3383B">
        <w:rPr>
          <w:rFonts w:ascii="Arial" w:hAnsi="Arial" w:cs="Arial"/>
          <w:b/>
          <w:bCs/>
          <w:sz w:val="24"/>
          <w:szCs w:val="24"/>
        </w:rPr>
        <w:t>Nutricionista</w:t>
      </w:r>
    </w:p>
    <w:p w14:paraId="12F378CB" w14:textId="61A42794" w:rsidR="00001EA6" w:rsidRPr="00F3383B" w:rsidRDefault="00001EA6" w:rsidP="00045124">
      <w:pPr>
        <w:pStyle w:val="CorpodeTexto"/>
        <w:tabs>
          <w:tab w:val="left" w:pos="1545"/>
        </w:tabs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  <w:b/>
          <w:bCs/>
        </w:rPr>
        <w:t>Atividades</w:t>
      </w:r>
      <w:r w:rsidR="00C6569B" w:rsidRPr="00F3383B">
        <w:rPr>
          <w:rFonts w:ascii="Arial" w:hAnsi="Arial" w:cs="Arial"/>
          <w:b/>
          <w:bCs/>
        </w:rPr>
        <w:tab/>
      </w:r>
    </w:p>
    <w:p w14:paraId="718F36B9" w14:textId="631EA84D" w:rsidR="00C6569B" w:rsidRPr="00F3383B" w:rsidRDefault="00C6569B" w:rsidP="00045124">
      <w:pPr>
        <w:pStyle w:val="CorpodeTexto"/>
        <w:numPr>
          <w:ilvl w:val="0"/>
          <w:numId w:val="20"/>
        </w:numPr>
        <w:tabs>
          <w:tab w:val="left" w:pos="1545"/>
        </w:tabs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Solicitar perfil verificado;</w:t>
      </w:r>
    </w:p>
    <w:p w14:paraId="50C1EA27" w14:textId="2A2B848A" w:rsidR="00C6569B" w:rsidRPr="00F3383B" w:rsidRDefault="00C6569B" w:rsidP="00045124">
      <w:pPr>
        <w:pStyle w:val="CorpodeTexto"/>
        <w:numPr>
          <w:ilvl w:val="0"/>
          <w:numId w:val="20"/>
        </w:numPr>
        <w:tabs>
          <w:tab w:val="left" w:pos="1545"/>
        </w:tabs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Publicar receitas;</w:t>
      </w:r>
    </w:p>
    <w:p w14:paraId="1953D171" w14:textId="6288718E" w:rsidR="00C6569B" w:rsidRPr="00B41E49" w:rsidRDefault="00C6569B" w:rsidP="00045124">
      <w:pPr>
        <w:pStyle w:val="CorpodeTexto"/>
        <w:numPr>
          <w:ilvl w:val="0"/>
          <w:numId w:val="20"/>
        </w:numPr>
        <w:tabs>
          <w:tab w:val="left" w:pos="1545"/>
        </w:tabs>
        <w:spacing w:after="0" w:line="360" w:lineRule="auto"/>
        <w:rPr>
          <w:rFonts w:ascii="Arial" w:hAnsi="Arial" w:cs="Arial"/>
        </w:rPr>
      </w:pPr>
      <w:r w:rsidRPr="00B41E49">
        <w:rPr>
          <w:rFonts w:ascii="Arial" w:hAnsi="Arial" w:cs="Arial"/>
        </w:rPr>
        <w:t>Publicar dicas de alimentação;</w:t>
      </w:r>
    </w:p>
    <w:p w14:paraId="5CF3A1F2" w14:textId="2779431B" w:rsidR="00C6569B" w:rsidRPr="00F3383B" w:rsidRDefault="00C6569B" w:rsidP="00045124">
      <w:pPr>
        <w:pStyle w:val="CorpodeTexto"/>
        <w:numPr>
          <w:ilvl w:val="0"/>
          <w:numId w:val="20"/>
        </w:numPr>
        <w:tabs>
          <w:tab w:val="left" w:pos="1545"/>
        </w:tabs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Publicar dietas.</w:t>
      </w:r>
    </w:p>
    <w:p w14:paraId="31EA622C" w14:textId="225D8E1E" w:rsidR="001B4107" w:rsidRPr="00F3383B" w:rsidRDefault="00001EA6" w:rsidP="00045124">
      <w:pPr>
        <w:pStyle w:val="CorpodeTexto"/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  <w:b/>
          <w:bCs/>
        </w:rPr>
        <w:t>Objetivos</w:t>
      </w:r>
    </w:p>
    <w:p w14:paraId="7A21EB70" w14:textId="72103993" w:rsidR="00C6569B" w:rsidRPr="00F3383B" w:rsidRDefault="00C6569B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Promover postagens benéficas à saúde.</w:t>
      </w:r>
    </w:p>
    <w:p w14:paraId="2FF1F630" w14:textId="5458D422" w:rsidR="00001EA6" w:rsidRPr="00F3383B" w:rsidRDefault="00001EA6" w:rsidP="00045124">
      <w:pPr>
        <w:pStyle w:val="CorpodeTexto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F3383B">
        <w:rPr>
          <w:rFonts w:ascii="Arial" w:hAnsi="Arial" w:cs="Arial"/>
          <w:b/>
          <w:bCs/>
          <w:sz w:val="24"/>
          <w:szCs w:val="24"/>
        </w:rPr>
        <w:t>KCALLER</w:t>
      </w:r>
    </w:p>
    <w:p w14:paraId="5E27C776" w14:textId="23EEA366" w:rsidR="00C6569B" w:rsidRPr="00F3383B" w:rsidRDefault="00C6569B" w:rsidP="00045124">
      <w:pPr>
        <w:pStyle w:val="CorpodeTexto"/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  <w:b/>
          <w:bCs/>
        </w:rPr>
        <w:t>Atividades</w:t>
      </w:r>
    </w:p>
    <w:p w14:paraId="14FF4298" w14:textId="23A31E46" w:rsidR="00C6569B" w:rsidRPr="00DD32A2" w:rsidRDefault="00DD32A2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Interagir com</w:t>
      </w:r>
      <w:r w:rsidR="00C6569B" w:rsidRPr="00F3383B">
        <w:rPr>
          <w:rFonts w:ascii="Arial" w:hAnsi="Arial" w:cs="Arial"/>
        </w:rPr>
        <w:t xml:space="preserve"> publicações;</w:t>
      </w:r>
    </w:p>
    <w:p w14:paraId="43CD2152" w14:textId="638F313D" w:rsidR="00DD32A2" w:rsidRPr="00B41E49" w:rsidRDefault="00DD32A2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</w:rPr>
      </w:pPr>
      <w:r w:rsidRPr="00B41E49">
        <w:rPr>
          <w:rFonts w:ascii="Arial" w:hAnsi="Arial" w:cs="Arial"/>
        </w:rPr>
        <w:t>Criar publicações;</w:t>
      </w:r>
    </w:p>
    <w:p w14:paraId="17FB733E" w14:textId="35EDC3C5" w:rsidR="00C6569B" w:rsidRPr="00F3383B" w:rsidRDefault="00C6569B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</w:rPr>
        <w:t>Seguir e conversar com outras pessoas;</w:t>
      </w:r>
    </w:p>
    <w:p w14:paraId="2C468160" w14:textId="39227323" w:rsidR="00C6569B" w:rsidRPr="00F3383B" w:rsidRDefault="00DD32A2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Registrar </w:t>
      </w:r>
      <w:r w:rsidR="00C6569B" w:rsidRPr="00F3383B">
        <w:rPr>
          <w:rFonts w:ascii="Arial" w:hAnsi="Arial" w:cs="Arial"/>
        </w:rPr>
        <w:t>cálculos de consumo calórico.</w:t>
      </w:r>
    </w:p>
    <w:p w14:paraId="6ECEEE65" w14:textId="2DAC4C74" w:rsidR="00001EA6" w:rsidRPr="00F3383B" w:rsidRDefault="00C6569B" w:rsidP="00045124">
      <w:pPr>
        <w:pStyle w:val="CorpodeTexto"/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  <w:b/>
          <w:bCs/>
        </w:rPr>
        <w:t>Objetivos</w:t>
      </w:r>
    </w:p>
    <w:p w14:paraId="45FDC027" w14:textId="1AF4059E" w:rsidR="00C6569B" w:rsidRPr="00F3383B" w:rsidRDefault="00C6569B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Promover, seguir e consumir informações relacionadas à saúde alimentar;</w:t>
      </w:r>
    </w:p>
    <w:p w14:paraId="7609963B" w14:textId="1E8835B3" w:rsidR="00C6569B" w:rsidRPr="00F3383B" w:rsidRDefault="00C6569B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Controlar suas refeições e consumo calórico diário.</w:t>
      </w:r>
    </w:p>
    <w:p w14:paraId="790A01DD" w14:textId="797E6F9B" w:rsidR="00001EA6" w:rsidRPr="00F3383B" w:rsidRDefault="00001EA6" w:rsidP="00045124">
      <w:pPr>
        <w:pStyle w:val="CorpodeTexto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F3383B">
        <w:rPr>
          <w:rFonts w:ascii="Arial" w:hAnsi="Arial" w:cs="Arial"/>
          <w:b/>
          <w:bCs/>
          <w:sz w:val="24"/>
          <w:szCs w:val="24"/>
        </w:rPr>
        <w:t>Administrador</w:t>
      </w:r>
    </w:p>
    <w:p w14:paraId="30176939" w14:textId="6E6F5274" w:rsidR="00C6569B" w:rsidRPr="00F3383B" w:rsidRDefault="00C6569B" w:rsidP="00045124">
      <w:pPr>
        <w:pStyle w:val="CorpodeTexto"/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  <w:b/>
          <w:bCs/>
        </w:rPr>
        <w:t xml:space="preserve">Atividades </w:t>
      </w:r>
    </w:p>
    <w:p w14:paraId="3FBB2FB5" w14:textId="6A80C973" w:rsidR="00C6569B" w:rsidRPr="00F3383B" w:rsidRDefault="00C6569B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</w:rPr>
        <w:t>Verificar publicações de anunciantes;</w:t>
      </w:r>
    </w:p>
    <w:p w14:paraId="35E2F695" w14:textId="69BD2E2C" w:rsidR="00C6569B" w:rsidRPr="00F3383B" w:rsidRDefault="00C6569B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</w:rPr>
        <w:t>Verificar publicações denunciadas;</w:t>
      </w:r>
    </w:p>
    <w:p w14:paraId="0DD93803" w14:textId="19A12F52" w:rsidR="00C6569B" w:rsidRPr="00B41E49" w:rsidRDefault="00C6569B" w:rsidP="00045124">
      <w:pPr>
        <w:pStyle w:val="CorpodeTexto"/>
        <w:numPr>
          <w:ilvl w:val="0"/>
          <w:numId w:val="20"/>
        </w:numPr>
        <w:tabs>
          <w:tab w:val="left" w:pos="1545"/>
        </w:tabs>
        <w:spacing w:after="0" w:line="360" w:lineRule="auto"/>
        <w:rPr>
          <w:rFonts w:ascii="Arial" w:hAnsi="Arial" w:cs="Arial"/>
        </w:rPr>
      </w:pPr>
      <w:r w:rsidRPr="00B41E49">
        <w:rPr>
          <w:rFonts w:ascii="Arial" w:hAnsi="Arial" w:cs="Arial"/>
        </w:rPr>
        <w:t>Validar o CRN do nutricionista.</w:t>
      </w:r>
    </w:p>
    <w:p w14:paraId="028C8D37" w14:textId="3AAFFA36" w:rsidR="00001EA6" w:rsidRPr="00F3383B" w:rsidRDefault="00C6569B" w:rsidP="00045124">
      <w:pPr>
        <w:pStyle w:val="CorpodeTexto"/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  <w:b/>
          <w:bCs/>
        </w:rPr>
        <w:t>Objetivos</w:t>
      </w:r>
    </w:p>
    <w:p w14:paraId="28C7D73D" w14:textId="5CAD2B75" w:rsidR="00C6569B" w:rsidRPr="00F3383B" w:rsidRDefault="00C6569B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Dar suporte ao usuário;</w:t>
      </w:r>
    </w:p>
    <w:p w14:paraId="2F296554" w14:textId="58B1F59B" w:rsidR="00C6569B" w:rsidRPr="00F3383B" w:rsidRDefault="00C6569B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Manter a integridade do site.</w:t>
      </w:r>
    </w:p>
    <w:p w14:paraId="3EAE1E89" w14:textId="77777777" w:rsidR="00045124" w:rsidRPr="00F3383B" w:rsidRDefault="00045124" w:rsidP="00045124">
      <w:pPr>
        <w:spacing w:after="0" w:line="360" w:lineRule="auto"/>
        <w:rPr>
          <w:rFonts w:ascii="Arial" w:hAnsi="Arial" w:cs="Arial"/>
          <w:b/>
          <w:bCs/>
          <w:sz w:val="28"/>
          <w:szCs w:val="28"/>
        </w:rPr>
      </w:pPr>
      <w:r w:rsidRPr="00F3383B">
        <w:rPr>
          <w:rFonts w:ascii="Arial" w:hAnsi="Arial" w:cs="Arial"/>
          <w:b/>
          <w:bCs/>
          <w:sz w:val="28"/>
          <w:szCs w:val="28"/>
        </w:rPr>
        <w:br w:type="page"/>
      </w:r>
    </w:p>
    <w:p w14:paraId="2FD97D43" w14:textId="3EEA1E96" w:rsidR="00241EEF" w:rsidRPr="00F3383B" w:rsidRDefault="00241EEF" w:rsidP="00CF621D">
      <w:pPr>
        <w:pStyle w:val="CorpodeTexto"/>
        <w:numPr>
          <w:ilvl w:val="1"/>
          <w:numId w:val="34"/>
        </w:numPr>
        <w:spacing w:after="0" w:line="360" w:lineRule="auto"/>
        <w:outlineLvl w:val="1"/>
        <w:rPr>
          <w:rFonts w:ascii="Arial" w:hAnsi="Arial" w:cs="Arial"/>
          <w:b/>
          <w:bCs/>
          <w:sz w:val="28"/>
          <w:szCs w:val="28"/>
        </w:rPr>
      </w:pPr>
      <w:bookmarkStart w:id="18" w:name="_Toc136797782"/>
      <w:proofErr w:type="spellStart"/>
      <w:r w:rsidRPr="00F3383B">
        <w:rPr>
          <w:rFonts w:ascii="Arial" w:hAnsi="Arial" w:cs="Arial"/>
          <w:b/>
          <w:bCs/>
          <w:sz w:val="28"/>
          <w:szCs w:val="28"/>
        </w:rPr>
        <w:lastRenderedPageBreak/>
        <w:t>Features</w:t>
      </w:r>
      <w:bookmarkEnd w:id="18"/>
      <w:proofErr w:type="spellEnd"/>
    </w:p>
    <w:p w14:paraId="748937CF" w14:textId="5FD851C3" w:rsidR="0077254C" w:rsidRPr="00F3383B" w:rsidRDefault="00CF621D" w:rsidP="00045124">
      <w:pPr>
        <w:pStyle w:val="CorpodeTexto"/>
        <w:keepNext/>
        <w:spacing w:after="0"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93056" behindDoc="0" locked="0" layoutInCell="1" allowOverlap="1" wp14:anchorId="657EF24D" wp14:editId="6B8A3235">
            <wp:simplePos x="0" y="0"/>
            <wp:positionH relativeFrom="column">
              <wp:posOffset>-356235</wp:posOffset>
            </wp:positionH>
            <wp:positionV relativeFrom="paragraph">
              <wp:posOffset>263525</wp:posOffset>
            </wp:positionV>
            <wp:extent cx="6119495" cy="1503680"/>
            <wp:effectExtent l="0" t="0" r="0" b="1270"/>
            <wp:wrapSquare wrapText="bothSides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9495" cy="150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B3EEF2" w14:textId="7F8B5E56" w:rsidR="0077254C" w:rsidRPr="00F3383B" w:rsidRDefault="0077254C" w:rsidP="00045124">
      <w:pPr>
        <w:pStyle w:val="Legenda"/>
        <w:spacing w:after="0" w:line="360" w:lineRule="auto"/>
        <w:rPr>
          <w:rFonts w:ascii="Arial" w:hAnsi="Arial" w:cs="Arial"/>
          <w:b w:val="0"/>
          <w:bCs/>
        </w:rPr>
      </w:pPr>
      <w:bookmarkStart w:id="19" w:name="_Toc136797801"/>
      <w:proofErr w:type="spellStart"/>
      <w:r w:rsidRPr="00F3383B">
        <w:rPr>
          <w:rFonts w:ascii="Arial" w:hAnsi="Arial" w:cs="Arial"/>
          <w:lang w:val="en-US"/>
        </w:rPr>
        <w:t>Figura</w:t>
      </w:r>
      <w:proofErr w:type="spellEnd"/>
      <w:r w:rsidRPr="00F3383B">
        <w:rPr>
          <w:rFonts w:ascii="Arial" w:hAnsi="Arial" w:cs="Arial"/>
          <w:lang w:val="en-US"/>
        </w:rPr>
        <w:t xml:space="preserve"> </w:t>
      </w:r>
      <w:r w:rsidRPr="00F3383B">
        <w:rPr>
          <w:rFonts w:ascii="Arial" w:hAnsi="Arial" w:cs="Arial"/>
        </w:rPr>
        <w:fldChar w:fldCharType="begin"/>
      </w:r>
      <w:r w:rsidRPr="00F3383B">
        <w:rPr>
          <w:rFonts w:ascii="Arial" w:hAnsi="Arial" w:cs="Arial"/>
          <w:lang w:val="en-US"/>
        </w:rPr>
        <w:instrText xml:space="preserve"> SEQ Figura \* ARABIC </w:instrText>
      </w:r>
      <w:r w:rsidRPr="00F3383B">
        <w:rPr>
          <w:rFonts w:ascii="Arial" w:hAnsi="Arial" w:cs="Arial"/>
        </w:rPr>
        <w:fldChar w:fldCharType="separate"/>
      </w:r>
      <w:r w:rsidR="00E84B19">
        <w:rPr>
          <w:rFonts w:ascii="Arial" w:hAnsi="Arial" w:cs="Arial"/>
          <w:noProof/>
          <w:lang w:val="en-US"/>
        </w:rPr>
        <w:t>8</w:t>
      </w:r>
      <w:r w:rsidRPr="00F3383B">
        <w:rPr>
          <w:rFonts w:ascii="Arial" w:hAnsi="Arial" w:cs="Arial"/>
          <w:noProof/>
        </w:rPr>
        <w:fldChar w:fldCharType="end"/>
      </w:r>
      <w:r w:rsidRPr="00F3383B">
        <w:rPr>
          <w:rFonts w:ascii="Arial" w:hAnsi="Arial" w:cs="Arial"/>
          <w:lang w:val="en-US"/>
        </w:rPr>
        <w:t xml:space="preserve"> – Canvas PBB: "Product Backlog Building". </w:t>
      </w:r>
      <w:r w:rsidRPr="00F3383B">
        <w:rPr>
          <w:rFonts w:ascii="Arial" w:hAnsi="Arial" w:cs="Arial"/>
        </w:rPr>
        <w:t>Fonte: AGUIAR, F. 2018 - Adaptado.</w:t>
      </w:r>
      <w:bookmarkEnd w:id="19"/>
    </w:p>
    <w:p w14:paraId="287C1976" w14:textId="6382B8FE" w:rsidR="00241EEF" w:rsidRPr="00CF621D" w:rsidRDefault="00AB772C" w:rsidP="00CF621D">
      <w:pPr>
        <w:pStyle w:val="CorpodeTexto"/>
        <w:numPr>
          <w:ilvl w:val="2"/>
          <w:numId w:val="34"/>
        </w:num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CF621D">
        <w:rPr>
          <w:rFonts w:ascii="Arial" w:hAnsi="Arial" w:cs="Arial"/>
          <w:b/>
          <w:bCs/>
          <w:sz w:val="24"/>
          <w:szCs w:val="24"/>
        </w:rPr>
        <w:t xml:space="preserve">Nutricionista - </w:t>
      </w:r>
      <w:r w:rsidR="00001EA6" w:rsidRPr="00CF621D">
        <w:rPr>
          <w:rFonts w:ascii="Arial" w:hAnsi="Arial" w:cs="Arial"/>
          <w:b/>
          <w:bCs/>
          <w:sz w:val="24"/>
          <w:szCs w:val="24"/>
        </w:rPr>
        <w:t>Publicar dicas de Alimentação</w:t>
      </w:r>
    </w:p>
    <w:p w14:paraId="577BA14F" w14:textId="331DC2E5" w:rsidR="0077254C" w:rsidRPr="00F3383B" w:rsidRDefault="0077254C" w:rsidP="00045124">
      <w:pPr>
        <w:pStyle w:val="CorpodeTexto"/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  <w:b/>
          <w:bCs/>
        </w:rPr>
        <w:t>Problemas e Necessidades</w:t>
      </w:r>
    </w:p>
    <w:p w14:paraId="17CAA752" w14:textId="00C510CE" w:rsidR="0077254C" w:rsidRPr="00F3383B" w:rsidRDefault="0077254C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</w:rPr>
        <w:t>Descentralização de informações;</w:t>
      </w:r>
    </w:p>
    <w:p w14:paraId="23225A4C" w14:textId="14F42035" w:rsidR="0077254C" w:rsidRPr="00F3383B" w:rsidRDefault="0077254C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</w:rPr>
        <w:t>Publicações sem embasamento científico.</w:t>
      </w:r>
    </w:p>
    <w:p w14:paraId="7A159884" w14:textId="77777777" w:rsidR="0077254C" w:rsidRPr="00F3383B" w:rsidRDefault="0077254C" w:rsidP="00045124">
      <w:pPr>
        <w:pStyle w:val="CorpodeTexto"/>
        <w:tabs>
          <w:tab w:val="left" w:pos="3366"/>
        </w:tabs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  <w:b/>
          <w:bCs/>
        </w:rPr>
        <w:t>Resultados e Benefícios</w:t>
      </w:r>
    </w:p>
    <w:p w14:paraId="3721D4D3" w14:textId="77777777" w:rsidR="0077254C" w:rsidRPr="00F3383B" w:rsidRDefault="0077254C" w:rsidP="00045124">
      <w:pPr>
        <w:pStyle w:val="CorpodeTexto"/>
        <w:numPr>
          <w:ilvl w:val="0"/>
          <w:numId w:val="20"/>
        </w:numPr>
        <w:tabs>
          <w:tab w:val="left" w:pos="3366"/>
        </w:tabs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</w:rPr>
        <w:t>Reunir informações;</w:t>
      </w:r>
    </w:p>
    <w:p w14:paraId="55902678" w14:textId="052B7603" w:rsidR="0077254C" w:rsidRPr="00F3383B" w:rsidRDefault="0077254C" w:rsidP="00045124">
      <w:pPr>
        <w:pStyle w:val="CorpodeTexto"/>
        <w:numPr>
          <w:ilvl w:val="0"/>
          <w:numId w:val="20"/>
        </w:numPr>
        <w:tabs>
          <w:tab w:val="left" w:pos="3366"/>
        </w:tabs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</w:rPr>
        <w:t>Publicar informações corretas.</w:t>
      </w:r>
      <w:r w:rsidRPr="00F3383B">
        <w:rPr>
          <w:rFonts w:ascii="Arial" w:hAnsi="Arial" w:cs="Arial"/>
          <w:b/>
          <w:bCs/>
        </w:rPr>
        <w:tab/>
      </w:r>
    </w:p>
    <w:p w14:paraId="7D8972E0" w14:textId="1212B76C" w:rsidR="00001EA6" w:rsidRPr="00CF621D" w:rsidRDefault="00AB772C" w:rsidP="00CF621D">
      <w:pPr>
        <w:pStyle w:val="CorpodeTexto"/>
        <w:numPr>
          <w:ilvl w:val="2"/>
          <w:numId w:val="34"/>
        </w:num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CF621D">
        <w:rPr>
          <w:rFonts w:ascii="Arial" w:hAnsi="Arial" w:cs="Arial"/>
          <w:b/>
          <w:bCs/>
          <w:sz w:val="24"/>
          <w:szCs w:val="24"/>
        </w:rPr>
        <w:t xml:space="preserve">KCALLER </w:t>
      </w:r>
      <w:r w:rsidR="00DD32A2" w:rsidRPr="00CF621D">
        <w:rPr>
          <w:rFonts w:ascii="Arial" w:hAnsi="Arial" w:cs="Arial"/>
          <w:b/>
          <w:bCs/>
          <w:sz w:val="24"/>
          <w:szCs w:val="24"/>
        </w:rPr>
        <w:t>–</w:t>
      </w:r>
      <w:r w:rsidRPr="00CF621D">
        <w:rPr>
          <w:rFonts w:ascii="Arial" w:hAnsi="Arial" w:cs="Arial"/>
          <w:b/>
          <w:bCs/>
          <w:sz w:val="24"/>
          <w:szCs w:val="24"/>
        </w:rPr>
        <w:t xml:space="preserve"> </w:t>
      </w:r>
      <w:r w:rsidR="00DD32A2" w:rsidRPr="00CF621D">
        <w:rPr>
          <w:rFonts w:ascii="Arial" w:hAnsi="Arial" w:cs="Arial"/>
          <w:b/>
          <w:bCs/>
          <w:sz w:val="24"/>
          <w:szCs w:val="24"/>
        </w:rPr>
        <w:t>Criar publicações</w:t>
      </w:r>
    </w:p>
    <w:p w14:paraId="427279FC" w14:textId="58775680" w:rsidR="0077254C" w:rsidRPr="00F3383B" w:rsidRDefault="0077254C" w:rsidP="00045124">
      <w:pPr>
        <w:pStyle w:val="CorpodeTexto"/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  <w:b/>
          <w:bCs/>
        </w:rPr>
        <w:t>Problemas e Necessidades</w:t>
      </w:r>
    </w:p>
    <w:p w14:paraId="753E3FD1" w14:textId="16B85E46" w:rsidR="0077254C" w:rsidRPr="00F3383B" w:rsidRDefault="0077254C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</w:rPr>
        <w:t>Descentralização de informações;</w:t>
      </w:r>
    </w:p>
    <w:p w14:paraId="3A055C30" w14:textId="626311FA" w:rsidR="0077254C" w:rsidRPr="00F3383B" w:rsidRDefault="0077254C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</w:rPr>
        <w:t>Necessidade de armazenar publicações públicas e privadas;</w:t>
      </w:r>
    </w:p>
    <w:p w14:paraId="0DB5854E" w14:textId="54013C19" w:rsidR="0077254C" w:rsidRPr="00F3383B" w:rsidRDefault="0077254C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</w:rPr>
        <w:t>Ver um histórico de publicações.</w:t>
      </w:r>
    </w:p>
    <w:p w14:paraId="2F073469" w14:textId="4E6B7CE6" w:rsidR="0077254C" w:rsidRPr="00F3383B" w:rsidRDefault="0077254C" w:rsidP="00045124">
      <w:pPr>
        <w:pStyle w:val="CorpodeTexto"/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  <w:b/>
          <w:bCs/>
        </w:rPr>
        <w:t>Resultados e Benefícios</w:t>
      </w:r>
    </w:p>
    <w:p w14:paraId="0CA35A07" w14:textId="4703806B" w:rsidR="0077254C" w:rsidRPr="00F3383B" w:rsidRDefault="0077254C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Gerenciar informações calóricas</w:t>
      </w:r>
      <w:r w:rsidR="00273E8A" w:rsidRPr="00F3383B">
        <w:rPr>
          <w:rFonts w:ascii="Arial" w:hAnsi="Arial" w:cs="Arial"/>
        </w:rPr>
        <w:t>;</w:t>
      </w:r>
    </w:p>
    <w:p w14:paraId="6C627417" w14:textId="72572CA6" w:rsidR="00273E8A" w:rsidRPr="00F3383B" w:rsidRDefault="00273E8A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Exibir lista de alimentos e suas calorias;</w:t>
      </w:r>
    </w:p>
    <w:p w14:paraId="1558BFF6" w14:textId="58018351" w:rsidR="00273E8A" w:rsidRPr="00F3383B" w:rsidRDefault="00273E8A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 xml:space="preserve">Salvar </w:t>
      </w:r>
      <w:r w:rsidR="00477BAF">
        <w:rPr>
          <w:rFonts w:ascii="Arial" w:hAnsi="Arial" w:cs="Arial"/>
        </w:rPr>
        <w:t>publicações</w:t>
      </w:r>
      <w:r w:rsidRPr="00F3383B">
        <w:rPr>
          <w:rFonts w:ascii="Arial" w:hAnsi="Arial" w:cs="Arial"/>
        </w:rPr>
        <w:t>.</w:t>
      </w:r>
    </w:p>
    <w:p w14:paraId="44C9EA0E" w14:textId="0A369C87" w:rsidR="00001EA6" w:rsidRPr="00CF621D" w:rsidRDefault="00AB772C" w:rsidP="00CF621D">
      <w:pPr>
        <w:pStyle w:val="CorpodeTexto"/>
        <w:numPr>
          <w:ilvl w:val="2"/>
          <w:numId w:val="34"/>
        </w:num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CF621D">
        <w:rPr>
          <w:rFonts w:ascii="Arial" w:hAnsi="Arial" w:cs="Arial"/>
          <w:b/>
          <w:bCs/>
          <w:sz w:val="24"/>
          <w:szCs w:val="24"/>
        </w:rPr>
        <w:t xml:space="preserve">Administrador - </w:t>
      </w:r>
      <w:r w:rsidR="00001EA6" w:rsidRPr="00CF621D">
        <w:rPr>
          <w:rFonts w:ascii="Arial" w:hAnsi="Arial" w:cs="Arial"/>
          <w:b/>
          <w:bCs/>
          <w:sz w:val="24"/>
          <w:szCs w:val="24"/>
        </w:rPr>
        <w:t>Validar o CRN do nutricionista</w:t>
      </w:r>
    </w:p>
    <w:p w14:paraId="71F813A2" w14:textId="77777777" w:rsidR="00273E8A" w:rsidRPr="00F3383B" w:rsidRDefault="0077254C" w:rsidP="00045124">
      <w:pPr>
        <w:pStyle w:val="CorpodeTexto"/>
        <w:tabs>
          <w:tab w:val="left" w:pos="3074"/>
        </w:tabs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  <w:b/>
          <w:bCs/>
        </w:rPr>
        <w:t>Problemas e Necessidades</w:t>
      </w:r>
    </w:p>
    <w:p w14:paraId="6723EDFD" w14:textId="77777777" w:rsidR="00273E8A" w:rsidRPr="00F3383B" w:rsidRDefault="00273E8A" w:rsidP="00045124">
      <w:pPr>
        <w:pStyle w:val="CorpodeTexto"/>
        <w:numPr>
          <w:ilvl w:val="0"/>
          <w:numId w:val="20"/>
        </w:numPr>
        <w:tabs>
          <w:tab w:val="left" w:pos="3074"/>
        </w:tabs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</w:rPr>
        <w:t>Perfil de nutricionista sem verificação;</w:t>
      </w:r>
    </w:p>
    <w:p w14:paraId="50F6864F" w14:textId="04B8066B" w:rsidR="0077254C" w:rsidRPr="00F3383B" w:rsidRDefault="00273E8A" w:rsidP="00045124">
      <w:pPr>
        <w:pStyle w:val="CorpodeTexto"/>
        <w:numPr>
          <w:ilvl w:val="0"/>
          <w:numId w:val="20"/>
        </w:numPr>
        <w:tabs>
          <w:tab w:val="left" w:pos="3074"/>
        </w:tabs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</w:rPr>
        <w:t>Forma de validar o profissional.</w:t>
      </w:r>
      <w:r w:rsidRPr="00F3383B">
        <w:rPr>
          <w:rFonts w:ascii="Arial" w:hAnsi="Arial" w:cs="Arial"/>
          <w:b/>
          <w:bCs/>
        </w:rPr>
        <w:tab/>
      </w:r>
    </w:p>
    <w:p w14:paraId="5F5B69CB" w14:textId="26FAD728" w:rsidR="0077254C" w:rsidRPr="00F3383B" w:rsidRDefault="0077254C" w:rsidP="00045124">
      <w:pPr>
        <w:pStyle w:val="CorpodeTexto"/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  <w:b/>
          <w:bCs/>
        </w:rPr>
        <w:t>Resultados e Benefícios</w:t>
      </w:r>
    </w:p>
    <w:p w14:paraId="001CD434" w14:textId="227648B3" w:rsidR="00AB772C" w:rsidRPr="00F3383B" w:rsidRDefault="00AB772C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Garantir a veracidade do nutricionista;</w:t>
      </w:r>
    </w:p>
    <w:p w14:paraId="7801E68B" w14:textId="600D3293" w:rsidR="005C082A" w:rsidRPr="0078336A" w:rsidRDefault="00AB772C" w:rsidP="005C082A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Ter o perfil verificado</w:t>
      </w:r>
      <w:r w:rsidR="005C082A">
        <w:rPr>
          <w:rFonts w:ascii="Arial" w:hAnsi="Arial" w:cs="Arial"/>
        </w:rPr>
        <w:t>.</w:t>
      </w:r>
    </w:p>
    <w:p w14:paraId="39F1F44D" w14:textId="77777777" w:rsidR="00045124" w:rsidRPr="00F3383B" w:rsidRDefault="00045124" w:rsidP="00045124">
      <w:pPr>
        <w:spacing w:after="0" w:line="360" w:lineRule="auto"/>
        <w:rPr>
          <w:rFonts w:ascii="Arial" w:hAnsi="Arial" w:cs="Arial"/>
          <w:b/>
          <w:bCs/>
          <w:sz w:val="28"/>
          <w:szCs w:val="28"/>
        </w:rPr>
      </w:pPr>
      <w:r w:rsidRPr="00F3383B">
        <w:rPr>
          <w:rFonts w:ascii="Arial" w:hAnsi="Arial" w:cs="Arial"/>
          <w:b/>
          <w:bCs/>
          <w:sz w:val="28"/>
          <w:szCs w:val="28"/>
        </w:rPr>
        <w:br w:type="page"/>
      </w:r>
    </w:p>
    <w:p w14:paraId="1E6B7437" w14:textId="0AE38F02" w:rsidR="00F44A25" w:rsidRPr="00B41E49" w:rsidRDefault="00B41E49" w:rsidP="00B41E49">
      <w:pPr>
        <w:pStyle w:val="CorpodeTexto"/>
        <w:numPr>
          <w:ilvl w:val="1"/>
          <w:numId w:val="34"/>
        </w:numPr>
        <w:spacing w:after="0" w:line="360" w:lineRule="auto"/>
        <w:rPr>
          <w:rFonts w:ascii="Arial" w:hAnsi="Arial" w:cs="Arial"/>
          <w:b/>
          <w:bCs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D4E4171" wp14:editId="042A0E83">
                <wp:simplePos x="0" y="0"/>
                <wp:positionH relativeFrom="column">
                  <wp:posOffset>-299085</wp:posOffset>
                </wp:positionH>
                <wp:positionV relativeFrom="paragraph">
                  <wp:posOffset>3037840</wp:posOffset>
                </wp:positionV>
                <wp:extent cx="6119495" cy="635"/>
                <wp:effectExtent l="0" t="0" r="0" b="0"/>
                <wp:wrapTopAndBottom/>
                <wp:docPr id="1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194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402C172" w14:textId="48611D61" w:rsidR="00B41E49" w:rsidRPr="00082677" w:rsidRDefault="00B41E49" w:rsidP="00B41E49">
                            <w:pPr>
                              <w:pStyle w:val="Legenda"/>
                              <w:rPr>
                                <w:rFonts w:ascii="Arial" w:hAnsi="Arial" w:cs="Arial"/>
                                <w:noProof/>
                              </w:rPr>
                            </w:pPr>
                            <w:bookmarkStart w:id="20" w:name="_Toc136797802"/>
                            <w:r>
                              <w:t xml:space="preserve">Figura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a \* ARABIC </w:instrText>
                            </w:r>
                            <w:r>
                              <w:fldChar w:fldCharType="separate"/>
                            </w:r>
                            <w:r w:rsidR="00E84B19">
                              <w:rPr>
                                <w:noProof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9C1AB4">
                              <w:t xml:space="preserve">– </w:t>
                            </w:r>
                            <w:proofErr w:type="spellStart"/>
                            <w:r w:rsidRPr="009C1AB4">
                              <w:t>Canvas</w:t>
                            </w:r>
                            <w:proofErr w:type="spellEnd"/>
                            <w:r w:rsidRPr="009C1AB4">
                              <w:t xml:space="preserve"> PBB: "Product Backlog Building". Fonte: AGUIAR, F. 2018 - Adaptado.</w:t>
                            </w:r>
                            <w:bookmarkEnd w:id="2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4E4171" id="Caixa de Texto 1" o:spid="_x0000_s1042" type="#_x0000_t202" style="position:absolute;left:0;text-align:left;margin-left:-23.55pt;margin-top:239.2pt;width:481.85pt;height:.0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" stroked="f">
                <v:textbox style="mso-fit-shape-to-text:t" inset="0,0,0,0">
                  <w:txbxContent>
                    <w:p w14:paraId="2402C172" w14:textId="48611D61" w:rsidR="00B41E49" w:rsidRPr="00082677" w:rsidRDefault="00B41E49" w:rsidP="00B41E49">
                      <w:pPr>
                        <w:pStyle w:val="Legenda"/>
                        <w:rPr>
                          <w:rFonts w:ascii="Arial" w:hAnsi="Arial" w:cs="Arial"/>
                          <w:noProof/>
                        </w:rPr>
                      </w:pPr>
                      <w:bookmarkStart w:id="21" w:name="_Toc136797802"/>
                      <w:r>
                        <w:t xml:space="preserve">Figura </w:t>
                      </w:r>
                      <w:r>
                        <w:fldChar w:fldCharType="begin"/>
                      </w:r>
                      <w:r>
                        <w:instrText xml:space="preserve"> SEQ Figura \* ARABIC </w:instrText>
                      </w:r>
                      <w:r>
                        <w:fldChar w:fldCharType="separate"/>
                      </w:r>
                      <w:r w:rsidR="00E84B19">
                        <w:rPr>
                          <w:noProof/>
                        </w:rPr>
                        <w:t>9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9C1AB4">
                        <w:t xml:space="preserve">– </w:t>
                      </w:r>
                      <w:proofErr w:type="spellStart"/>
                      <w:r w:rsidRPr="009C1AB4">
                        <w:t>Canvas</w:t>
                      </w:r>
                      <w:proofErr w:type="spellEnd"/>
                      <w:r w:rsidRPr="009C1AB4">
                        <w:t xml:space="preserve"> PBB: "Product Backlog Building". Fonte: AGUIAR, F. 2018 - Adaptado.</w:t>
                      </w:r>
                      <w:bookmarkEnd w:id="21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A55AEE">
        <w:rPr>
          <w:rFonts w:ascii="Arial" w:hAnsi="Arial" w:cs="Arial"/>
          <w:noProof/>
        </w:rPr>
        <w:drawing>
          <wp:anchor distT="0" distB="0" distL="114300" distR="114300" simplePos="0" relativeHeight="251689984" behindDoc="0" locked="0" layoutInCell="1" allowOverlap="1" wp14:anchorId="47086C1E" wp14:editId="7D382C77">
            <wp:simplePos x="0" y="0"/>
            <wp:positionH relativeFrom="column">
              <wp:posOffset>-299085</wp:posOffset>
            </wp:positionH>
            <wp:positionV relativeFrom="paragraph">
              <wp:posOffset>417830</wp:posOffset>
            </wp:positionV>
            <wp:extent cx="6119495" cy="2562860"/>
            <wp:effectExtent l="0" t="0" r="0" b="8890"/>
            <wp:wrapTopAndBottom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102"/>
                    <a:stretch/>
                  </pic:blipFill>
                  <pic:spPr bwMode="auto">
                    <a:xfrm>
                      <a:off x="0" y="0"/>
                      <a:ext cx="6119495" cy="2562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1EEF" w:rsidRPr="00F3383B">
        <w:rPr>
          <w:rFonts w:ascii="Arial" w:hAnsi="Arial" w:cs="Arial"/>
          <w:b/>
          <w:bCs/>
          <w:sz w:val="28"/>
          <w:szCs w:val="28"/>
        </w:rPr>
        <w:t>PBI: Product Backlog Itens</w:t>
      </w:r>
    </w:p>
    <w:p w14:paraId="5C881AC0" w14:textId="0DB57C67" w:rsidR="00AB772C" w:rsidRPr="00CF621D" w:rsidRDefault="00AB772C" w:rsidP="00CF621D">
      <w:pPr>
        <w:pStyle w:val="CorpodeTexto"/>
        <w:numPr>
          <w:ilvl w:val="2"/>
          <w:numId w:val="34"/>
        </w:num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CF621D">
        <w:rPr>
          <w:rFonts w:ascii="Arial" w:hAnsi="Arial" w:cs="Arial"/>
          <w:b/>
          <w:bCs/>
          <w:sz w:val="24"/>
          <w:szCs w:val="24"/>
        </w:rPr>
        <w:t>Nutricionista - Publicar dicas de Alimentação</w:t>
      </w:r>
    </w:p>
    <w:p w14:paraId="53AD0307" w14:textId="4E8F88F6" w:rsidR="00AB772C" w:rsidRPr="00F3383B" w:rsidRDefault="00AB772C" w:rsidP="00045124">
      <w:pPr>
        <w:numPr>
          <w:ilvl w:val="0"/>
          <w:numId w:val="23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Realizar cadastro de nutricionista;</w:t>
      </w:r>
    </w:p>
    <w:p w14:paraId="738611DE" w14:textId="47773126" w:rsidR="00045124" w:rsidRPr="00F3383B" w:rsidRDefault="00045124" w:rsidP="00045124">
      <w:pPr>
        <w:numPr>
          <w:ilvl w:val="0"/>
          <w:numId w:val="23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 xml:space="preserve">Realizar login de </w:t>
      </w:r>
      <w:r w:rsidR="00B977C2" w:rsidRPr="00F3383B">
        <w:rPr>
          <w:rFonts w:ascii="Arial" w:hAnsi="Arial" w:cs="Arial"/>
        </w:rPr>
        <w:t>usuário</w:t>
      </w:r>
      <w:r w:rsidRPr="00F3383B">
        <w:rPr>
          <w:rFonts w:ascii="Arial" w:hAnsi="Arial" w:cs="Arial"/>
        </w:rPr>
        <w:t>;</w:t>
      </w:r>
    </w:p>
    <w:p w14:paraId="6D251E42" w14:textId="77777777" w:rsidR="00AB772C" w:rsidRPr="00F3383B" w:rsidRDefault="00AB772C" w:rsidP="00045124">
      <w:pPr>
        <w:numPr>
          <w:ilvl w:val="0"/>
          <w:numId w:val="23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Selecionar ferramenta de criação de post;</w:t>
      </w:r>
    </w:p>
    <w:p w14:paraId="5E0791C9" w14:textId="77777777" w:rsidR="00AB772C" w:rsidRPr="00F3383B" w:rsidRDefault="00AB772C" w:rsidP="00045124">
      <w:pPr>
        <w:numPr>
          <w:ilvl w:val="0"/>
          <w:numId w:val="23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Inserir informações da postagem;</w:t>
      </w:r>
    </w:p>
    <w:p w14:paraId="06723737" w14:textId="1A3E5919" w:rsidR="00AB772C" w:rsidRPr="00F3383B" w:rsidRDefault="00AB772C" w:rsidP="00045124">
      <w:pPr>
        <w:numPr>
          <w:ilvl w:val="0"/>
          <w:numId w:val="23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Compartilhar a publicação no perfil.</w:t>
      </w:r>
      <w:r w:rsidRPr="00F3383B">
        <w:rPr>
          <w:rFonts w:ascii="Arial" w:hAnsi="Arial" w:cs="Arial"/>
        </w:rPr>
        <w:tab/>
      </w:r>
    </w:p>
    <w:p w14:paraId="37A3B580" w14:textId="1BBF3FC4" w:rsidR="00AB772C" w:rsidRPr="00CF621D" w:rsidRDefault="00AB772C" w:rsidP="00CF621D">
      <w:pPr>
        <w:pStyle w:val="CorpodeTexto"/>
        <w:numPr>
          <w:ilvl w:val="2"/>
          <w:numId w:val="34"/>
        </w:num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CF621D">
        <w:rPr>
          <w:rFonts w:ascii="Arial" w:hAnsi="Arial" w:cs="Arial"/>
          <w:b/>
          <w:bCs/>
          <w:sz w:val="24"/>
          <w:szCs w:val="24"/>
        </w:rPr>
        <w:t xml:space="preserve">KCALLER – </w:t>
      </w:r>
      <w:r w:rsidR="00DD32A2" w:rsidRPr="00CF621D">
        <w:rPr>
          <w:rFonts w:ascii="Arial" w:hAnsi="Arial" w:cs="Arial"/>
          <w:b/>
          <w:bCs/>
          <w:sz w:val="24"/>
          <w:szCs w:val="24"/>
        </w:rPr>
        <w:t>Criar publicação</w:t>
      </w:r>
    </w:p>
    <w:p w14:paraId="056866B4" w14:textId="77777777" w:rsidR="00045124" w:rsidRPr="00F3383B" w:rsidRDefault="00AB772C" w:rsidP="00045124">
      <w:pPr>
        <w:numPr>
          <w:ilvl w:val="0"/>
          <w:numId w:val="24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Realizar cadastro de usuário;</w:t>
      </w:r>
      <w:r w:rsidR="00045124" w:rsidRPr="00F3383B">
        <w:rPr>
          <w:rFonts w:ascii="Arial" w:hAnsi="Arial" w:cs="Arial"/>
        </w:rPr>
        <w:t xml:space="preserve"> </w:t>
      </w:r>
    </w:p>
    <w:p w14:paraId="2F2F5A97" w14:textId="35EAFF0A" w:rsidR="00AB772C" w:rsidRPr="00F3383B" w:rsidRDefault="00045124" w:rsidP="00045124">
      <w:pPr>
        <w:numPr>
          <w:ilvl w:val="0"/>
          <w:numId w:val="24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Realizar login de usuário;</w:t>
      </w:r>
    </w:p>
    <w:p w14:paraId="45587D59" w14:textId="77777777" w:rsidR="00DD32A2" w:rsidRDefault="00AB772C" w:rsidP="00DD32A2">
      <w:pPr>
        <w:numPr>
          <w:ilvl w:val="0"/>
          <w:numId w:val="24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 xml:space="preserve">Abrir </w:t>
      </w:r>
      <w:r w:rsidR="00DD32A2">
        <w:rPr>
          <w:rFonts w:ascii="Arial" w:hAnsi="Arial" w:cs="Arial"/>
        </w:rPr>
        <w:t>página de publicação</w:t>
      </w:r>
      <w:r w:rsidRPr="00F3383B">
        <w:rPr>
          <w:rFonts w:ascii="Arial" w:hAnsi="Arial" w:cs="Arial"/>
        </w:rPr>
        <w:t>;</w:t>
      </w:r>
    </w:p>
    <w:p w14:paraId="5C27CE29" w14:textId="7AAF0D3A" w:rsidR="00AB772C" w:rsidRPr="00DD32A2" w:rsidRDefault="00AB772C" w:rsidP="00DD32A2">
      <w:pPr>
        <w:numPr>
          <w:ilvl w:val="0"/>
          <w:numId w:val="24"/>
        </w:numPr>
        <w:spacing w:after="0" w:line="360" w:lineRule="auto"/>
        <w:rPr>
          <w:rFonts w:ascii="Arial" w:hAnsi="Arial" w:cs="Arial"/>
        </w:rPr>
      </w:pPr>
      <w:r w:rsidRPr="00DD32A2">
        <w:rPr>
          <w:rFonts w:ascii="Arial" w:hAnsi="Arial" w:cs="Arial"/>
        </w:rPr>
        <w:t xml:space="preserve">Inserir </w:t>
      </w:r>
      <w:r w:rsidR="00DD32A2">
        <w:rPr>
          <w:rFonts w:ascii="Arial" w:hAnsi="Arial" w:cs="Arial"/>
        </w:rPr>
        <w:t>dados da publicação</w:t>
      </w:r>
      <w:r w:rsidRPr="00DD32A2">
        <w:rPr>
          <w:rFonts w:ascii="Arial" w:hAnsi="Arial" w:cs="Arial"/>
        </w:rPr>
        <w:t>;</w:t>
      </w:r>
    </w:p>
    <w:p w14:paraId="0D42855F" w14:textId="04E1E7A0" w:rsidR="00AB772C" w:rsidRPr="00F3383B" w:rsidRDefault="00DD32A2" w:rsidP="00045124">
      <w:pPr>
        <w:numPr>
          <w:ilvl w:val="0"/>
          <w:numId w:val="24"/>
        </w:num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>Criar publicação.</w:t>
      </w:r>
    </w:p>
    <w:p w14:paraId="580F42F2" w14:textId="44115580" w:rsidR="00AB772C" w:rsidRPr="00CF621D" w:rsidRDefault="00AB772C" w:rsidP="00CF621D">
      <w:pPr>
        <w:pStyle w:val="CorpodeTexto"/>
        <w:numPr>
          <w:ilvl w:val="2"/>
          <w:numId w:val="34"/>
        </w:num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CF621D">
        <w:rPr>
          <w:rFonts w:ascii="Arial" w:hAnsi="Arial" w:cs="Arial"/>
          <w:b/>
          <w:bCs/>
          <w:sz w:val="24"/>
          <w:szCs w:val="24"/>
        </w:rPr>
        <w:t>Administrador - Validar o CRN do nutricionista</w:t>
      </w:r>
    </w:p>
    <w:p w14:paraId="010384D5" w14:textId="5508CB12" w:rsidR="00241EEF" w:rsidRPr="00F3383B" w:rsidRDefault="00AB772C" w:rsidP="00045124">
      <w:pPr>
        <w:numPr>
          <w:ilvl w:val="0"/>
          <w:numId w:val="25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Realizar cadastro de administrador;</w:t>
      </w:r>
    </w:p>
    <w:p w14:paraId="22E7684E" w14:textId="022D2A2C" w:rsidR="00045124" w:rsidRPr="00F3383B" w:rsidRDefault="00045124" w:rsidP="00045124">
      <w:pPr>
        <w:numPr>
          <w:ilvl w:val="0"/>
          <w:numId w:val="25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Realizar login de administrador;</w:t>
      </w:r>
    </w:p>
    <w:p w14:paraId="4D6345FC" w14:textId="059AE8F3" w:rsidR="00AB772C" w:rsidRPr="00F3383B" w:rsidRDefault="00AB772C" w:rsidP="00045124">
      <w:pPr>
        <w:numPr>
          <w:ilvl w:val="0"/>
          <w:numId w:val="25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Visualizar a solicitação do perfil de nutricionista;</w:t>
      </w:r>
    </w:p>
    <w:p w14:paraId="40B60AFE" w14:textId="3663AAF8" w:rsidR="00AB772C" w:rsidRPr="00F3383B" w:rsidRDefault="00AB772C" w:rsidP="00045124">
      <w:pPr>
        <w:numPr>
          <w:ilvl w:val="0"/>
          <w:numId w:val="25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Afirmar a validade do CRN da solicitação;</w:t>
      </w:r>
    </w:p>
    <w:p w14:paraId="28A2B633" w14:textId="314B3ACB" w:rsidR="00AB772C" w:rsidRPr="00F3383B" w:rsidRDefault="00AB772C" w:rsidP="00045124">
      <w:pPr>
        <w:numPr>
          <w:ilvl w:val="0"/>
          <w:numId w:val="25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Garantir o verificado do perfil válido;</w:t>
      </w:r>
    </w:p>
    <w:p w14:paraId="2E1B5DE1" w14:textId="003BFAFD" w:rsidR="00AB772C" w:rsidRPr="00F3383B" w:rsidRDefault="00045124" w:rsidP="00045124">
      <w:pPr>
        <w:numPr>
          <w:ilvl w:val="0"/>
          <w:numId w:val="25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Avaliar cadastro de nutricionista.</w:t>
      </w:r>
    </w:p>
    <w:p w14:paraId="77F70548" w14:textId="504C4E53" w:rsidR="00477BAF" w:rsidRDefault="00477BAF">
      <w:pPr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</w:pPr>
      <w:r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br w:type="page"/>
      </w:r>
    </w:p>
    <w:p w14:paraId="4A8084DF" w14:textId="77A98AA2" w:rsidR="00477BAF" w:rsidRDefault="00477BAF" w:rsidP="00CF621D">
      <w:pPr>
        <w:pStyle w:val="CorpodeTexto"/>
        <w:numPr>
          <w:ilvl w:val="2"/>
          <w:numId w:val="34"/>
        </w:num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CF621D">
        <w:rPr>
          <w:rFonts w:ascii="Arial" w:hAnsi="Arial" w:cs="Arial"/>
          <w:b/>
          <w:bCs/>
          <w:sz w:val="24"/>
          <w:szCs w:val="24"/>
        </w:rPr>
        <w:lastRenderedPageBreak/>
        <w:t>PBI: Product Backlog Itens para a Sprint 1</w:t>
      </w:r>
    </w:p>
    <w:p w14:paraId="3B8E526E" w14:textId="61819941" w:rsidR="00CF621D" w:rsidRDefault="00CF621D" w:rsidP="00FA2A58">
      <w:pPr>
        <w:pStyle w:val="CorpodeTexto"/>
        <w:numPr>
          <w:ilvl w:val="3"/>
          <w:numId w:val="34"/>
        </w:num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CF621D">
        <w:rPr>
          <w:rFonts w:ascii="Arial" w:hAnsi="Arial" w:cs="Arial"/>
          <w:b/>
          <w:bCs/>
          <w:sz w:val="24"/>
          <w:szCs w:val="24"/>
        </w:rPr>
        <w:t>Nutricionista</w:t>
      </w:r>
    </w:p>
    <w:p w14:paraId="43E14EC5" w14:textId="29B9A48F" w:rsidR="00CF621D" w:rsidRPr="00CF621D" w:rsidRDefault="00CF621D" w:rsidP="00CF621D">
      <w:pPr>
        <w:pStyle w:val="CorpodeTexto"/>
        <w:tabs>
          <w:tab w:val="left" w:pos="1263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CF621D">
        <w:rPr>
          <w:rFonts w:ascii="Arial" w:hAnsi="Arial" w:cs="Arial"/>
          <w:sz w:val="24"/>
          <w:szCs w:val="24"/>
        </w:rPr>
        <w:t>Realizar cadastro de nutricionista</w:t>
      </w:r>
      <w:r w:rsidR="002D4105">
        <w:rPr>
          <w:rFonts w:ascii="Arial" w:hAnsi="Arial" w:cs="Arial"/>
          <w:sz w:val="24"/>
          <w:szCs w:val="24"/>
        </w:rPr>
        <w:t>.</w:t>
      </w:r>
    </w:p>
    <w:p w14:paraId="0E444291" w14:textId="5E94C8DC" w:rsidR="00CF621D" w:rsidRDefault="00CF621D" w:rsidP="00CF621D">
      <w:pPr>
        <w:pStyle w:val="CorpodeTexto"/>
        <w:numPr>
          <w:ilvl w:val="3"/>
          <w:numId w:val="34"/>
        </w:num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KCALLER</w:t>
      </w:r>
    </w:p>
    <w:p w14:paraId="0CEA90B1" w14:textId="51EABF17" w:rsidR="002D4105" w:rsidRPr="002D4105" w:rsidRDefault="002D4105" w:rsidP="002D4105">
      <w:pPr>
        <w:pStyle w:val="CorpodeTexto"/>
        <w:tabs>
          <w:tab w:val="left" w:pos="1263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CF621D">
        <w:rPr>
          <w:rFonts w:ascii="Arial" w:hAnsi="Arial" w:cs="Arial"/>
          <w:sz w:val="24"/>
          <w:szCs w:val="24"/>
        </w:rPr>
        <w:t>Realizar cadastro de usuário</w:t>
      </w:r>
      <w:r>
        <w:rPr>
          <w:rFonts w:ascii="Arial" w:hAnsi="Arial" w:cs="Arial"/>
          <w:sz w:val="24"/>
          <w:szCs w:val="24"/>
        </w:rPr>
        <w:t>.</w:t>
      </w:r>
    </w:p>
    <w:p w14:paraId="00DFDEE9" w14:textId="041C25FB" w:rsidR="00CF621D" w:rsidRPr="00CF621D" w:rsidRDefault="00CF621D" w:rsidP="00CF621D">
      <w:pPr>
        <w:pStyle w:val="CorpodeTexto"/>
        <w:numPr>
          <w:ilvl w:val="3"/>
          <w:numId w:val="34"/>
        </w:num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dministrador</w:t>
      </w:r>
    </w:p>
    <w:p w14:paraId="0A158C06" w14:textId="35B1B796" w:rsidR="00CF621D" w:rsidRDefault="00477BAF" w:rsidP="002D4105">
      <w:pPr>
        <w:pStyle w:val="CorpodeTexto"/>
        <w:tabs>
          <w:tab w:val="left" w:pos="1263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CF621D">
        <w:rPr>
          <w:rFonts w:ascii="Arial" w:hAnsi="Arial" w:cs="Arial"/>
          <w:sz w:val="24"/>
          <w:szCs w:val="24"/>
        </w:rPr>
        <w:t>Realizar login de administrador</w:t>
      </w:r>
      <w:r w:rsidR="002D4105">
        <w:rPr>
          <w:rFonts w:ascii="Arial" w:hAnsi="Arial" w:cs="Arial"/>
          <w:sz w:val="24"/>
          <w:szCs w:val="24"/>
        </w:rPr>
        <w:t>;</w:t>
      </w:r>
    </w:p>
    <w:p w14:paraId="27799427" w14:textId="7DDCD459" w:rsidR="00CF621D" w:rsidRPr="00CF621D" w:rsidRDefault="00477BAF" w:rsidP="002D4105">
      <w:pPr>
        <w:pStyle w:val="CorpodeTexto"/>
        <w:tabs>
          <w:tab w:val="left" w:pos="1263"/>
        </w:tabs>
        <w:spacing w:after="0" w:line="360" w:lineRule="auto"/>
        <w:rPr>
          <w:rFonts w:ascii="Arial" w:hAnsi="Arial" w:cs="Arial"/>
          <w:sz w:val="24"/>
          <w:szCs w:val="24"/>
        </w:rPr>
      </w:pPr>
      <w:r w:rsidRPr="00CF621D">
        <w:rPr>
          <w:rFonts w:ascii="Arial" w:hAnsi="Arial" w:cs="Arial"/>
          <w:sz w:val="24"/>
          <w:szCs w:val="24"/>
        </w:rPr>
        <w:t>Avaliar cadastro de nutricionista</w:t>
      </w:r>
      <w:r w:rsidR="002D4105">
        <w:rPr>
          <w:rFonts w:ascii="Arial" w:hAnsi="Arial" w:cs="Arial"/>
          <w:sz w:val="24"/>
          <w:szCs w:val="24"/>
        </w:rPr>
        <w:t>.</w:t>
      </w:r>
    </w:p>
    <w:p w14:paraId="4F3238B6" w14:textId="77777777" w:rsidR="002D4105" w:rsidRDefault="005C082A" w:rsidP="00554DD7">
      <w:pPr>
        <w:pStyle w:val="CorpodeTexto"/>
        <w:numPr>
          <w:ilvl w:val="2"/>
          <w:numId w:val="34"/>
        </w:numPr>
        <w:tabs>
          <w:tab w:val="left" w:pos="1263"/>
        </w:tabs>
        <w:spacing w:before="240"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2D4105">
        <w:rPr>
          <w:rFonts w:ascii="Arial" w:hAnsi="Arial" w:cs="Arial"/>
          <w:b/>
          <w:bCs/>
          <w:sz w:val="24"/>
          <w:szCs w:val="24"/>
        </w:rPr>
        <w:t>PBI: Product Backlog Itens para a Sprint 2</w:t>
      </w:r>
    </w:p>
    <w:p w14:paraId="6D53200C" w14:textId="039A3D67" w:rsidR="0078336A" w:rsidRPr="002D4105" w:rsidRDefault="0078336A" w:rsidP="002D4105">
      <w:pPr>
        <w:pStyle w:val="CorpodeTexto"/>
        <w:numPr>
          <w:ilvl w:val="3"/>
          <w:numId w:val="34"/>
        </w:numPr>
        <w:tabs>
          <w:tab w:val="left" w:pos="1263"/>
        </w:tabs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2D4105">
        <w:rPr>
          <w:rFonts w:ascii="Arial" w:hAnsi="Arial" w:cs="Arial"/>
          <w:b/>
          <w:bCs/>
          <w:sz w:val="24"/>
          <w:szCs w:val="24"/>
        </w:rPr>
        <w:t>Nutricionista - Publicar dicas de Alimentação</w:t>
      </w:r>
    </w:p>
    <w:p w14:paraId="321CB69F" w14:textId="77777777" w:rsidR="0078336A" w:rsidRPr="00F3383B" w:rsidRDefault="0078336A" w:rsidP="002D4105">
      <w:p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Realizar login de usuário;</w:t>
      </w:r>
    </w:p>
    <w:p w14:paraId="1296C071" w14:textId="77777777" w:rsidR="0078336A" w:rsidRPr="00F3383B" w:rsidRDefault="0078336A" w:rsidP="002D4105">
      <w:p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Selecionar ferramenta de criação de post;</w:t>
      </w:r>
    </w:p>
    <w:p w14:paraId="3C6157E3" w14:textId="77777777" w:rsidR="0078336A" w:rsidRPr="00F3383B" w:rsidRDefault="0078336A" w:rsidP="002D4105">
      <w:p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Inserir informações da postagem;</w:t>
      </w:r>
    </w:p>
    <w:p w14:paraId="7D757913" w14:textId="77777777" w:rsidR="0078336A" w:rsidRPr="00F3383B" w:rsidRDefault="0078336A" w:rsidP="002D4105">
      <w:p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Compartilhar a publicação no perfil.</w:t>
      </w:r>
      <w:r w:rsidRPr="00F3383B">
        <w:rPr>
          <w:rFonts w:ascii="Arial" w:hAnsi="Arial" w:cs="Arial"/>
        </w:rPr>
        <w:tab/>
      </w:r>
    </w:p>
    <w:p w14:paraId="1EB2D766" w14:textId="71860710" w:rsidR="0078336A" w:rsidRPr="002D4105" w:rsidRDefault="0078336A" w:rsidP="002D4105">
      <w:pPr>
        <w:pStyle w:val="CorpodeTexto"/>
        <w:numPr>
          <w:ilvl w:val="3"/>
          <w:numId w:val="34"/>
        </w:num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2D4105">
        <w:rPr>
          <w:rFonts w:ascii="Arial" w:hAnsi="Arial" w:cs="Arial"/>
          <w:b/>
          <w:bCs/>
          <w:sz w:val="24"/>
          <w:szCs w:val="24"/>
        </w:rPr>
        <w:t>KCALLER – Criar publicação</w:t>
      </w:r>
    </w:p>
    <w:p w14:paraId="29A57963" w14:textId="77777777" w:rsidR="0078336A" w:rsidRPr="00F3383B" w:rsidRDefault="0078336A" w:rsidP="002D4105">
      <w:p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Realizar login de usuário;</w:t>
      </w:r>
    </w:p>
    <w:p w14:paraId="4C2E9D29" w14:textId="77777777" w:rsidR="0078336A" w:rsidRDefault="0078336A" w:rsidP="002D4105">
      <w:p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 xml:space="preserve">Abrir </w:t>
      </w:r>
      <w:r>
        <w:rPr>
          <w:rFonts w:ascii="Arial" w:hAnsi="Arial" w:cs="Arial"/>
        </w:rPr>
        <w:t>página de publicação</w:t>
      </w:r>
      <w:r w:rsidRPr="00F3383B">
        <w:rPr>
          <w:rFonts w:ascii="Arial" w:hAnsi="Arial" w:cs="Arial"/>
        </w:rPr>
        <w:t>;</w:t>
      </w:r>
    </w:p>
    <w:p w14:paraId="335011B3" w14:textId="77777777" w:rsidR="0078336A" w:rsidRPr="00DD32A2" w:rsidRDefault="0078336A" w:rsidP="002D4105">
      <w:pPr>
        <w:spacing w:after="0" w:line="360" w:lineRule="auto"/>
        <w:rPr>
          <w:rFonts w:ascii="Arial" w:hAnsi="Arial" w:cs="Arial"/>
        </w:rPr>
      </w:pPr>
      <w:r w:rsidRPr="00DD32A2">
        <w:rPr>
          <w:rFonts w:ascii="Arial" w:hAnsi="Arial" w:cs="Arial"/>
        </w:rPr>
        <w:t xml:space="preserve">Inserir </w:t>
      </w:r>
      <w:r>
        <w:rPr>
          <w:rFonts w:ascii="Arial" w:hAnsi="Arial" w:cs="Arial"/>
        </w:rPr>
        <w:t>dados da publicação</w:t>
      </w:r>
      <w:r w:rsidRPr="00DD32A2">
        <w:rPr>
          <w:rFonts w:ascii="Arial" w:hAnsi="Arial" w:cs="Arial"/>
        </w:rPr>
        <w:t>;</w:t>
      </w:r>
    </w:p>
    <w:p w14:paraId="21C3D7C5" w14:textId="77777777" w:rsidR="0078336A" w:rsidRPr="00F3383B" w:rsidRDefault="0078336A" w:rsidP="002D4105"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>Criar publicação.</w:t>
      </w:r>
    </w:p>
    <w:p w14:paraId="71396EF0" w14:textId="6732FA4F" w:rsidR="0078336A" w:rsidRPr="002D4105" w:rsidRDefault="0078336A" w:rsidP="002D4105">
      <w:pPr>
        <w:pStyle w:val="CorpodeTexto"/>
        <w:numPr>
          <w:ilvl w:val="3"/>
          <w:numId w:val="34"/>
        </w:num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2D4105">
        <w:rPr>
          <w:rFonts w:ascii="Arial" w:hAnsi="Arial" w:cs="Arial"/>
          <w:b/>
          <w:bCs/>
          <w:sz w:val="24"/>
          <w:szCs w:val="24"/>
        </w:rPr>
        <w:t>Administrador - Validar o CRN do nutricionista</w:t>
      </w:r>
    </w:p>
    <w:p w14:paraId="3F0CD07B" w14:textId="77777777" w:rsidR="0078336A" w:rsidRPr="00F3383B" w:rsidRDefault="0078336A" w:rsidP="002D4105">
      <w:p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Visualizar a solicitação do perfil de nutricionista;</w:t>
      </w:r>
    </w:p>
    <w:p w14:paraId="69A6C809" w14:textId="77777777" w:rsidR="0078336A" w:rsidRPr="00F3383B" w:rsidRDefault="0078336A" w:rsidP="002D4105">
      <w:p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Afirmar a validade do CRN da solicitação;</w:t>
      </w:r>
    </w:p>
    <w:p w14:paraId="730F7CEF" w14:textId="70838DB4" w:rsidR="0079655F" w:rsidRDefault="0078336A" w:rsidP="002D4105">
      <w:p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Garantir o verificado do perfil válido</w:t>
      </w:r>
      <w:r w:rsidR="002D4105">
        <w:rPr>
          <w:rFonts w:ascii="Arial" w:hAnsi="Arial" w:cs="Arial"/>
        </w:rPr>
        <w:t>.</w:t>
      </w:r>
      <w:r w:rsidR="0079655F">
        <w:rPr>
          <w:rFonts w:ascii="Arial" w:hAnsi="Arial" w:cs="Arial"/>
        </w:rPr>
        <w:br w:type="page"/>
      </w:r>
    </w:p>
    <w:p w14:paraId="7C0A1B06" w14:textId="53016CB1" w:rsidR="0079655F" w:rsidRDefault="0079655F" w:rsidP="003671E4">
      <w:pPr>
        <w:pStyle w:val="Ttulo1"/>
        <w:spacing w:line="360" w:lineRule="auto"/>
        <w:rPr>
          <w:rFonts w:ascii="Arial" w:hAnsi="Arial" w:cs="Arial"/>
        </w:rPr>
      </w:pPr>
      <w:bookmarkStart w:id="22" w:name="_Toc136797783"/>
      <w:r w:rsidRPr="00F3383B">
        <w:rPr>
          <w:rFonts w:ascii="Arial" w:hAnsi="Arial" w:cs="Arial"/>
        </w:rPr>
        <w:lastRenderedPageBreak/>
        <w:t xml:space="preserve">ARTEFATO </w:t>
      </w:r>
      <w:r>
        <w:rPr>
          <w:rFonts w:ascii="Arial" w:hAnsi="Arial" w:cs="Arial"/>
        </w:rPr>
        <w:t>5</w:t>
      </w:r>
      <w:r w:rsidRPr="00F3383B">
        <w:rPr>
          <w:rFonts w:ascii="Arial" w:hAnsi="Arial" w:cs="Arial"/>
        </w:rPr>
        <w:t xml:space="preserve">: </w:t>
      </w:r>
      <w:r>
        <w:rPr>
          <w:rFonts w:ascii="Arial" w:hAnsi="Arial" w:cs="Arial"/>
        </w:rPr>
        <w:t xml:space="preserve">Relação de </w:t>
      </w:r>
      <w:proofErr w:type="spellStart"/>
      <w:r>
        <w:rPr>
          <w:rFonts w:ascii="Arial" w:hAnsi="Arial" w:cs="Arial"/>
        </w:rPr>
        <w:t>User</w:t>
      </w:r>
      <w:proofErr w:type="spellEnd"/>
      <w:r>
        <w:rPr>
          <w:rFonts w:ascii="Arial" w:hAnsi="Arial" w:cs="Arial"/>
        </w:rPr>
        <w:t xml:space="preserve"> Stories</w:t>
      </w:r>
      <w:bookmarkEnd w:id="22"/>
    </w:p>
    <w:p w14:paraId="1D90DC14" w14:textId="55500A38" w:rsidR="00E84B19" w:rsidRPr="00554DD7" w:rsidRDefault="00E84B19" w:rsidP="00554DD7">
      <w:pPr>
        <w:pStyle w:val="CorpodeTexto"/>
        <w:numPr>
          <w:ilvl w:val="1"/>
          <w:numId w:val="24"/>
        </w:num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print 1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84B19" w:rsidRPr="003E10C4" w14:paraId="13ADB6F6" w14:textId="77777777" w:rsidTr="00591AAA">
        <w:trPr>
          <w:trHeight w:val="380"/>
        </w:trPr>
        <w:tc>
          <w:tcPr>
            <w:tcW w:w="8505" w:type="dxa"/>
            <w:gridSpan w:val="2"/>
            <w:vAlign w:val="center"/>
          </w:tcPr>
          <w:p w14:paraId="5957ADA7" w14:textId="77777777" w:rsidR="00E84B19" w:rsidRPr="003E10C4" w:rsidRDefault="00E84B19" w:rsidP="003E10C4">
            <w:pPr>
              <w:spacing w:line="276" w:lineRule="auto"/>
              <w:ind w:left="30" w:hanging="3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HISTÓRIA DO USUÁRIO 1 - PBI</w:t>
            </w:r>
            <w:r w:rsidRPr="003E10C4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Pr="003E10C4">
              <w:rPr>
                <w:rFonts w:ascii="Arial" w:hAnsi="Arial" w:cs="Arial"/>
                <w:color w:val="000000"/>
                <w:sz w:val="24"/>
                <w:szCs w:val="24"/>
              </w:rPr>
              <w:t>Realizar cadastro de nutricionista</w:t>
            </w:r>
          </w:p>
        </w:tc>
      </w:tr>
      <w:tr w:rsidR="00E84B19" w:rsidRPr="003E10C4" w14:paraId="56AF7549" w14:textId="77777777" w:rsidTr="00591AAA">
        <w:tc>
          <w:tcPr>
            <w:tcW w:w="8505" w:type="dxa"/>
            <w:gridSpan w:val="2"/>
          </w:tcPr>
          <w:p w14:paraId="0A50C64D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bookmarkStart w:id="23" w:name="_Hlk96268510"/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COM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Nutricionista</w:t>
            </w:r>
          </w:p>
          <w:p w14:paraId="57D41DA9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POSS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Realizar cadastro de nutricionista</w:t>
            </w:r>
          </w:p>
          <w:p w14:paraId="7F82C43E" w14:textId="77777777" w:rsidR="00E84B19" w:rsidRPr="003E10C4" w:rsidRDefault="00E84B19" w:rsidP="003E10C4">
            <w:pPr>
              <w:spacing w:line="276" w:lineRule="auto"/>
              <w:ind w:left="30" w:hanging="30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PARA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Publicar informações corretas</w:t>
            </w:r>
          </w:p>
        </w:tc>
      </w:tr>
      <w:tr w:rsidR="00E84B19" w:rsidRPr="003E10C4" w14:paraId="7CBF37DA" w14:textId="77777777" w:rsidTr="00591AAA">
        <w:tc>
          <w:tcPr>
            <w:tcW w:w="1276" w:type="dxa"/>
          </w:tcPr>
          <w:p w14:paraId="2433479D" w14:textId="77777777" w:rsidR="00E84B19" w:rsidRPr="003E10C4" w:rsidRDefault="00E84B1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5E4F208F" w14:textId="77777777" w:rsidR="00E84B19" w:rsidRPr="003E10C4" w:rsidRDefault="00E84B1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1</w:t>
            </w:r>
          </w:p>
        </w:tc>
        <w:tc>
          <w:tcPr>
            <w:tcW w:w="7229" w:type="dxa"/>
          </w:tcPr>
          <w:p w14:paraId="1CA0F594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>DADO QUE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Os dados inseridos pelo nutricionista na hora do cadastro são válidos;</w:t>
            </w:r>
          </w:p>
          <w:p w14:paraId="65F9EA42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QUAND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Um nutricionista tenta fazer um cadastro;</w:t>
            </w:r>
          </w:p>
          <w:p w14:paraId="3F9CC85C" w14:textId="77777777" w:rsidR="00E84B19" w:rsidRPr="003E10C4" w:rsidRDefault="00E84B19" w:rsidP="003E10C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ENTÃ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cadastro é realizado.</w:t>
            </w:r>
          </w:p>
        </w:tc>
      </w:tr>
      <w:tr w:rsidR="00E84B19" w:rsidRPr="003E10C4" w14:paraId="46194127" w14:textId="77777777" w:rsidTr="00591AAA">
        <w:tc>
          <w:tcPr>
            <w:tcW w:w="1276" w:type="dxa"/>
          </w:tcPr>
          <w:p w14:paraId="4ECE9C82" w14:textId="77777777" w:rsidR="00E84B19" w:rsidRPr="003E10C4" w:rsidRDefault="00E84B1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6756F9DF" w14:textId="77777777" w:rsidR="00E84B19" w:rsidRPr="003E10C4" w:rsidRDefault="00E84B1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2</w:t>
            </w:r>
          </w:p>
        </w:tc>
        <w:tc>
          <w:tcPr>
            <w:tcW w:w="7229" w:type="dxa"/>
          </w:tcPr>
          <w:p w14:paraId="0EBCC744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>DADO QUE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O e-mail inserido pelo nutricionista não segue o padrão requerido (deve conter um @);</w:t>
            </w:r>
          </w:p>
          <w:p w14:paraId="7B353AB7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QUAND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Um nutricionista tenta fazer um cadastro;</w:t>
            </w:r>
          </w:p>
          <w:p w14:paraId="441A7577" w14:textId="77777777" w:rsidR="00E84B19" w:rsidRPr="003E10C4" w:rsidRDefault="00E84B19" w:rsidP="003E10C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ENTÃ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cadastro não é realizado.</w:t>
            </w:r>
          </w:p>
        </w:tc>
      </w:tr>
      <w:bookmarkEnd w:id="23"/>
    </w:tbl>
    <w:p w14:paraId="070B57AA" w14:textId="130596EB" w:rsidR="007928C7" w:rsidRPr="003E10C4" w:rsidRDefault="007928C7" w:rsidP="003E10C4">
      <w:pPr>
        <w:spacing w:line="276" w:lineRule="auto"/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41E49" w:rsidRPr="003E10C4" w14:paraId="62EF7624" w14:textId="77777777" w:rsidTr="00591AAA">
        <w:trPr>
          <w:trHeight w:val="380"/>
        </w:trPr>
        <w:tc>
          <w:tcPr>
            <w:tcW w:w="8505" w:type="dxa"/>
            <w:gridSpan w:val="2"/>
            <w:vAlign w:val="center"/>
          </w:tcPr>
          <w:p w14:paraId="78B8C1CB" w14:textId="375985D1" w:rsidR="00B41E49" w:rsidRPr="003E10C4" w:rsidRDefault="00B41E49" w:rsidP="003E10C4">
            <w:pPr>
              <w:spacing w:line="276" w:lineRule="auto"/>
              <w:ind w:left="30" w:hanging="3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HISTÓRIA DO USUÁRIO </w:t>
            </w:r>
            <w:r w:rsidR="00E84B19"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- PBI</w:t>
            </w:r>
            <w:r w:rsidRPr="003E10C4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Pr="003E10C4">
              <w:rPr>
                <w:rFonts w:ascii="Arial" w:hAnsi="Arial" w:cs="Arial"/>
                <w:color w:val="000000"/>
                <w:sz w:val="24"/>
                <w:szCs w:val="24"/>
              </w:rPr>
              <w:t>Realizar login de usuário</w:t>
            </w:r>
          </w:p>
        </w:tc>
      </w:tr>
      <w:tr w:rsidR="00B41E49" w:rsidRPr="003E10C4" w14:paraId="2629B878" w14:textId="77777777" w:rsidTr="00591AAA">
        <w:tc>
          <w:tcPr>
            <w:tcW w:w="8505" w:type="dxa"/>
            <w:gridSpan w:val="2"/>
          </w:tcPr>
          <w:p w14:paraId="1794246A" w14:textId="2FBF170A" w:rsidR="00B41E49" w:rsidRPr="003E10C4" w:rsidRDefault="00B41E49" w:rsidP="003E10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COMO </w:t>
            </w:r>
            <w:r w:rsidR="003E10C4"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Nutricionista</w:t>
            </w:r>
          </w:p>
          <w:p w14:paraId="2945A81D" w14:textId="77777777" w:rsidR="00B41E49" w:rsidRPr="003E10C4" w:rsidRDefault="00B41E49" w:rsidP="003E10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POSS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Realizar login de usuário</w:t>
            </w:r>
          </w:p>
          <w:p w14:paraId="704F1D73" w14:textId="77777777" w:rsidR="00B41E49" w:rsidRPr="003E10C4" w:rsidRDefault="00B41E49" w:rsidP="003E10C4">
            <w:pPr>
              <w:spacing w:line="276" w:lineRule="auto"/>
              <w:ind w:left="30" w:hanging="30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PARA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Salvar publicações</w:t>
            </w:r>
          </w:p>
        </w:tc>
      </w:tr>
      <w:tr w:rsidR="00B41E49" w:rsidRPr="003E10C4" w14:paraId="65D0DAF6" w14:textId="77777777" w:rsidTr="00591AAA">
        <w:tc>
          <w:tcPr>
            <w:tcW w:w="1276" w:type="dxa"/>
          </w:tcPr>
          <w:p w14:paraId="29969874" w14:textId="77777777" w:rsidR="00B41E49" w:rsidRPr="003E10C4" w:rsidRDefault="00B41E4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11637136" w14:textId="77777777" w:rsidR="00B41E49" w:rsidRPr="003E10C4" w:rsidRDefault="00B41E4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1</w:t>
            </w:r>
          </w:p>
        </w:tc>
        <w:tc>
          <w:tcPr>
            <w:tcW w:w="7229" w:type="dxa"/>
          </w:tcPr>
          <w:p w14:paraId="2EFADAA4" w14:textId="77777777" w:rsidR="00B41E49" w:rsidRPr="003E10C4" w:rsidRDefault="00B41E49" w:rsidP="003E10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>DADO QUE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O e-mail inserido está cadastrado no banco de dados;</w:t>
            </w:r>
          </w:p>
          <w:p w14:paraId="68A29DFE" w14:textId="77777777" w:rsidR="00B41E49" w:rsidRPr="003E10C4" w:rsidRDefault="00B41E49" w:rsidP="003E10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QUAND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usuário insere o e-mail cadastrado para fazer o login;</w:t>
            </w:r>
          </w:p>
          <w:p w14:paraId="41940000" w14:textId="77777777" w:rsidR="00B41E49" w:rsidRPr="003E10C4" w:rsidRDefault="00B41E49" w:rsidP="003E10C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ENTÃ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login é realizado com sucesso.</w:t>
            </w:r>
          </w:p>
        </w:tc>
      </w:tr>
      <w:tr w:rsidR="00B41E49" w:rsidRPr="003E10C4" w14:paraId="052140A3" w14:textId="77777777" w:rsidTr="00591AAA">
        <w:tc>
          <w:tcPr>
            <w:tcW w:w="1276" w:type="dxa"/>
          </w:tcPr>
          <w:p w14:paraId="186CFCD7" w14:textId="77777777" w:rsidR="00B41E49" w:rsidRPr="003E10C4" w:rsidRDefault="00B41E4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282C860B" w14:textId="77777777" w:rsidR="00B41E49" w:rsidRPr="003E10C4" w:rsidRDefault="00B41E4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2</w:t>
            </w:r>
          </w:p>
        </w:tc>
        <w:tc>
          <w:tcPr>
            <w:tcW w:w="7229" w:type="dxa"/>
          </w:tcPr>
          <w:p w14:paraId="4F1F27D7" w14:textId="77777777" w:rsidR="00B41E49" w:rsidRPr="003E10C4" w:rsidRDefault="00B41E49" w:rsidP="003E10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>DADO QUE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A senha inserida não confere com o e-mail de entrada inserido;</w:t>
            </w:r>
          </w:p>
          <w:p w14:paraId="794846C2" w14:textId="77777777" w:rsidR="00B41E49" w:rsidRPr="003E10C4" w:rsidRDefault="00B41E49" w:rsidP="003E10C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QUAND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O usuário tenta se </w:t>
            </w:r>
            <w:proofErr w:type="spellStart"/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logar</w:t>
            </w:r>
            <w:proofErr w:type="spellEnd"/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;</w:t>
            </w:r>
          </w:p>
          <w:p w14:paraId="64CF70A4" w14:textId="77777777" w:rsidR="00B41E49" w:rsidRPr="003E10C4" w:rsidRDefault="00B41E49" w:rsidP="003E10C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ENTÃ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login não é realizado com sucesso.</w:t>
            </w:r>
          </w:p>
        </w:tc>
      </w:tr>
    </w:tbl>
    <w:p w14:paraId="4FF41C9A" w14:textId="77777777" w:rsidR="007928C7" w:rsidRDefault="007928C7" w:rsidP="007928C7">
      <w:pPr>
        <w:spacing w:after="0" w:line="360" w:lineRule="auto"/>
        <w:rPr>
          <w:rFonts w:ascii="Arial" w:hAnsi="Arial" w:cs="Arial"/>
        </w:rPr>
      </w:pPr>
    </w:p>
    <w:p w14:paraId="72C90DAB" w14:textId="17ABD4A7" w:rsidR="00E84B19" w:rsidRPr="003E10C4" w:rsidRDefault="00B41E49" w:rsidP="003E10C4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84B19" w:rsidRPr="003E10C4" w14:paraId="73E8873F" w14:textId="77777777" w:rsidTr="00591AAA">
        <w:trPr>
          <w:trHeight w:val="380"/>
        </w:trPr>
        <w:tc>
          <w:tcPr>
            <w:tcW w:w="8505" w:type="dxa"/>
            <w:gridSpan w:val="2"/>
            <w:vAlign w:val="center"/>
          </w:tcPr>
          <w:p w14:paraId="261E4FCF" w14:textId="4B41742B" w:rsidR="00E84B19" w:rsidRPr="003E10C4" w:rsidRDefault="00E84B19" w:rsidP="003E10C4">
            <w:pPr>
              <w:spacing w:line="276" w:lineRule="auto"/>
              <w:ind w:left="30" w:hanging="3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 xml:space="preserve">HISTÓRIA DO USUÁRIO </w:t>
            </w:r>
            <w:r w:rsidR="003E10C4"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- PBI</w:t>
            </w:r>
            <w:r w:rsidRPr="003E10C4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Realizar cadastro de usuário</w:t>
            </w:r>
          </w:p>
        </w:tc>
      </w:tr>
      <w:tr w:rsidR="00E84B19" w:rsidRPr="003E10C4" w14:paraId="2C493D82" w14:textId="77777777" w:rsidTr="00591AAA">
        <w:tc>
          <w:tcPr>
            <w:tcW w:w="8505" w:type="dxa"/>
            <w:gridSpan w:val="2"/>
          </w:tcPr>
          <w:p w14:paraId="3A996DEE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COMO </w:t>
            </w:r>
            <w:proofErr w:type="spellStart"/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Kcaller</w:t>
            </w:r>
            <w:proofErr w:type="spellEnd"/>
          </w:p>
          <w:p w14:paraId="2B1B089F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POSS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Realizar cadastro de usuário</w:t>
            </w:r>
          </w:p>
          <w:p w14:paraId="47268857" w14:textId="77777777" w:rsidR="00E84B19" w:rsidRPr="003E10C4" w:rsidRDefault="00E84B19" w:rsidP="003E10C4">
            <w:pPr>
              <w:spacing w:line="276" w:lineRule="auto"/>
              <w:ind w:left="30" w:hanging="30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PARA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Salvar publicações</w:t>
            </w:r>
          </w:p>
        </w:tc>
      </w:tr>
      <w:tr w:rsidR="00E84B19" w:rsidRPr="003E10C4" w14:paraId="296E69A7" w14:textId="77777777" w:rsidTr="00591AAA">
        <w:tc>
          <w:tcPr>
            <w:tcW w:w="1276" w:type="dxa"/>
          </w:tcPr>
          <w:p w14:paraId="10C97E25" w14:textId="77777777" w:rsidR="00E84B19" w:rsidRPr="003E10C4" w:rsidRDefault="00E84B1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1CF903B9" w14:textId="77777777" w:rsidR="00E84B19" w:rsidRPr="003E10C4" w:rsidRDefault="00E84B1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1</w:t>
            </w:r>
          </w:p>
        </w:tc>
        <w:tc>
          <w:tcPr>
            <w:tcW w:w="7229" w:type="dxa"/>
          </w:tcPr>
          <w:p w14:paraId="18107F1D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>DADO QUE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Os dados inseridos pelo usuário na hora do cadastro são válidos;</w:t>
            </w:r>
          </w:p>
          <w:p w14:paraId="4BE94A22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QUAND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Um usuário tenta fazer um cadastro;</w:t>
            </w:r>
          </w:p>
          <w:p w14:paraId="4FCDE8F2" w14:textId="77777777" w:rsidR="00E84B19" w:rsidRPr="003E10C4" w:rsidRDefault="00E84B19" w:rsidP="003E10C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ENTÃ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cadastro é realizado.</w:t>
            </w:r>
          </w:p>
        </w:tc>
      </w:tr>
      <w:tr w:rsidR="00E84B19" w:rsidRPr="003E10C4" w14:paraId="13C6B000" w14:textId="77777777" w:rsidTr="00591AAA">
        <w:tc>
          <w:tcPr>
            <w:tcW w:w="1276" w:type="dxa"/>
          </w:tcPr>
          <w:p w14:paraId="0BD7E810" w14:textId="77777777" w:rsidR="00E84B19" w:rsidRPr="003E10C4" w:rsidRDefault="00E84B1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74EE70B8" w14:textId="77777777" w:rsidR="00E84B19" w:rsidRPr="003E10C4" w:rsidRDefault="00E84B1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2</w:t>
            </w:r>
          </w:p>
        </w:tc>
        <w:tc>
          <w:tcPr>
            <w:tcW w:w="7229" w:type="dxa"/>
          </w:tcPr>
          <w:p w14:paraId="7A674AE9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>DADO QUE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A senha fornecida pelo usuário esteja dentro do padrão de senha forte (A senha deve ter de 6 a 10 caracteres e conter pelo menos um número, uma letra minúscula, uma letra maiúscula e um caractere especial);</w:t>
            </w:r>
          </w:p>
          <w:p w14:paraId="67B1C773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QUAND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Solicitada uma senha forte para o cadastro de usuário;</w:t>
            </w:r>
          </w:p>
          <w:p w14:paraId="2A3D7BE4" w14:textId="77777777" w:rsidR="00E84B19" w:rsidRPr="003E10C4" w:rsidRDefault="00E84B19" w:rsidP="003E10C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ENTÃ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usuário é cadastrado.</w:t>
            </w:r>
          </w:p>
        </w:tc>
      </w:tr>
    </w:tbl>
    <w:p w14:paraId="1459CEB8" w14:textId="2299EF1A" w:rsidR="00E84B19" w:rsidRPr="003E10C4" w:rsidRDefault="00E84B19" w:rsidP="003E10C4">
      <w:pPr>
        <w:spacing w:after="0" w:line="276" w:lineRule="auto"/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84B19" w:rsidRPr="003E10C4" w14:paraId="6D697F71" w14:textId="77777777" w:rsidTr="00591AAA">
        <w:trPr>
          <w:trHeight w:val="380"/>
        </w:trPr>
        <w:tc>
          <w:tcPr>
            <w:tcW w:w="8505" w:type="dxa"/>
            <w:gridSpan w:val="2"/>
            <w:vAlign w:val="center"/>
          </w:tcPr>
          <w:p w14:paraId="545C20F7" w14:textId="421FE0FD" w:rsidR="00E84B19" w:rsidRPr="003E10C4" w:rsidRDefault="00E84B19" w:rsidP="003E10C4">
            <w:pPr>
              <w:spacing w:line="276" w:lineRule="auto"/>
              <w:ind w:left="30" w:hanging="3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HISTÓRIA DO USUÁRIO </w:t>
            </w:r>
            <w:r w:rsidR="003E10C4"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- PBI</w:t>
            </w:r>
            <w:r w:rsidRPr="003E10C4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Pr="003E10C4">
              <w:rPr>
                <w:rFonts w:ascii="Arial" w:hAnsi="Arial" w:cs="Arial"/>
                <w:color w:val="000000"/>
                <w:sz w:val="24"/>
                <w:szCs w:val="24"/>
              </w:rPr>
              <w:t>Realizar login de usuário</w:t>
            </w:r>
          </w:p>
        </w:tc>
      </w:tr>
      <w:tr w:rsidR="00E84B19" w:rsidRPr="003E10C4" w14:paraId="24351A17" w14:textId="77777777" w:rsidTr="00591AAA">
        <w:tc>
          <w:tcPr>
            <w:tcW w:w="8505" w:type="dxa"/>
            <w:gridSpan w:val="2"/>
          </w:tcPr>
          <w:p w14:paraId="034AF87B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COMO </w:t>
            </w:r>
            <w:proofErr w:type="spellStart"/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Kcaller</w:t>
            </w:r>
            <w:proofErr w:type="spellEnd"/>
          </w:p>
          <w:p w14:paraId="6E2B45D8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POSS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Realizar login de usuário</w:t>
            </w:r>
          </w:p>
          <w:p w14:paraId="0D237466" w14:textId="77777777" w:rsidR="00E84B19" w:rsidRPr="003E10C4" w:rsidRDefault="00E84B19" w:rsidP="003E10C4">
            <w:pPr>
              <w:spacing w:line="276" w:lineRule="auto"/>
              <w:ind w:left="30" w:hanging="30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PARA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Salvar publicações</w:t>
            </w:r>
          </w:p>
        </w:tc>
      </w:tr>
      <w:tr w:rsidR="00E84B19" w:rsidRPr="003E10C4" w14:paraId="4D21283E" w14:textId="77777777" w:rsidTr="00591AAA">
        <w:tc>
          <w:tcPr>
            <w:tcW w:w="1276" w:type="dxa"/>
          </w:tcPr>
          <w:p w14:paraId="24369E34" w14:textId="77777777" w:rsidR="00E84B19" w:rsidRPr="003E10C4" w:rsidRDefault="00E84B1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5E5FED0E" w14:textId="77777777" w:rsidR="00E84B19" w:rsidRPr="003E10C4" w:rsidRDefault="00E84B1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1</w:t>
            </w:r>
          </w:p>
        </w:tc>
        <w:tc>
          <w:tcPr>
            <w:tcW w:w="7229" w:type="dxa"/>
          </w:tcPr>
          <w:p w14:paraId="21162CD2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>DADO QUE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O e-mail inserido está cadastrado no banco de dados;</w:t>
            </w:r>
          </w:p>
          <w:p w14:paraId="6AC23BFE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QUAND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usuário insere o e-mail cadastrado para fazer o login;</w:t>
            </w:r>
          </w:p>
          <w:p w14:paraId="388478F5" w14:textId="77777777" w:rsidR="00E84B19" w:rsidRPr="003E10C4" w:rsidRDefault="00E84B19" w:rsidP="003E10C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ENTÃ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login é realizado com sucesso.</w:t>
            </w:r>
          </w:p>
        </w:tc>
      </w:tr>
      <w:tr w:rsidR="00E84B19" w:rsidRPr="003E10C4" w14:paraId="24D463FB" w14:textId="77777777" w:rsidTr="00591AAA">
        <w:tc>
          <w:tcPr>
            <w:tcW w:w="1276" w:type="dxa"/>
          </w:tcPr>
          <w:p w14:paraId="0C11B92E" w14:textId="77777777" w:rsidR="00E84B19" w:rsidRPr="003E10C4" w:rsidRDefault="00E84B1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1EF9C758" w14:textId="77777777" w:rsidR="00E84B19" w:rsidRPr="003E10C4" w:rsidRDefault="00E84B1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2</w:t>
            </w:r>
          </w:p>
        </w:tc>
        <w:tc>
          <w:tcPr>
            <w:tcW w:w="7229" w:type="dxa"/>
          </w:tcPr>
          <w:p w14:paraId="6F614632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>DADO QUE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A senha inserida não confere com o e-mail de entrada inserido;</w:t>
            </w:r>
          </w:p>
          <w:p w14:paraId="01CED418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QUAND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O usuário tenta se </w:t>
            </w:r>
            <w:proofErr w:type="spellStart"/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logar</w:t>
            </w:r>
            <w:proofErr w:type="spellEnd"/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;</w:t>
            </w:r>
          </w:p>
          <w:p w14:paraId="76AB4DCB" w14:textId="77777777" w:rsidR="00E84B19" w:rsidRPr="003E10C4" w:rsidRDefault="00E84B19" w:rsidP="003E10C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ENTÃ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login não é realizado com sucesso.</w:t>
            </w:r>
          </w:p>
        </w:tc>
      </w:tr>
    </w:tbl>
    <w:p w14:paraId="35158503" w14:textId="0180E217" w:rsidR="003E10C4" w:rsidRDefault="003E10C4" w:rsidP="003E10C4">
      <w:pPr>
        <w:spacing w:after="0" w:line="276" w:lineRule="auto"/>
        <w:rPr>
          <w:rFonts w:ascii="Arial" w:hAnsi="Arial" w:cs="Arial"/>
          <w:b/>
          <w:bCs/>
          <w:sz w:val="24"/>
          <w:szCs w:val="24"/>
        </w:rPr>
      </w:pPr>
    </w:p>
    <w:p w14:paraId="486E4B38" w14:textId="77777777" w:rsidR="003E10C4" w:rsidRDefault="003E10C4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3E4BEAF1" w14:textId="77777777" w:rsidR="00E84B19" w:rsidRPr="003E10C4" w:rsidRDefault="00E84B19" w:rsidP="003E10C4">
      <w:pPr>
        <w:spacing w:after="0" w:line="276" w:lineRule="auto"/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84B19" w:rsidRPr="003E10C4" w14:paraId="329799D3" w14:textId="77777777" w:rsidTr="00591AAA">
        <w:trPr>
          <w:trHeight w:val="380"/>
        </w:trPr>
        <w:tc>
          <w:tcPr>
            <w:tcW w:w="8505" w:type="dxa"/>
            <w:gridSpan w:val="2"/>
            <w:vAlign w:val="center"/>
          </w:tcPr>
          <w:p w14:paraId="159C91F1" w14:textId="19DF03D2" w:rsidR="00E84B19" w:rsidRPr="003E10C4" w:rsidRDefault="00E84B19" w:rsidP="003E10C4">
            <w:pPr>
              <w:spacing w:line="276" w:lineRule="auto"/>
              <w:ind w:left="30" w:hanging="3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HISTÓRIA DO USUÁRIO </w:t>
            </w:r>
            <w:r w:rsidR="003E10C4"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- PBI</w:t>
            </w:r>
            <w:r w:rsidRPr="003E10C4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Pr="003E10C4">
              <w:rPr>
                <w:rFonts w:ascii="Arial" w:hAnsi="Arial" w:cs="Arial"/>
                <w:color w:val="000000"/>
                <w:sz w:val="24"/>
                <w:szCs w:val="24"/>
              </w:rPr>
              <w:t>Realizar login de administrador</w:t>
            </w:r>
          </w:p>
        </w:tc>
      </w:tr>
      <w:tr w:rsidR="00E84B19" w:rsidRPr="003E10C4" w14:paraId="692F214F" w14:textId="77777777" w:rsidTr="00591AAA">
        <w:tc>
          <w:tcPr>
            <w:tcW w:w="8505" w:type="dxa"/>
            <w:gridSpan w:val="2"/>
          </w:tcPr>
          <w:p w14:paraId="7CF5143B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COM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Administrador</w:t>
            </w:r>
          </w:p>
          <w:p w14:paraId="611620CE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POSS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Realizar login de administrador</w:t>
            </w:r>
          </w:p>
          <w:p w14:paraId="28F564F7" w14:textId="77777777" w:rsidR="00E84B19" w:rsidRPr="003E10C4" w:rsidRDefault="00E84B19" w:rsidP="003E10C4">
            <w:pPr>
              <w:spacing w:line="276" w:lineRule="auto"/>
              <w:ind w:left="30" w:hanging="30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PARA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Garantir a veracidade do nutricionista</w:t>
            </w:r>
          </w:p>
        </w:tc>
      </w:tr>
      <w:tr w:rsidR="00E84B19" w:rsidRPr="003E10C4" w14:paraId="0DF89DFD" w14:textId="77777777" w:rsidTr="00591AAA">
        <w:tc>
          <w:tcPr>
            <w:tcW w:w="1276" w:type="dxa"/>
          </w:tcPr>
          <w:p w14:paraId="501DBBC6" w14:textId="77777777" w:rsidR="00E84B19" w:rsidRPr="003E10C4" w:rsidRDefault="00E84B1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1FB9803C" w14:textId="77777777" w:rsidR="00E84B19" w:rsidRPr="003E10C4" w:rsidRDefault="00E84B1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1</w:t>
            </w:r>
          </w:p>
        </w:tc>
        <w:tc>
          <w:tcPr>
            <w:tcW w:w="7229" w:type="dxa"/>
          </w:tcPr>
          <w:p w14:paraId="2A794774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>DADO QUE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O administrador inseriu a senha correta correspondente ao seu e-mail;</w:t>
            </w:r>
          </w:p>
          <w:p w14:paraId="09B6F5D3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QUAND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administrador insere os dados para fazer o login;</w:t>
            </w:r>
          </w:p>
          <w:p w14:paraId="4B015A79" w14:textId="77777777" w:rsidR="00E84B19" w:rsidRPr="003E10C4" w:rsidRDefault="00E84B19" w:rsidP="003E10C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ENTÃ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login é realizado com sucesso.</w:t>
            </w:r>
          </w:p>
        </w:tc>
      </w:tr>
      <w:tr w:rsidR="00E84B19" w:rsidRPr="003E10C4" w14:paraId="7F336093" w14:textId="77777777" w:rsidTr="00591AAA">
        <w:tc>
          <w:tcPr>
            <w:tcW w:w="1276" w:type="dxa"/>
          </w:tcPr>
          <w:p w14:paraId="15D1B812" w14:textId="77777777" w:rsidR="00E84B19" w:rsidRPr="003E10C4" w:rsidRDefault="00E84B1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298F571E" w14:textId="77777777" w:rsidR="00E84B19" w:rsidRPr="003E10C4" w:rsidRDefault="00E84B1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2</w:t>
            </w:r>
          </w:p>
        </w:tc>
        <w:tc>
          <w:tcPr>
            <w:tcW w:w="7229" w:type="dxa"/>
          </w:tcPr>
          <w:p w14:paraId="7B0DE5CC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>DADO QUE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O e-mail inserido não está cadastrado como administrador;</w:t>
            </w:r>
          </w:p>
          <w:p w14:paraId="5F35C363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QUAND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O administrador tenta se </w:t>
            </w:r>
            <w:proofErr w:type="spellStart"/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logar</w:t>
            </w:r>
            <w:proofErr w:type="spellEnd"/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;</w:t>
            </w:r>
          </w:p>
          <w:p w14:paraId="2C95859B" w14:textId="77777777" w:rsidR="00E84B19" w:rsidRPr="003E10C4" w:rsidRDefault="00E84B19" w:rsidP="003E10C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ENTÃ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login não é realizado com sucesso.</w:t>
            </w:r>
          </w:p>
        </w:tc>
      </w:tr>
    </w:tbl>
    <w:p w14:paraId="541DA3C7" w14:textId="3A0C36AC" w:rsidR="00E84B19" w:rsidRPr="003E10C4" w:rsidRDefault="00E84B19" w:rsidP="003E10C4">
      <w:pPr>
        <w:spacing w:after="0" w:line="276" w:lineRule="auto"/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84B19" w:rsidRPr="003E10C4" w14:paraId="57ADECEC" w14:textId="77777777" w:rsidTr="00591AAA">
        <w:trPr>
          <w:trHeight w:val="380"/>
        </w:trPr>
        <w:tc>
          <w:tcPr>
            <w:tcW w:w="8505" w:type="dxa"/>
            <w:gridSpan w:val="2"/>
            <w:vAlign w:val="center"/>
          </w:tcPr>
          <w:p w14:paraId="1020DC3E" w14:textId="3BF09EFA" w:rsidR="00E84B19" w:rsidRPr="003E10C4" w:rsidRDefault="00E84B19" w:rsidP="003E10C4">
            <w:pPr>
              <w:spacing w:line="276" w:lineRule="auto"/>
              <w:ind w:left="30" w:hanging="3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HISTÓRIA DO USUÁRIO </w:t>
            </w:r>
            <w:r w:rsidR="003E10C4"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6</w:t>
            </w: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- PBI</w:t>
            </w:r>
            <w:r w:rsidRPr="003E10C4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Pr="003E10C4">
              <w:rPr>
                <w:rFonts w:ascii="Arial" w:hAnsi="Arial" w:cs="Arial"/>
                <w:color w:val="000000"/>
                <w:sz w:val="24"/>
                <w:szCs w:val="24"/>
              </w:rPr>
              <w:t>Avaliar Cadastro de Nutricionista</w:t>
            </w:r>
          </w:p>
        </w:tc>
      </w:tr>
      <w:tr w:rsidR="00E84B19" w:rsidRPr="003E10C4" w14:paraId="70F72829" w14:textId="77777777" w:rsidTr="00591AAA">
        <w:tc>
          <w:tcPr>
            <w:tcW w:w="8505" w:type="dxa"/>
            <w:gridSpan w:val="2"/>
          </w:tcPr>
          <w:p w14:paraId="4666EEA1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COM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Administrador</w:t>
            </w:r>
          </w:p>
          <w:p w14:paraId="75DD689B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POSS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Avaliar Cadastro de Nutricionista</w:t>
            </w:r>
          </w:p>
          <w:p w14:paraId="4A030582" w14:textId="77777777" w:rsidR="00E84B19" w:rsidRPr="003E10C4" w:rsidRDefault="00E84B19" w:rsidP="003E10C4">
            <w:pPr>
              <w:spacing w:line="276" w:lineRule="auto"/>
              <w:ind w:left="30" w:hanging="30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PARA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Ter o perfil verificado</w:t>
            </w:r>
          </w:p>
        </w:tc>
      </w:tr>
      <w:tr w:rsidR="00E84B19" w:rsidRPr="003E10C4" w14:paraId="593F42F8" w14:textId="77777777" w:rsidTr="00591AAA">
        <w:tc>
          <w:tcPr>
            <w:tcW w:w="1276" w:type="dxa"/>
          </w:tcPr>
          <w:p w14:paraId="54CCA83A" w14:textId="77777777" w:rsidR="00E84B19" w:rsidRPr="003E10C4" w:rsidRDefault="00E84B1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4A5E924F" w14:textId="77777777" w:rsidR="00E84B19" w:rsidRPr="003E10C4" w:rsidRDefault="00E84B1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1</w:t>
            </w:r>
          </w:p>
        </w:tc>
        <w:tc>
          <w:tcPr>
            <w:tcW w:w="7229" w:type="dxa"/>
          </w:tcPr>
          <w:p w14:paraId="291FC75A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>DADO QUE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O CRN fornecido pelo nutricionista é válido;</w:t>
            </w:r>
          </w:p>
          <w:p w14:paraId="432F9BB1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QUAND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administrador realiza a verificação do CRN do nutricionista;</w:t>
            </w:r>
          </w:p>
          <w:p w14:paraId="1474A088" w14:textId="77777777" w:rsidR="00E84B19" w:rsidRPr="003E10C4" w:rsidRDefault="00E84B19" w:rsidP="003E10C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ENTÃ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A solicitação de verificação do CRN é aceita.</w:t>
            </w:r>
          </w:p>
        </w:tc>
      </w:tr>
      <w:tr w:rsidR="00E84B19" w:rsidRPr="003E10C4" w14:paraId="2430A973" w14:textId="77777777" w:rsidTr="00591AAA">
        <w:tc>
          <w:tcPr>
            <w:tcW w:w="1276" w:type="dxa"/>
          </w:tcPr>
          <w:p w14:paraId="6AF8FB75" w14:textId="77777777" w:rsidR="00E84B19" w:rsidRPr="003E10C4" w:rsidRDefault="00E84B1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6CD3AFC3" w14:textId="77777777" w:rsidR="00E84B19" w:rsidRPr="003E10C4" w:rsidRDefault="00E84B1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2</w:t>
            </w:r>
          </w:p>
        </w:tc>
        <w:tc>
          <w:tcPr>
            <w:tcW w:w="7229" w:type="dxa"/>
          </w:tcPr>
          <w:p w14:paraId="100ABA36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>DADO QUE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O CRN informado não pertence a nenhum nutricionista registrado no banco de dados;</w:t>
            </w:r>
          </w:p>
          <w:p w14:paraId="06967287" w14:textId="77777777" w:rsidR="00E84B19" w:rsidRPr="003E10C4" w:rsidRDefault="00E84B19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QUAND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administrador nega a verificação do CRN do nutricionista;</w:t>
            </w:r>
          </w:p>
          <w:p w14:paraId="54B44E67" w14:textId="77777777" w:rsidR="00E84B19" w:rsidRPr="003E10C4" w:rsidRDefault="00E84B19" w:rsidP="003E10C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ENTÃ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A solicitação de verificação do CRN não é aceita.</w:t>
            </w:r>
          </w:p>
        </w:tc>
      </w:tr>
    </w:tbl>
    <w:p w14:paraId="2609ACDB" w14:textId="45D77C5B" w:rsidR="00E84B19" w:rsidRPr="003E10C4" w:rsidRDefault="00E84B19" w:rsidP="003E10C4">
      <w:pPr>
        <w:spacing w:line="276" w:lineRule="auto"/>
        <w:rPr>
          <w:rFonts w:ascii="Arial" w:hAnsi="Arial" w:cs="Arial"/>
          <w:sz w:val="24"/>
          <w:szCs w:val="24"/>
        </w:rPr>
      </w:pPr>
      <w:r w:rsidRPr="003E10C4">
        <w:rPr>
          <w:rFonts w:ascii="Arial" w:hAnsi="Arial" w:cs="Arial"/>
          <w:sz w:val="24"/>
          <w:szCs w:val="24"/>
        </w:rPr>
        <w:br w:type="page"/>
      </w:r>
    </w:p>
    <w:p w14:paraId="57F8DF32" w14:textId="4E50E34E" w:rsidR="007928C7" w:rsidRPr="00554DD7" w:rsidRDefault="00554DD7" w:rsidP="00554DD7">
      <w:pPr>
        <w:numPr>
          <w:ilvl w:val="1"/>
          <w:numId w:val="24"/>
        </w:numPr>
        <w:spacing w:after="0" w:line="360" w:lineRule="auto"/>
        <w:rPr>
          <w:rFonts w:ascii="Arial" w:hAnsi="Arial" w:cs="Arial"/>
          <w:b/>
          <w:bCs/>
        </w:rPr>
      </w:pPr>
      <w:r w:rsidRPr="00554DD7">
        <w:rPr>
          <w:rFonts w:ascii="Arial" w:hAnsi="Arial" w:cs="Arial"/>
          <w:b/>
          <w:bCs/>
        </w:rPr>
        <w:lastRenderedPageBreak/>
        <w:t>Sprint 2</w:t>
      </w:r>
    </w:p>
    <w:p w14:paraId="56D3032C" w14:textId="73C2178A" w:rsidR="00554DD7" w:rsidRPr="003E10C4" w:rsidRDefault="00554DD7" w:rsidP="00554DD7">
      <w:pPr>
        <w:pStyle w:val="CorpodeTexto"/>
        <w:numPr>
          <w:ilvl w:val="2"/>
          <w:numId w:val="24"/>
        </w:numPr>
        <w:tabs>
          <w:tab w:val="left" w:pos="1263"/>
        </w:tabs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2D4105">
        <w:rPr>
          <w:rFonts w:ascii="Arial" w:hAnsi="Arial" w:cs="Arial"/>
          <w:b/>
          <w:bCs/>
          <w:sz w:val="24"/>
          <w:szCs w:val="24"/>
        </w:rPr>
        <w:t>Nutricionista - Publicar dicas de Alimentação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54DD7" w:rsidRPr="003E10C4" w14:paraId="20817432" w14:textId="77777777" w:rsidTr="00591AAA">
        <w:trPr>
          <w:trHeight w:val="380"/>
        </w:trPr>
        <w:tc>
          <w:tcPr>
            <w:tcW w:w="8505" w:type="dxa"/>
            <w:gridSpan w:val="2"/>
            <w:vAlign w:val="center"/>
          </w:tcPr>
          <w:p w14:paraId="67220E0A" w14:textId="0B7A7C16" w:rsidR="00554DD7" w:rsidRPr="003E10C4" w:rsidRDefault="00554DD7" w:rsidP="003E10C4">
            <w:pPr>
              <w:spacing w:line="276" w:lineRule="auto"/>
              <w:ind w:left="30" w:hanging="3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HISTÓRIA DO USUÁRIO </w:t>
            </w:r>
            <w:r w:rsidR="003E10C4"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- PBI</w:t>
            </w:r>
            <w:r w:rsidRPr="003E10C4">
              <w:rPr>
                <w:rFonts w:ascii="Arial" w:hAnsi="Arial" w:cs="Arial"/>
                <w:sz w:val="24"/>
                <w:szCs w:val="24"/>
              </w:rPr>
              <w:t>: Selecionar ferramenta de criação de post</w:t>
            </w:r>
          </w:p>
        </w:tc>
      </w:tr>
      <w:tr w:rsidR="00554DD7" w:rsidRPr="003E10C4" w14:paraId="165C76FE" w14:textId="77777777" w:rsidTr="00591AAA">
        <w:tc>
          <w:tcPr>
            <w:tcW w:w="8505" w:type="dxa"/>
            <w:gridSpan w:val="2"/>
          </w:tcPr>
          <w:p w14:paraId="165DEAB8" w14:textId="77777777" w:rsidR="00554DD7" w:rsidRPr="003E10C4" w:rsidRDefault="00554DD7" w:rsidP="003E10C4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3E10C4">
              <w:rPr>
                <w:rFonts w:ascii="Arial" w:hAnsi="Arial" w:cs="Arial"/>
                <w:b/>
                <w:bCs/>
                <w:color w:val="000000"/>
              </w:rPr>
              <w:t xml:space="preserve">COMO </w:t>
            </w:r>
            <w:r w:rsidRPr="003E10C4">
              <w:rPr>
                <w:rFonts w:ascii="Arial" w:hAnsi="Arial" w:cs="Arial"/>
                <w:color w:val="000000"/>
              </w:rPr>
              <w:t>Nutricionista </w:t>
            </w:r>
          </w:p>
          <w:p w14:paraId="2C026325" w14:textId="77777777" w:rsidR="00554DD7" w:rsidRPr="003E10C4" w:rsidRDefault="00554DD7" w:rsidP="003E10C4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3E10C4">
              <w:rPr>
                <w:rFonts w:ascii="Arial" w:hAnsi="Arial" w:cs="Arial"/>
                <w:b/>
                <w:bCs/>
                <w:color w:val="000000"/>
              </w:rPr>
              <w:t xml:space="preserve">POSSO </w:t>
            </w:r>
            <w:r w:rsidRPr="003E10C4">
              <w:rPr>
                <w:rFonts w:ascii="Arial" w:hAnsi="Arial" w:cs="Arial"/>
                <w:color w:val="000000"/>
              </w:rPr>
              <w:t>Selecionar ferramenta de criação de post</w:t>
            </w:r>
          </w:p>
          <w:p w14:paraId="21535E7C" w14:textId="13C46783" w:rsidR="00554DD7" w:rsidRPr="003E10C4" w:rsidRDefault="00554DD7" w:rsidP="003E10C4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3E10C4">
              <w:rPr>
                <w:rFonts w:ascii="Arial" w:hAnsi="Arial" w:cs="Arial"/>
                <w:b/>
                <w:bCs/>
                <w:color w:val="000000"/>
              </w:rPr>
              <w:t xml:space="preserve">PARA </w:t>
            </w:r>
            <w:r w:rsidRPr="003E10C4">
              <w:rPr>
                <w:rFonts w:ascii="Arial" w:hAnsi="Arial" w:cs="Arial"/>
                <w:color w:val="000000"/>
              </w:rPr>
              <w:t>Publicar informações corretas</w:t>
            </w:r>
          </w:p>
        </w:tc>
      </w:tr>
      <w:tr w:rsidR="00554DD7" w:rsidRPr="003E10C4" w14:paraId="23074489" w14:textId="77777777" w:rsidTr="00591AAA">
        <w:tc>
          <w:tcPr>
            <w:tcW w:w="1276" w:type="dxa"/>
          </w:tcPr>
          <w:p w14:paraId="744DADBC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630EFFBA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1</w:t>
            </w:r>
          </w:p>
        </w:tc>
        <w:tc>
          <w:tcPr>
            <w:tcW w:w="7229" w:type="dxa"/>
          </w:tcPr>
          <w:p w14:paraId="4997774A" w14:textId="77777777" w:rsidR="00554DD7" w:rsidRPr="00554DD7" w:rsidRDefault="00554DD7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554DD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>DADO QUE</w:t>
            </w:r>
            <w:r w:rsidRPr="00554DD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O nutricionista está logado na sua conta;</w:t>
            </w:r>
          </w:p>
          <w:p w14:paraId="52C834F0" w14:textId="77777777" w:rsidR="00554DD7" w:rsidRPr="00554DD7" w:rsidRDefault="00554DD7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554DD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QUANDO </w:t>
            </w:r>
            <w:r w:rsidRPr="00554DD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nutricionista clica no botão de ‘Criar Publicação’;</w:t>
            </w:r>
          </w:p>
          <w:p w14:paraId="51757B47" w14:textId="456A22C3" w:rsidR="00554DD7" w:rsidRPr="003E10C4" w:rsidRDefault="00554DD7" w:rsidP="003E10C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ENTÃ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nutricionista pode começar a fazer uma publicação verificada como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Nutricionista.</w:t>
            </w:r>
          </w:p>
        </w:tc>
      </w:tr>
      <w:tr w:rsidR="00554DD7" w:rsidRPr="003E10C4" w14:paraId="73D14BAA" w14:textId="77777777" w:rsidTr="00591AAA">
        <w:tc>
          <w:tcPr>
            <w:tcW w:w="1276" w:type="dxa"/>
          </w:tcPr>
          <w:p w14:paraId="68DD0B44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03062532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2</w:t>
            </w:r>
          </w:p>
        </w:tc>
        <w:tc>
          <w:tcPr>
            <w:tcW w:w="7229" w:type="dxa"/>
          </w:tcPr>
          <w:p w14:paraId="5B451AF1" w14:textId="77777777" w:rsidR="00554DD7" w:rsidRPr="003E10C4" w:rsidRDefault="00554DD7" w:rsidP="003E10C4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3E10C4">
              <w:rPr>
                <w:rFonts w:ascii="Arial" w:hAnsi="Arial" w:cs="Arial"/>
                <w:b/>
                <w:bCs/>
                <w:color w:val="000000"/>
              </w:rPr>
              <w:t>DADO QUE</w:t>
            </w:r>
            <w:r w:rsidRPr="003E10C4">
              <w:rPr>
                <w:rFonts w:ascii="Arial" w:hAnsi="Arial" w:cs="Arial"/>
                <w:color w:val="000000"/>
              </w:rPr>
              <w:t xml:space="preserve"> O perfil do nutricionista não foi verificado;</w:t>
            </w:r>
          </w:p>
          <w:p w14:paraId="052779BA" w14:textId="77777777" w:rsidR="00554DD7" w:rsidRPr="003E10C4" w:rsidRDefault="00554DD7" w:rsidP="003E10C4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3E10C4">
              <w:rPr>
                <w:rFonts w:ascii="Arial" w:hAnsi="Arial" w:cs="Arial"/>
                <w:b/>
                <w:bCs/>
                <w:color w:val="000000"/>
              </w:rPr>
              <w:t xml:space="preserve">QUANDO </w:t>
            </w:r>
            <w:r w:rsidRPr="003E10C4">
              <w:rPr>
                <w:rFonts w:ascii="Arial" w:hAnsi="Arial" w:cs="Arial"/>
                <w:color w:val="000000"/>
              </w:rPr>
              <w:t>O nutricionista tenta fazer uma publicação;</w:t>
            </w:r>
          </w:p>
          <w:p w14:paraId="567596CE" w14:textId="77777777" w:rsidR="00554DD7" w:rsidRPr="003E10C4" w:rsidRDefault="00554DD7" w:rsidP="003E10C4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3E10C4">
              <w:rPr>
                <w:rFonts w:ascii="Arial" w:hAnsi="Arial" w:cs="Arial"/>
                <w:b/>
                <w:bCs/>
                <w:color w:val="000000"/>
              </w:rPr>
              <w:t xml:space="preserve">ENTÃO </w:t>
            </w:r>
            <w:r w:rsidRPr="003E10C4">
              <w:rPr>
                <w:rFonts w:ascii="Arial" w:hAnsi="Arial" w:cs="Arial"/>
                <w:color w:val="000000"/>
              </w:rPr>
              <w:t>A publicação não terá selo de verificado.</w:t>
            </w:r>
          </w:p>
          <w:p w14:paraId="1DCD9B73" w14:textId="77777777" w:rsidR="00554DD7" w:rsidRPr="003E10C4" w:rsidRDefault="00554DD7" w:rsidP="003E10C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82D9E2D" w14:textId="5A059A44" w:rsidR="00554DD7" w:rsidRPr="003E10C4" w:rsidRDefault="00554DD7" w:rsidP="003E10C4">
      <w:pPr>
        <w:spacing w:after="0" w:line="276" w:lineRule="auto"/>
        <w:rPr>
          <w:rFonts w:ascii="Arial" w:hAnsi="Arial" w:cs="Arial"/>
          <w:sz w:val="24"/>
          <w:szCs w:val="24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54DD7" w:rsidRPr="003E10C4" w14:paraId="63156CA9" w14:textId="77777777" w:rsidTr="00591AAA">
        <w:trPr>
          <w:trHeight w:val="380"/>
        </w:trPr>
        <w:tc>
          <w:tcPr>
            <w:tcW w:w="8505" w:type="dxa"/>
            <w:gridSpan w:val="2"/>
            <w:vAlign w:val="center"/>
          </w:tcPr>
          <w:p w14:paraId="71A50749" w14:textId="5C92EFB9" w:rsidR="00554DD7" w:rsidRPr="003E10C4" w:rsidRDefault="00554DD7" w:rsidP="003E10C4">
            <w:pPr>
              <w:spacing w:line="276" w:lineRule="auto"/>
              <w:ind w:left="30" w:hanging="3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HISTÓRIA DO USUÁRIO </w:t>
            </w:r>
            <w:r w:rsidR="003E10C4"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- PBI</w:t>
            </w:r>
            <w:r w:rsidRPr="003E10C4">
              <w:rPr>
                <w:rFonts w:ascii="Arial" w:hAnsi="Arial" w:cs="Arial"/>
                <w:sz w:val="24"/>
                <w:szCs w:val="24"/>
              </w:rPr>
              <w:t xml:space="preserve">: Inserir informações da </w:t>
            </w:r>
            <w:r w:rsidR="003E10C4" w:rsidRPr="003E10C4">
              <w:rPr>
                <w:rFonts w:ascii="Arial" w:hAnsi="Arial" w:cs="Arial"/>
                <w:sz w:val="24"/>
                <w:szCs w:val="24"/>
              </w:rPr>
              <w:t>publicação</w:t>
            </w:r>
          </w:p>
        </w:tc>
      </w:tr>
      <w:tr w:rsidR="00554DD7" w:rsidRPr="003E10C4" w14:paraId="54CDE1D8" w14:textId="77777777" w:rsidTr="00591AAA">
        <w:tc>
          <w:tcPr>
            <w:tcW w:w="8505" w:type="dxa"/>
            <w:gridSpan w:val="2"/>
          </w:tcPr>
          <w:p w14:paraId="61B9FDCD" w14:textId="77777777" w:rsidR="00554DD7" w:rsidRPr="00554DD7" w:rsidRDefault="00554DD7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554DD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COMO </w:t>
            </w:r>
            <w:r w:rsidRPr="00554DD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Nutricionista </w:t>
            </w:r>
          </w:p>
          <w:p w14:paraId="374A98D6" w14:textId="77777777" w:rsidR="00554DD7" w:rsidRPr="00554DD7" w:rsidRDefault="00554DD7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554DD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POSSO </w:t>
            </w:r>
            <w:r w:rsidRPr="00554DD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Inserir informações da publicação </w:t>
            </w:r>
          </w:p>
          <w:p w14:paraId="47F67406" w14:textId="43D60AC8" w:rsidR="00554DD7" w:rsidRPr="003E10C4" w:rsidRDefault="00554DD7" w:rsidP="003E10C4">
            <w:pPr>
              <w:spacing w:line="276" w:lineRule="auto"/>
              <w:ind w:left="30" w:hanging="30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PARA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Reunir informações</w:t>
            </w:r>
          </w:p>
        </w:tc>
      </w:tr>
      <w:tr w:rsidR="00554DD7" w:rsidRPr="003E10C4" w14:paraId="6E111414" w14:textId="77777777" w:rsidTr="00591AAA">
        <w:tc>
          <w:tcPr>
            <w:tcW w:w="1276" w:type="dxa"/>
          </w:tcPr>
          <w:p w14:paraId="795E093C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279546F9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1</w:t>
            </w:r>
          </w:p>
        </w:tc>
        <w:tc>
          <w:tcPr>
            <w:tcW w:w="7229" w:type="dxa"/>
          </w:tcPr>
          <w:p w14:paraId="30D6A6BE" w14:textId="77777777" w:rsidR="00554DD7" w:rsidRPr="00554DD7" w:rsidRDefault="00554DD7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554DD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>DADO QUE</w:t>
            </w:r>
            <w:r w:rsidRPr="00554DD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O nutricionista preencheu os campos obrigatórios da publicação;</w:t>
            </w:r>
          </w:p>
          <w:p w14:paraId="35C79F11" w14:textId="77777777" w:rsidR="00554DD7" w:rsidRPr="00554DD7" w:rsidRDefault="00554DD7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554DD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QUANDO </w:t>
            </w:r>
            <w:r w:rsidRPr="00554DD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nutricionista acessou a página de Criar Publicação;</w:t>
            </w:r>
          </w:p>
          <w:p w14:paraId="24D081D2" w14:textId="462E1310" w:rsidR="00554DD7" w:rsidRPr="003E10C4" w:rsidRDefault="00554DD7" w:rsidP="003E10C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ENTÃ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nutricionista pode publicar a postagem.</w:t>
            </w:r>
          </w:p>
        </w:tc>
      </w:tr>
      <w:tr w:rsidR="00554DD7" w:rsidRPr="003E10C4" w14:paraId="0868C553" w14:textId="77777777" w:rsidTr="00591AAA">
        <w:tc>
          <w:tcPr>
            <w:tcW w:w="1276" w:type="dxa"/>
          </w:tcPr>
          <w:p w14:paraId="203C2559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3E719854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2</w:t>
            </w:r>
          </w:p>
        </w:tc>
        <w:tc>
          <w:tcPr>
            <w:tcW w:w="7229" w:type="dxa"/>
          </w:tcPr>
          <w:p w14:paraId="54F7217B" w14:textId="77777777" w:rsidR="00554DD7" w:rsidRPr="00554DD7" w:rsidRDefault="00554DD7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554DD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>DADO QUE</w:t>
            </w:r>
            <w:r w:rsidRPr="00554DD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O nutricionista não preencheu um dos campos obrigatórios da publicação;</w:t>
            </w:r>
          </w:p>
          <w:p w14:paraId="27CC4E71" w14:textId="77777777" w:rsidR="00554DD7" w:rsidRPr="00554DD7" w:rsidRDefault="00554DD7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554DD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QUANDO </w:t>
            </w:r>
            <w:r w:rsidRPr="00554DD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nutricionista estava preenchendo os campos;</w:t>
            </w:r>
          </w:p>
          <w:p w14:paraId="26EDB5EB" w14:textId="63EA07F6" w:rsidR="00554DD7" w:rsidRPr="003E10C4" w:rsidRDefault="00554DD7" w:rsidP="003E10C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ENTÃ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nutricionista recebe um aviso para preencher todos os campos obrigatórios.</w:t>
            </w:r>
          </w:p>
        </w:tc>
      </w:tr>
    </w:tbl>
    <w:p w14:paraId="091A1378" w14:textId="4285A165" w:rsidR="003E10C4" w:rsidRPr="003E10C4" w:rsidRDefault="003E10C4" w:rsidP="003E10C4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1B8D8260" w14:textId="77777777" w:rsidR="003E10C4" w:rsidRPr="003E10C4" w:rsidRDefault="003E10C4" w:rsidP="003E10C4">
      <w:pPr>
        <w:spacing w:line="276" w:lineRule="auto"/>
        <w:rPr>
          <w:rFonts w:ascii="Arial" w:hAnsi="Arial" w:cs="Arial"/>
          <w:sz w:val="24"/>
          <w:szCs w:val="24"/>
        </w:rPr>
      </w:pPr>
      <w:r w:rsidRPr="003E10C4">
        <w:rPr>
          <w:rFonts w:ascii="Arial" w:hAnsi="Arial" w:cs="Arial"/>
          <w:sz w:val="24"/>
          <w:szCs w:val="24"/>
        </w:rPr>
        <w:br w:type="page"/>
      </w:r>
    </w:p>
    <w:p w14:paraId="26DB34CF" w14:textId="77777777" w:rsidR="00554DD7" w:rsidRPr="003E10C4" w:rsidRDefault="00554DD7" w:rsidP="003E10C4">
      <w:pPr>
        <w:spacing w:after="0" w:line="276" w:lineRule="auto"/>
        <w:rPr>
          <w:rFonts w:ascii="Arial" w:hAnsi="Arial" w:cs="Arial"/>
          <w:sz w:val="24"/>
          <w:szCs w:val="24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54DD7" w:rsidRPr="003E10C4" w14:paraId="6EFEA7A1" w14:textId="77777777" w:rsidTr="00591AAA">
        <w:trPr>
          <w:trHeight w:val="380"/>
        </w:trPr>
        <w:tc>
          <w:tcPr>
            <w:tcW w:w="8505" w:type="dxa"/>
            <w:gridSpan w:val="2"/>
            <w:vAlign w:val="center"/>
          </w:tcPr>
          <w:p w14:paraId="2396E5E8" w14:textId="7D935C4E" w:rsidR="00554DD7" w:rsidRPr="003E10C4" w:rsidRDefault="00554DD7" w:rsidP="003E10C4">
            <w:pPr>
              <w:spacing w:line="276" w:lineRule="auto"/>
              <w:ind w:left="30" w:hanging="3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HISTÓRIA DO USUÁRIO </w:t>
            </w:r>
            <w:r w:rsidR="003E10C4"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- PBI</w:t>
            </w:r>
            <w:r w:rsidRPr="003E10C4">
              <w:rPr>
                <w:rFonts w:ascii="Arial" w:hAnsi="Arial" w:cs="Arial"/>
                <w:sz w:val="24"/>
                <w:szCs w:val="24"/>
              </w:rPr>
              <w:t>: Compartilhar a publicação no perfil</w:t>
            </w:r>
          </w:p>
        </w:tc>
      </w:tr>
      <w:tr w:rsidR="00554DD7" w:rsidRPr="003E10C4" w14:paraId="3AFC12E9" w14:textId="77777777" w:rsidTr="00591AAA">
        <w:tc>
          <w:tcPr>
            <w:tcW w:w="8505" w:type="dxa"/>
            <w:gridSpan w:val="2"/>
          </w:tcPr>
          <w:p w14:paraId="2C41B26A" w14:textId="77777777" w:rsidR="003E10C4" w:rsidRPr="003E10C4" w:rsidRDefault="003E10C4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COM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Nutricionista </w:t>
            </w:r>
          </w:p>
          <w:p w14:paraId="6F665B8E" w14:textId="77777777" w:rsidR="003E10C4" w:rsidRPr="003E10C4" w:rsidRDefault="003E10C4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POSS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Compartilhar a publicação no perfil</w:t>
            </w:r>
          </w:p>
          <w:p w14:paraId="3A71CE17" w14:textId="44D348A0" w:rsidR="00554DD7" w:rsidRPr="003E10C4" w:rsidRDefault="003E10C4" w:rsidP="003E10C4">
            <w:pPr>
              <w:spacing w:line="276" w:lineRule="auto"/>
              <w:ind w:left="30" w:hanging="30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PARA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Publicar informações corretas</w:t>
            </w:r>
          </w:p>
        </w:tc>
      </w:tr>
      <w:tr w:rsidR="00554DD7" w:rsidRPr="003E10C4" w14:paraId="0105981E" w14:textId="77777777" w:rsidTr="00591AAA">
        <w:tc>
          <w:tcPr>
            <w:tcW w:w="1276" w:type="dxa"/>
          </w:tcPr>
          <w:p w14:paraId="736E4437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683BEE6F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1</w:t>
            </w:r>
          </w:p>
        </w:tc>
        <w:tc>
          <w:tcPr>
            <w:tcW w:w="7229" w:type="dxa"/>
          </w:tcPr>
          <w:p w14:paraId="521EBDF9" w14:textId="77777777" w:rsidR="003E10C4" w:rsidRPr="003E10C4" w:rsidRDefault="003E10C4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>DADO QUE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O nutricionista quer compartilhar publicamente os dados inseridos no preenchimento;</w:t>
            </w:r>
          </w:p>
          <w:p w14:paraId="006ADB8B" w14:textId="77777777" w:rsidR="003E10C4" w:rsidRPr="003E10C4" w:rsidRDefault="003E10C4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QUAND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nutricionista clica em ‘Publicar”;</w:t>
            </w:r>
          </w:p>
          <w:p w14:paraId="5E370D49" w14:textId="1E750E0F" w:rsidR="00554DD7" w:rsidRPr="003E10C4" w:rsidRDefault="003E10C4" w:rsidP="003E10C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ENTÃ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A publicação é salva e compartilhada com o selo de verificado.</w:t>
            </w:r>
          </w:p>
        </w:tc>
      </w:tr>
      <w:tr w:rsidR="00554DD7" w:rsidRPr="003E10C4" w14:paraId="14EF663C" w14:textId="77777777" w:rsidTr="00591AAA">
        <w:tc>
          <w:tcPr>
            <w:tcW w:w="1276" w:type="dxa"/>
          </w:tcPr>
          <w:p w14:paraId="4EA96E45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54F82FD2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2</w:t>
            </w:r>
          </w:p>
        </w:tc>
        <w:tc>
          <w:tcPr>
            <w:tcW w:w="7229" w:type="dxa"/>
          </w:tcPr>
          <w:p w14:paraId="3BD46660" w14:textId="77777777" w:rsidR="003E10C4" w:rsidRPr="003E10C4" w:rsidRDefault="003E10C4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>DADO QUE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O nutricionista clicou em ‘Cancelar’;</w:t>
            </w:r>
          </w:p>
          <w:p w14:paraId="5E6848FD" w14:textId="77777777" w:rsidR="003E10C4" w:rsidRPr="003E10C4" w:rsidRDefault="003E10C4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QUAND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nutricionista estava na página de preenchimento dos dados da publicação;</w:t>
            </w:r>
          </w:p>
          <w:p w14:paraId="504F8007" w14:textId="61C50320" w:rsidR="00554DD7" w:rsidRPr="003E10C4" w:rsidRDefault="003E10C4" w:rsidP="003E10C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ENTÃ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A publicação é descartada e o nutricionista volta para o feed.</w:t>
            </w:r>
          </w:p>
        </w:tc>
      </w:tr>
    </w:tbl>
    <w:p w14:paraId="340BB86E" w14:textId="54091C9D" w:rsidR="003E10C4" w:rsidRDefault="003E10C4">
      <w:pPr>
        <w:rPr>
          <w:rFonts w:ascii="Arial" w:hAnsi="Arial" w:cs="Arial"/>
          <w:b/>
          <w:bCs/>
          <w:sz w:val="24"/>
          <w:szCs w:val="24"/>
        </w:rPr>
      </w:pPr>
    </w:p>
    <w:p w14:paraId="2AC41604" w14:textId="2BC808F0" w:rsidR="00554DD7" w:rsidRPr="003E10C4" w:rsidRDefault="00554DD7" w:rsidP="00554DD7">
      <w:pPr>
        <w:pStyle w:val="CorpodeTexto"/>
        <w:numPr>
          <w:ilvl w:val="2"/>
          <w:numId w:val="24"/>
        </w:num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2D4105">
        <w:rPr>
          <w:rFonts w:ascii="Arial" w:hAnsi="Arial" w:cs="Arial"/>
          <w:b/>
          <w:bCs/>
          <w:sz w:val="24"/>
          <w:szCs w:val="24"/>
        </w:rPr>
        <w:t>KCALLER – Criar publicação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54DD7" w:rsidRPr="003E10C4" w14:paraId="3B111E82" w14:textId="77777777" w:rsidTr="00591AAA">
        <w:trPr>
          <w:trHeight w:val="380"/>
        </w:trPr>
        <w:tc>
          <w:tcPr>
            <w:tcW w:w="8505" w:type="dxa"/>
            <w:gridSpan w:val="2"/>
            <w:vAlign w:val="center"/>
          </w:tcPr>
          <w:p w14:paraId="4CF0559C" w14:textId="5100F178" w:rsidR="00554DD7" w:rsidRPr="003E10C4" w:rsidRDefault="00554DD7" w:rsidP="003E10C4">
            <w:pPr>
              <w:spacing w:line="276" w:lineRule="auto"/>
              <w:ind w:left="30" w:hanging="3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HISTÓRIA DO USUÁRIO </w:t>
            </w:r>
            <w:r w:rsidR="003E10C4"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- PBI</w:t>
            </w:r>
            <w:r w:rsidRPr="003E10C4">
              <w:rPr>
                <w:rFonts w:ascii="Arial" w:hAnsi="Arial" w:cs="Arial"/>
                <w:sz w:val="24"/>
                <w:szCs w:val="24"/>
              </w:rPr>
              <w:t>: Abrir página de publicação</w:t>
            </w:r>
          </w:p>
        </w:tc>
      </w:tr>
      <w:tr w:rsidR="00554DD7" w:rsidRPr="003E10C4" w14:paraId="2850695C" w14:textId="77777777" w:rsidTr="00591AAA">
        <w:tc>
          <w:tcPr>
            <w:tcW w:w="8505" w:type="dxa"/>
            <w:gridSpan w:val="2"/>
          </w:tcPr>
          <w:p w14:paraId="0A2E4299" w14:textId="77777777" w:rsidR="003E10C4" w:rsidRPr="003E10C4" w:rsidRDefault="003E10C4" w:rsidP="003E10C4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3E10C4">
              <w:rPr>
                <w:rFonts w:ascii="Arial" w:hAnsi="Arial" w:cs="Arial"/>
                <w:b/>
                <w:bCs/>
                <w:color w:val="000000"/>
              </w:rPr>
              <w:t xml:space="preserve">COMO </w:t>
            </w:r>
            <w:proofErr w:type="spellStart"/>
            <w:r w:rsidRPr="003E10C4">
              <w:rPr>
                <w:rFonts w:ascii="Arial" w:hAnsi="Arial" w:cs="Arial"/>
                <w:color w:val="000000"/>
              </w:rPr>
              <w:t>Kcaller</w:t>
            </w:r>
            <w:proofErr w:type="spellEnd"/>
          </w:p>
          <w:p w14:paraId="2BBDA506" w14:textId="77777777" w:rsidR="003E10C4" w:rsidRPr="003E10C4" w:rsidRDefault="003E10C4" w:rsidP="003E10C4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3E10C4">
              <w:rPr>
                <w:rFonts w:ascii="Arial" w:hAnsi="Arial" w:cs="Arial"/>
                <w:b/>
                <w:bCs/>
                <w:color w:val="000000"/>
              </w:rPr>
              <w:t xml:space="preserve">POSSO </w:t>
            </w:r>
            <w:r w:rsidRPr="003E10C4">
              <w:rPr>
                <w:rFonts w:ascii="Arial" w:hAnsi="Arial" w:cs="Arial"/>
                <w:color w:val="000000"/>
              </w:rPr>
              <w:t>Abrir página de publicação</w:t>
            </w:r>
          </w:p>
          <w:p w14:paraId="1ACC3D17" w14:textId="6EAA7F10" w:rsidR="00554DD7" w:rsidRPr="003E10C4" w:rsidRDefault="003E10C4" w:rsidP="003E10C4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3E10C4">
              <w:rPr>
                <w:rFonts w:ascii="Arial" w:hAnsi="Arial" w:cs="Arial"/>
                <w:b/>
                <w:bCs/>
                <w:color w:val="000000"/>
              </w:rPr>
              <w:t xml:space="preserve">PARA </w:t>
            </w:r>
            <w:r w:rsidRPr="003E10C4">
              <w:rPr>
                <w:rFonts w:ascii="Arial" w:hAnsi="Arial" w:cs="Arial"/>
                <w:color w:val="000000"/>
              </w:rPr>
              <w:t>Salvar publicações</w:t>
            </w:r>
          </w:p>
        </w:tc>
      </w:tr>
      <w:tr w:rsidR="00554DD7" w:rsidRPr="003E10C4" w14:paraId="41262E38" w14:textId="77777777" w:rsidTr="00591AAA">
        <w:tc>
          <w:tcPr>
            <w:tcW w:w="1276" w:type="dxa"/>
          </w:tcPr>
          <w:p w14:paraId="2FE6A545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3E5F2068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1</w:t>
            </w:r>
          </w:p>
        </w:tc>
        <w:tc>
          <w:tcPr>
            <w:tcW w:w="7229" w:type="dxa"/>
          </w:tcPr>
          <w:p w14:paraId="41C1F5A8" w14:textId="77777777" w:rsidR="003E10C4" w:rsidRPr="003E10C4" w:rsidRDefault="003E10C4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>DADO QUE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O usuário está logado no sistema;</w:t>
            </w:r>
          </w:p>
          <w:p w14:paraId="48F9FEA7" w14:textId="77777777" w:rsidR="003E10C4" w:rsidRPr="003E10C4" w:rsidRDefault="003E10C4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QUAND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usuário clica no botão de ‘Criar Publicação’;</w:t>
            </w:r>
          </w:p>
          <w:p w14:paraId="626B158A" w14:textId="39AB3797" w:rsidR="00554DD7" w:rsidRPr="003E10C4" w:rsidRDefault="003E10C4" w:rsidP="003E10C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ENTÃ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usuário pode começar a fazer uma publicação.</w:t>
            </w:r>
          </w:p>
        </w:tc>
      </w:tr>
      <w:tr w:rsidR="00554DD7" w:rsidRPr="003E10C4" w14:paraId="6E95B4AE" w14:textId="77777777" w:rsidTr="00591AAA">
        <w:tc>
          <w:tcPr>
            <w:tcW w:w="1276" w:type="dxa"/>
          </w:tcPr>
          <w:p w14:paraId="70C7E113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3F1281B9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2</w:t>
            </w:r>
          </w:p>
        </w:tc>
        <w:tc>
          <w:tcPr>
            <w:tcW w:w="7229" w:type="dxa"/>
          </w:tcPr>
          <w:p w14:paraId="0DDA95C0" w14:textId="77777777" w:rsidR="003E10C4" w:rsidRPr="003E10C4" w:rsidRDefault="003E10C4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>DADO QUE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O usuário não está logado no sistema;</w:t>
            </w:r>
          </w:p>
          <w:p w14:paraId="15AFAE02" w14:textId="77777777" w:rsidR="003E10C4" w:rsidRPr="003E10C4" w:rsidRDefault="003E10C4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QUAND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O usuário tenta abrir a página de publicação a partir da </w:t>
            </w:r>
            <w:proofErr w:type="spellStart"/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url</w:t>
            </w:r>
            <w:proofErr w:type="spellEnd"/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;</w:t>
            </w:r>
          </w:p>
          <w:p w14:paraId="44077EBB" w14:textId="0FB3529A" w:rsidR="00554DD7" w:rsidRPr="003E10C4" w:rsidRDefault="003E10C4" w:rsidP="003E10C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ENTÃ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usuário não consegue acessar a página de publicação.</w:t>
            </w:r>
          </w:p>
        </w:tc>
      </w:tr>
    </w:tbl>
    <w:p w14:paraId="3F8D60E2" w14:textId="5EE3551B" w:rsidR="003E10C4" w:rsidRDefault="003E10C4" w:rsidP="003E10C4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5244E811" w14:textId="77777777" w:rsidR="003E10C4" w:rsidRDefault="003E10C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35F022D" w14:textId="77777777" w:rsidR="00554DD7" w:rsidRPr="003E10C4" w:rsidRDefault="00554DD7" w:rsidP="003E10C4">
      <w:pPr>
        <w:spacing w:after="0" w:line="276" w:lineRule="auto"/>
        <w:rPr>
          <w:rFonts w:ascii="Arial" w:hAnsi="Arial" w:cs="Arial"/>
          <w:sz w:val="24"/>
          <w:szCs w:val="24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54DD7" w:rsidRPr="003E10C4" w14:paraId="6ECFE557" w14:textId="77777777" w:rsidTr="00591AAA">
        <w:trPr>
          <w:trHeight w:val="380"/>
        </w:trPr>
        <w:tc>
          <w:tcPr>
            <w:tcW w:w="8505" w:type="dxa"/>
            <w:gridSpan w:val="2"/>
            <w:vAlign w:val="center"/>
          </w:tcPr>
          <w:p w14:paraId="25BA154D" w14:textId="2871650E" w:rsidR="00554DD7" w:rsidRPr="003E10C4" w:rsidRDefault="00554DD7" w:rsidP="003E10C4">
            <w:pPr>
              <w:spacing w:line="276" w:lineRule="auto"/>
              <w:ind w:left="30" w:hanging="3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HISTÓRIA DO USUÁRIO </w:t>
            </w:r>
            <w:r w:rsidR="003E10C4"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- PBI</w:t>
            </w:r>
            <w:r w:rsidRPr="003E10C4">
              <w:rPr>
                <w:rFonts w:ascii="Arial" w:hAnsi="Arial" w:cs="Arial"/>
                <w:sz w:val="24"/>
                <w:szCs w:val="24"/>
              </w:rPr>
              <w:t>: Inserir dados da publicação</w:t>
            </w:r>
          </w:p>
        </w:tc>
      </w:tr>
      <w:tr w:rsidR="00554DD7" w:rsidRPr="003E10C4" w14:paraId="26602A42" w14:textId="77777777" w:rsidTr="00591AAA">
        <w:tc>
          <w:tcPr>
            <w:tcW w:w="8505" w:type="dxa"/>
            <w:gridSpan w:val="2"/>
          </w:tcPr>
          <w:p w14:paraId="2B417B97" w14:textId="77777777" w:rsidR="003E10C4" w:rsidRPr="003E10C4" w:rsidRDefault="003E10C4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COMO </w:t>
            </w:r>
            <w:proofErr w:type="spellStart"/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Kcaller</w:t>
            </w:r>
            <w:proofErr w:type="spellEnd"/>
          </w:p>
          <w:p w14:paraId="0A2F0A9A" w14:textId="77777777" w:rsidR="003E10C4" w:rsidRPr="003E10C4" w:rsidRDefault="003E10C4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POSS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Inserir dados da publicação</w:t>
            </w:r>
          </w:p>
          <w:p w14:paraId="389E278D" w14:textId="49B67902" w:rsidR="00554DD7" w:rsidRPr="003E10C4" w:rsidRDefault="003E10C4" w:rsidP="003E10C4">
            <w:pPr>
              <w:spacing w:line="276" w:lineRule="auto"/>
              <w:ind w:left="30" w:hanging="30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PARA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Salvar publicações</w:t>
            </w:r>
          </w:p>
        </w:tc>
      </w:tr>
      <w:tr w:rsidR="00554DD7" w:rsidRPr="003E10C4" w14:paraId="6152EE6C" w14:textId="77777777" w:rsidTr="00591AAA">
        <w:tc>
          <w:tcPr>
            <w:tcW w:w="1276" w:type="dxa"/>
          </w:tcPr>
          <w:p w14:paraId="5241FE3E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48C36950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1</w:t>
            </w:r>
          </w:p>
        </w:tc>
        <w:tc>
          <w:tcPr>
            <w:tcW w:w="7229" w:type="dxa"/>
          </w:tcPr>
          <w:p w14:paraId="60D581E3" w14:textId="77777777" w:rsidR="003E10C4" w:rsidRPr="003E10C4" w:rsidRDefault="003E10C4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>DADO QUE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O usuário preencheu os campos obrigatórios da publicação;</w:t>
            </w:r>
          </w:p>
          <w:p w14:paraId="79E4BEE6" w14:textId="77777777" w:rsidR="003E10C4" w:rsidRPr="003E10C4" w:rsidRDefault="003E10C4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QUAND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usuário acessou a página de Criar Publicação;</w:t>
            </w:r>
          </w:p>
          <w:p w14:paraId="0BAC0545" w14:textId="577C6ACD" w:rsidR="00554DD7" w:rsidRPr="003E10C4" w:rsidRDefault="003E10C4" w:rsidP="003E10C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ENTÃ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O usuário pode </w:t>
            </w:r>
            <w:proofErr w:type="spellStart"/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pode</w:t>
            </w:r>
            <w:proofErr w:type="spellEnd"/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publicar a postagem.</w:t>
            </w:r>
          </w:p>
        </w:tc>
      </w:tr>
      <w:tr w:rsidR="00554DD7" w:rsidRPr="003E10C4" w14:paraId="3082792B" w14:textId="77777777" w:rsidTr="00591AAA">
        <w:tc>
          <w:tcPr>
            <w:tcW w:w="1276" w:type="dxa"/>
          </w:tcPr>
          <w:p w14:paraId="45919494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7CFDC874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2</w:t>
            </w:r>
          </w:p>
        </w:tc>
        <w:tc>
          <w:tcPr>
            <w:tcW w:w="7229" w:type="dxa"/>
          </w:tcPr>
          <w:p w14:paraId="18F8A436" w14:textId="77777777" w:rsidR="003E10C4" w:rsidRPr="003E10C4" w:rsidRDefault="003E10C4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>DADO QUE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O usuário clicou em ‘Cancelar’;</w:t>
            </w:r>
          </w:p>
          <w:p w14:paraId="15C05CD9" w14:textId="77777777" w:rsidR="003E10C4" w:rsidRPr="003E10C4" w:rsidRDefault="003E10C4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QUAND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usuário preencheu os campos da publicação;</w:t>
            </w:r>
          </w:p>
          <w:p w14:paraId="2F00106A" w14:textId="0FB6B146" w:rsidR="00554DD7" w:rsidRPr="003E10C4" w:rsidRDefault="003E10C4" w:rsidP="003E10C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ENTÃ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A publicação é descartada e o usuário volta para o feed.</w:t>
            </w:r>
          </w:p>
        </w:tc>
      </w:tr>
    </w:tbl>
    <w:p w14:paraId="2DCA983E" w14:textId="663D9801" w:rsidR="00554DD7" w:rsidRPr="003E10C4" w:rsidRDefault="00554DD7" w:rsidP="003E10C4">
      <w:pPr>
        <w:spacing w:after="0" w:line="276" w:lineRule="auto"/>
        <w:rPr>
          <w:rFonts w:ascii="Arial" w:hAnsi="Arial" w:cs="Arial"/>
          <w:sz w:val="24"/>
          <w:szCs w:val="24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54DD7" w:rsidRPr="003E10C4" w14:paraId="04F11749" w14:textId="77777777" w:rsidTr="00591AAA">
        <w:trPr>
          <w:trHeight w:val="380"/>
        </w:trPr>
        <w:tc>
          <w:tcPr>
            <w:tcW w:w="8505" w:type="dxa"/>
            <w:gridSpan w:val="2"/>
            <w:vAlign w:val="center"/>
          </w:tcPr>
          <w:p w14:paraId="717086D2" w14:textId="7A51B635" w:rsidR="00554DD7" w:rsidRPr="003E10C4" w:rsidRDefault="00554DD7" w:rsidP="003E10C4">
            <w:pPr>
              <w:spacing w:line="276" w:lineRule="auto"/>
              <w:ind w:left="30" w:hanging="3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HISTÓRIA DO USUÁRIO </w:t>
            </w:r>
            <w:r w:rsidR="003E10C4"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6</w:t>
            </w: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- PBI</w:t>
            </w:r>
            <w:r w:rsidRPr="003E10C4">
              <w:rPr>
                <w:rFonts w:ascii="Arial" w:hAnsi="Arial" w:cs="Arial"/>
                <w:sz w:val="24"/>
                <w:szCs w:val="24"/>
              </w:rPr>
              <w:t>: Criar publicação</w:t>
            </w:r>
          </w:p>
        </w:tc>
      </w:tr>
      <w:tr w:rsidR="00554DD7" w:rsidRPr="003E10C4" w14:paraId="7CC2D3FF" w14:textId="77777777" w:rsidTr="00591AAA">
        <w:tc>
          <w:tcPr>
            <w:tcW w:w="8505" w:type="dxa"/>
            <w:gridSpan w:val="2"/>
          </w:tcPr>
          <w:p w14:paraId="7725A402" w14:textId="77777777" w:rsidR="003E10C4" w:rsidRPr="003E10C4" w:rsidRDefault="003E10C4" w:rsidP="003E10C4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3E10C4">
              <w:rPr>
                <w:rFonts w:ascii="Arial" w:hAnsi="Arial" w:cs="Arial"/>
                <w:b/>
                <w:bCs/>
                <w:color w:val="000000"/>
              </w:rPr>
              <w:t xml:space="preserve">COMO </w:t>
            </w:r>
            <w:proofErr w:type="spellStart"/>
            <w:r w:rsidRPr="003E10C4">
              <w:rPr>
                <w:rFonts w:ascii="Arial" w:hAnsi="Arial" w:cs="Arial"/>
                <w:color w:val="000000"/>
              </w:rPr>
              <w:t>Kcaller</w:t>
            </w:r>
            <w:proofErr w:type="spellEnd"/>
          </w:p>
          <w:p w14:paraId="7A11D370" w14:textId="77777777" w:rsidR="003E10C4" w:rsidRPr="003E10C4" w:rsidRDefault="003E10C4" w:rsidP="003E10C4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3E10C4">
              <w:rPr>
                <w:rFonts w:ascii="Arial" w:hAnsi="Arial" w:cs="Arial"/>
                <w:b/>
                <w:bCs/>
                <w:color w:val="000000"/>
              </w:rPr>
              <w:t xml:space="preserve">POSSO </w:t>
            </w:r>
            <w:r w:rsidRPr="003E10C4">
              <w:rPr>
                <w:rFonts w:ascii="Arial" w:hAnsi="Arial" w:cs="Arial"/>
                <w:color w:val="000000"/>
              </w:rPr>
              <w:t>Criar publicação</w:t>
            </w:r>
          </w:p>
          <w:p w14:paraId="3016FBB3" w14:textId="6A8CE836" w:rsidR="00554DD7" w:rsidRPr="003E10C4" w:rsidRDefault="003E10C4" w:rsidP="003E10C4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3E10C4">
              <w:rPr>
                <w:rFonts w:ascii="Arial" w:hAnsi="Arial" w:cs="Arial"/>
                <w:b/>
                <w:bCs/>
                <w:color w:val="000000"/>
              </w:rPr>
              <w:t xml:space="preserve">PARA </w:t>
            </w:r>
            <w:r w:rsidRPr="003E10C4">
              <w:rPr>
                <w:rFonts w:ascii="Arial" w:hAnsi="Arial" w:cs="Arial"/>
                <w:color w:val="000000"/>
              </w:rPr>
              <w:t>Salvar publicações</w:t>
            </w:r>
          </w:p>
        </w:tc>
      </w:tr>
      <w:tr w:rsidR="00554DD7" w:rsidRPr="003E10C4" w14:paraId="52EE3516" w14:textId="77777777" w:rsidTr="00591AAA">
        <w:tc>
          <w:tcPr>
            <w:tcW w:w="1276" w:type="dxa"/>
          </w:tcPr>
          <w:p w14:paraId="594BD2E6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4CE6A5BC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1</w:t>
            </w:r>
          </w:p>
        </w:tc>
        <w:tc>
          <w:tcPr>
            <w:tcW w:w="7229" w:type="dxa"/>
          </w:tcPr>
          <w:p w14:paraId="23BE79FB" w14:textId="77777777" w:rsidR="003E10C4" w:rsidRPr="003E10C4" w:rsidRDefault="003E10C4" w:rsidP="003E10C4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3E10C4">
              <w:rPr>
                <w:rFonts w:ascii="Arial" w:hAnsi="Arial" w:cs="Arial"/>
                <w:b/>
                <w:bCs/>
                <w:color w:val="000000"/>
              </w:rPr>
              <w:t>DADO QUE</w:t>
            </w:r>
            <w:r w:rsidRPr="003E10C4">
              <w:rPr>
                <w:rFonts w:ascii="Arial" w:hAnsi="Arial" w:cs="Arial"/>
                <w:color w:val="000000"/>
              </w:rPr>
              <w:t xml:space="preserve"> A quantidade de alimentos inseridos em cada registro seja de no mínimo dois ingredientes;</w:t>
            </w:r>
          </w:p>
          <w:p w14:paraId="5D5A4522" w14:textId="77777777" w:rsidR="003E10C4" w:rsidRPr="003E10C4" w:rsidRDefault="003E10C4" w:rsidP="003E10C4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3E10C4">
              <w:rPr>
                <w:rFonts w:ascii="Arial" w:hAnsi="Arial" w:cs="Arial"/>
                <w:b/>
                <w:bCs/>
                <w:color w:val="000000"/>
              </w:rPr>
              <w:t xml:space="preserve">QUANDO </w:t>
            </w:r>
            <w:r w:rsidRPr="003E10C4">
              <w:rPr>
                <w:rFonts w:ascii="Arial" w:hAnsi="Arial" w:cs="Arial"/>
                <w:color w:val="000000"/>
              </w:rPr>
              <w:t>Solicitada a inserção dos alimentos no momento de criar uma entrada no registro de consumo;</w:t>
            </w:r>
          </w:p>
          <w:p w14:paraId="4770F184" w14:textId="3AB561EB" w:rsidR="00554DD7" w:rsidRPr="003E10C4" w:rsidRDefault="003E10C4" w:rsidP="003E10C4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3E10C4">
              <w:rPr>
                <w:rFonts w:ascii="Arial" w:hAnsi="Arial" w:cs="Arial"/>
                <w:b/>
                <w:bCs/>
                <w:color w:val="000000"/>
              </w:rPr>
              <w:t xml:space="preserve">ENTÃO </w:t>
            </w:r>
            <w:r w:rsidRPr="003E10C4">
              <w:rPr>
                <w:rFonts w:ascii="Arial" w:hAnsi="Arial" w:cs="Arial"/>
                <w:color w:val="000000"/>
              </w:rPr>
              <w:t>O usuário cria uma nova publicação.</w:t>
            </w:r>
          </w:p>
        </w:tc>
      </w:tr>
      <w:tr w:rsidR="00554DD7" w:rsidRPr="003E10C4" w14:paraId="1D42DA6D" w14:textId="77777777" w:rsidTr="00591AAA">
        <w:tc>
          <w:tcPr>
            <w:tcW w:w="1276" w:type="dxa"/>
          </w:tcPr>
          <w:p w14:paraId="1777688F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5AF2E813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2</w:t>
            </w:r>
          </w:p>
        </w:tc>
        <w:tc>
          <w:tcPr>
            <w:tcW w:w="7229" w:type="dxa"/>
          </w:tcPr>
          <w:p w14:paraId="4B2059D5" w14:textId="77777777" w:rsidR="003E10C4" w:rsidRPr="003E10C4" w:rsidRDefault="003E10C4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DADO QUE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Cada alimento inserido recebeu respectivamente a sua quantidade;</w:t>
            </w:r>
          </w:p>
          <w:p w14:paraId="33232B87" w14:textId="77777777" w:rsidR="003E10C4" w:rsidRPr="003E10C4" w:rsidRDefault="003E10C4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QUAND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Inseridos alimentos na publicação;</w:t>
            </w:r>
          </w:p>
          <w:p w14:paraId="33BE0E99" w14:textId="6749AA24" w:rsidR="00554DD7" w:rsidRPr="003E10C4" w:rsidRDefault="003E10C4" w:rsidP="003E10C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ENTÃ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A publicação é salva e está pronta para ser publicada.</w:t>
            </w:r>
          </w:p>
        </w:tc>
      </w:tr>
    </w:tbl>
    <w:p w14:paraId="773261E7" w14:textId="7C9BA081" w:rsidR="003E10C4" w:rsidRPr="003E10C4" w:rsidRDefault="003E10C4" w:rsidP="003E10C4">
      <w:pPr>
        <w:spacing w:line="276" w:lineRule="auto"/>
        <w:rPr>
          <w:rFonts w:ascii="Arial" w:hAnsi="Arial" w:cs="Arial"/>
          <w:b/>
          <w:bCs/>
          <w:sz w:val="24"/>
          <w:szCs w:val="24"/>
        </w:rPr>
      </w:pPr>
    </w:p>
    <w:p w14:paraId="26FB6DA9" w14:textId="73C211D1" w:rsidR="00554DD7" w:rsidRPr="00554DD7" w:rsidRDefault="00554DD7" w:rsidP="00554DD7">
      <w:pPr>
        <w:pStyle w:val="CorpodeTexto"/>
        <w:numPr>
          <w:ilvl w:val="3"/>
          <w:numId w:val="24"/>
        </w:num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2D4105">
        <w:rPr>
          <w:rFonts w:ascii="Arial" w:hAnsi="Arial" w:cs="Arial"/>
          <w:b/>
          <w:bCs/>
          <w:sz w:val="24"/>
          <w:szCs w:val="24"/>
        </w:rPr>
        <w:t>Administrador - Validar o CRN do nutricionista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54DD7" w:rsidRPr="003E10C4" w14:paraId="2C1D1A81" w14:textId="77777777" w:rsidTr="00591AAA">
        <w:trPr>
          <w:trHeight w:val="380"/>
        </w:trPr>
        <w:tc>
          <w:tcPr>
            <w:tcW w:w="8505" w:type="dxa"/>
            <w:gridSpan w:val="2"/>
            <w:vAlign w:val="center"/>
          </w:tcPr>
          <w:p w14:paraId="6BE7866E" w14:textId="5CCCB4DE" w:rsidR="00554DD7" w:rsidRPr="003E10C4" w:rsidRDefault="00554DD7" w:rsidP="003E10C4">
            <w:pPr>
              <w:spacing w:line="276" w:lineRule="auto"/>
              <w:ind w:left="30" w:hanging="3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HISTÓRIA DO USUÁRIO </w:t>
            </w:r>
            <w:r w:rsidR="003E10C4"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7</w:t>
            </w: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- PBI</w:t>
            </w:r>
            <w:r w:rsidRPr="003E10C4">
              <w:rPr>
                <w:rFonts w:ascii="Arial" w:hAnsi="Arial" w:cs="Arial"/>
                <w:sz w:val="24"/>
                <w:szCs w:val="24"/>
              </w:rPr>
              <w:t>: Visualizar a solicitação do perfil de nutricionista</w:t>
            </w:r>
          </w:p>
        </w:tc>
      </w:tr>
      <w:tr w:rsidR="00554DD7" w:rsidRPr="003E10C4" w14:paraId="40BAF672" w14:textId="77777777" w:rsidTr="00591AAA">
        <w:tc>
          <w:tcPr>
            <w:tcW w:w="8505" w:type="dxa"/>
            <w:gridSpan w:val="2"/>
          </w:tcPr>
          <w:p w14:paraId="255F22C4" w14:textId="77777777" w:rsidR="003E10C4" w:rsidRPr="003E10C4" w:rsidRDefault="003E10C4" w:rsidP="003E10C4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3E10C4">
              <w:rPr>
                <w:rFonts w:ascii="Arial" w:hAnsi="Arial" w:cs="Arial"/>
                <w:b/>
                <w:bCs/>
                <w:color w:val="000000"/>
              </w:rPr>
              <w:t xml:space="preserve">COMO </w:t>
            </w:r>
            <w:r w:rsidRPr="003E10C4">
              <w:rPr>
                <w:rFonts w:ascii="Arial" w:hAnsi="Arial" w:cs="Arial"/>
                <w:color w:val="000000"/>
              </w:rPr>
              <w:t>Administrador</w:t>
            </w:r>
          </w:p>
          <w:p w14:paraId="4DC5773E" w14:textId="77777777" w:rsidR="003E10C4" w:rsidRPr="003E10C4" w:rsidRDefault="003E10C4" w:rsidP="003E10C4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3E10C4">
              <w:rPr>
                <w:rFonts w:ascii="Arial" w:hAnsi="Arial" w:cs="Arial"/>
                <w:b/>
                <w:bCs/>
                <w:color w:val="000000"/>
              </w:rPr>
              <w:t xml:space="preserve">POSSO </w:t>
            </w:r>
            <w:r w:rsidRPr="003E10C4">
              <w:rPr>
                <w:rFonts w:ascii="Arial" w:hAnsi="Arial" w:cs="Arial"/>
                <w:color w:val="000000"/>
              </w:rPr>
              <w:t>Visualizar a solicitação do perfil de nutricionista</w:t>
            </w:r>
          </w:p>
          <w:p w14:paraId="738E9A1B" w14:textId="2FFF3D6F" w:rsidR="00554DD7" w:rsidRPr="003E10C4" w:rsidRDefault="003E10C4" w:rsidP="003E10C4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3E10C4">
              <w:rPr>
                <w:rFonts w:ascii="Arial" w:hAnsi="Arial" w:cs="Arial"/>
                <w:b/>
                <w:bCs/>
                <w:color w:val="000000"/>
              </w:rPr>
              <w:t xml:space="preserve">PARA </w:t>
            </w:r>
            <w:r w:rsidRPr="003E10C4">
              <w:rPr>
                <w:rFonts w:ascii="Arial" w:hAnsi="Arial" w:cs="Arial"/>
                <w:color w:val="000000"/>
              </w:rPr>
              <w:t>Ter o perfil verificado</w:t>
            </w:r>
          </w:p>
        </w:tc>
      </w:tr>
      <w:tr w:rsidR="00554DD7" w:rsidRPr="003E10C4" w14:paraId="28348C49" w14:textId="77777777" w:rsidTr="00591AAA">
        <w:tc>
          <w:tcPr>
            <w:tcW w:w="1276" w:type="dxa"/>
          </w:tcPr>
          <w:p w14:paraId="5F8D37F9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47A92D03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1</w:t>
            </w:r>
          </w:p>
        </w:tc>
        <w:tc>
          <w:tcPr>
            <w:tcW w:w="7229" w:type="dxa"/>
          </w:tcPr>
          <w:p w14:paraId="0B8ED33A" w14:textId="77777777" w:rsidR="003E10C4" w:rsidRPr="003E10C4" w:rsidRDefault="003E10C4" w:rsidP="003E10C4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3E10C4">
              <w:rPr>
                <w:rFonts w:ascii="Arial" w:hAnsi="Arial" w:cs="Arial"/>
                <w:b/>
                <w:bCs/>
                <w:color w:val="000000"/>
              </w:rPr>
              <w:t>DADO QUE</w:t>
            </w:r>
            <w:r w:rsidRPr="003E10C4">
              <w:rPr>
                <w:rFonts w:ascii="Arial" w:hAnsi="Arial" w:cs="Arial"/>
                <w:color w:val="000000"/>
              </w:rPr>
              <w:t xml:space="preserve"> O administrador está logado;</w:t>
            </w:r>
          </w:p>
          <w:p w14:paraId="014A1DAF" w14:textId="77777777" w:rsidR="003E10C4" w:rsidRPr="003E10C4" w:rsidRDefault="003E10C4" w:rsidP="003E10C4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3E10C4">
              <w:rPr>
                <w:rFonts w:ascii="Arial" w:hAnsi="Arial" w:cs="Arial"/>
                <w:b/>
                <w:bCs/>
                <w:color w:val="000000"/>
              </w:rPr>
              <w:t xml:space="preserve">QUANDO </w:t>
            </w:r>
            <w:r w:rsidRPr="003E10C4">
              <w:rPr>
                <w:rFonts w:ascii="Arial" w:hAnsi="Arial" w:cs="Arial"/>
                <w:color w:val="000000"/>
              </w:rPr>
              <w:t>Acessa a página de administrador;</w:t>
            </w:r>
          </w:p>
          <w:p w14:paraId="4030B8F6" w14:textId="0B913459" w:rsidR="00554DD7" w:rsidRPr="003E10C4" w:rsidRDefault="003E10C4" w:rsidP="003E10C4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3E10C4">
              <w:rPr>
                <w:rFonts w:ascii="Arial" w:hAnsi="Arial" w:cs="Arial"/>
                <w:b/>
                <w:bCs/>
                <w:color w:val="000000"/>
              </w:rPr>
              <w:t xml:space="preserve">ENTÃO </w:t>
            </w:r>
            <w:r w:rsidRPr="003E10C4">
              <w:rPr>
                <w:rFonts w:ascii="Arial" w:hAnsi="Arial" w:cs="Arial"/>
                <w:color w:val="000000"/>
              </w:rPr>
              <w:t>Pode clicar para verificar solicitações de nutricionistas.</w:t>
            </w:r>
          </w:p>
        </w:tc>
      </w:tr>
      <w:tr w:rsidR="00554DD7" w:rsidRPr="003E10C4" w14:paraId="0F7AD395" w14:textId="77777777" w:rsidTr="00591AAA">
        <w:tc>
          <w:tcPr>
            <w:tcW w:w="1276" w:type="dxa"/>
          </w:tcPr>
          <w:p w14:paraId="02F69AF9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49A3FCC0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2</w:t>
            </w:r>
          </w:p>
        </w:tc>
        <w:tc>
          <w:tcPr>
            <w:tcW w:w="7229" w:type="dxa"/>
          </w:tcPr>
          <w:p w14:paraId="61777277" w14:textId="77777777" w:rsidR="003E10C4" w:rsidRPr="003E10C4" w:rsidRDefault="003E10C4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>DADO QUE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Não há solicitações pendentes;</w:t>
            </w:r>
          </w:p>
          <w:p w14:paraId="3E6F3312" w14:textId="77777777" w:rsidR="003E10C4" w:rsidRPr="003E10C4" w:rsidRDefault="003E10C4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QUAND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administrador tenta visualizar as solicitações;</w:t>
            </w:r>
          </w:p>
          <w:p w14:paraId="332437BB" w14:textId="4B070C56" w:rsidR="00554DD7" w:rsidRPr="003E10C4" w:rsidRDefault="003E10C4" w:rsidP="003E10C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ENTÃ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administrador não encontra nenhuma solicitação.</w:t>
            </w:r>
          </w:p>
        </w:tc>
      </w:tr>
    </w:tbl>
    <w:p w14:paraId="16AABC1F" w14:textId="75F075B0" w:rsidR="00554DD7" w:rsidRPr="003E10C4" w:rsidRDefault="00554DD7" w:rsidP="003E10C4">
      <w:pPr>
        <w:spacing w:after="0" w:line="276" w:lineRule="auto"/>
        <w:rPr>
          <w:rFonts w:ascii="Arial" w:hAnsi="Arial" w:cs="Arial"/>
          <w:sz w:val="24"/>
          <w:szCs w:val="24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54DD7" w:rsidRPr="003E10C4" w14:paraId="50A3BFFA" w14:textId="77777777" w:rsidTr="00591AAA">
        <w:trPr>
          <w:trHeight w:val="380"/>
        </w:trPr>
        <w:tc>
          <w:tcPr>
            <w:tcW w:w="8505" w:type="dxa"/>
            <w:gridSpan w:val="2"/>
            <w:vAlign w:val="center"/>
          </w:tcPr>
          <w:p w14:paraId="4359371A" w14:textId="02420E4C" w:rsidR="00554DD7" w:rsidRPr="003E10C4" w:rsidRDefault="00554DD7" w:rsidP="003E10C4">
            <w:pPr>
              <w:spacing w:line="276" w:lineRule="auto"/>
              <w:ind w:left="30" w:hanging="3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 xml:space="preserve">HISTÓRIA DO USUÁRIO </w:t>
            </w:r>
            <w:r w:rsidR="003E10C4"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8</w:t>
            </w: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- PBI</w:t>
            </w:r>
            <w:r w:rsidRPr="003E10C4">
              <w:rPr>
                <w:rFonts w:ascii="Arial" w:hAnsi="Arial" w:cs="Arial"/>
                <w:sz w:val="24"/>
                <w:szCs w:val="24"/>
              </w:rPr>
              <w:t>: Afirmar a validade do CRN da solicitação</w:t>
            </w:r>
          </w:p>
        </w:tc>
      </w:tr>
      <w:tr w:rsidR="00554DD7" w:rsidRPr="003E10C4" w14:paraId="2D4824E2" w14:textId="77777777" w:rsidTr="00591AAA">
        <w:tc>
          <w:tcPr>
            <w:tcW w:w="8505" w:type="dxa"/>
            <w:gridSpan w:val="2"/>
          </w:tcPr>
          <w:p w14:paraId="39C09585" w14:textId="77777777" w:rsidR="003E10C4" w:rsidRPr="003E10C4" w:rsidRDefault="003E10C4" w:rsidP="003E10C4">
            <w:pPr>
              <w:spacing w:line="276" w:lineRule="auto"/>
              <w:jc w:val="both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COM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Administrador</w:t>
            </w:r>
          </w:p>
          <w:p w14:paraId="2C34D633" w14:textId="77777777" w:rsidR="003E10C4" w:rsidRPr="003E10C4" w:rsidRDefault="003E10C4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POSS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Afirmar a validade do CRN da solicitação</w:t>
            </w:r>
          </w:p>
          <w:p w14:paraId="3508CA5D" w14:textId="020A35ED" w:rsidR="00554DD7" w:rsidRPr="003E10C4" w:rsidRDefault="003E10C4" w:rsidP="003E10C4">
            <w:pPr>
              <w:spacing w:line="276" w:lineRule="auto"/>
              <w:ind w:left="30" w:hanging="30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PARA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Ter o perfil verificado</w:t>
            </w:r>
          </w:p>
        </w:tc>
      </w:tr>
      <w:tr w:rsidR="00554DD7" w:rsidRPr="003E10C4" w14:paraId="1141951E" w14:textId="77777777" w:rsidTr="00591AAA">
        <w:tc>
          <w:tcPr>
            <w:tcW w:w="1276" w:type="dxa"/>
          </w:tcPr>
          <w:p w14:paraId="43BBB670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1352B358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1</w:t>
            </w:r>
          </w:p>
        </w:tc>
        <w:tc>
          <w:tcPr>
            <w:tcW w:w="7229" w:type="dxa"/>
          </w:tcPr>
          <w:p w14:paraId="2449BDC7" w14:textId="77777777" w:rsidR="003E10C4" w:rsidRPr="003E10C4" w:rsidRDefault="003E10C4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>DADO QUE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O administrador selecionou uma solicitação para verificar;</w:t>
            </w:r>
          </w:p>
          <w:p w14:paraId="3C0253A2" w14:textId="77777777" w:rsidR="003E10C4" w:rsidRPr="003E10C4" w:rsidRDefault="003E10C4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QUAND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administrador clicou na solicitação;</w:t>
            </w:r>
          </w:p>
          <w:p w14:paraId="66B6E379" w14:textId="404F4D9C" w:rsidR="00554DD7" w:rsidRPr="003E10C4" w:rsidRDefault="003E10C4" w:rsidP="003E10C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ENTÃ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administrador pode visualizar o Nome e CRN do nutricionista que fez a solicitação.</w:t>
            </w:r>
          </w:p>
        </w:tc>
      </w:tr>
      <w:tr w:rsidR="00554DD7" w:rsidRPr="003E10C4" w14:paraId="47346A3F" w14:textId="77777777" w:rsidTr="00591AAA">
        <w:tc>
          <w:tcPr>
            <w:tcW w:w="1276" w:type="dxa"/>
          </w:tcPr>
          <w:p w14:paraId="1C02528D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2025BCF9" w14:textId="77777777" w:rsidR="00554DD7" w:rsidRPr="003E10C4" w:rsidRDefault="00554DD7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2</w:t>
            </w:r>
          </w:p>
        </w:tc>
        <w:tc>
          <w:tcPr>
            <w:tcW w:w="7229" w:type="dxa"/>
          </w:tcPr>
          <w:p w14:paraId="3A0FB449" w14:textId="77777777" w:rsidR="003E10C4" w:rsidRPr="003E10C4" w:rsidRDefault="003E10C4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>DADO QUE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 xml:space="preserve"> Não há solicitações pendentes;</w:t>
            </w:r>
          </w:p>
          <w:p w14:paraId="07842F09" w14:textId="77777777" w:rsidR="003E10C4" w:rsidRPr="003E10C4" w:rsidRDefault="003E10C4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QUAND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administrador tenta visualizar as solicitações;</w:t>
            </w:r>
          </w:p>
          <w:p w14:paraId="62CF5673" w14:textId="750D2FED" w:rsidR="00554DD7" w:rsidRPr="003E10C4" w:rsidRDefault="003E10C4" w:rsidP="003E10C4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ENTÃ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O administrador não encontra nenhuma solicitação.</w:t>
            </w:r>
          </w:p>
        </w:tc>
      </w:tr>
    </w:tbl>
    <w:p w14:paraId="40EAAEB8" w14:textId="4D88C06A" w:rsidR="007928C7" w:rsidRPr="003E10C4" w:rsidRDefault="007928C7" w:rsidP="003E10C4">
      <w:pPr>
        <w:pStyle w:val="CorpodeTexto"/>
        <w:spacing w:after="0" w:line="276" w:lineRule="auto"/>
        <w:rPr>
          <w:rFonts w:ascii="Arial" w:hAnsi="Arial" w:cs="Arial"/>
          <w:sz w:val="24"/>
          <w:szCs w:val="24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84B19" w:rsidRPr="003E10C4" w14:paraId="2ABBDA52" w14:textId="77777777" w:rsidTr="00591AAA">
        <w:trPr>
          <w:trHeight w:val="380"/>
        </w:trPr>
        <w:tc>
          <w:tcPr>
            <w:tcW w:w="8505" w:type="dxa"/>
            <w:gridSpan w:val="2"/>
            <w:vAlign w:val="center"/>
          </w:tcPr>
          <w:p w14:paraId="6728FE97" w14:textId="57E88CCB" w:rsidR="00E84B19" w:rsidRPr="003E10C4" w:rsidRDefault="00E84B19" w:rsidP="003E10C4">
            <w:pPr>
              <w:spacing w:line="276" w:lineRule="auto"/>
              <w:ind w:left="30" w:hanging="3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HISTÓRIA DO USUÁRIO </w:t>
            </w:r>
            <w:r w:rsidR="003E10C4"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9</w:t>
            </w: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- PBI</w:t>
            </w:r>
            <w:r w:rsidRPr="003E10C4">
              <w:rPr>
                <w:rFonts w:ascii="Arial" w:hAnsi="Arial" w:cs="Arial"/>
                <w:sz w:val="24"/>
                <w:szCs w:val="24"/>
              </w:rPr>
              <w:t xml:space="preserve">: </w:t>
            </w:r>
            <w:r w:rsidR="00554DD7" w:rsidRPr="003E10C4">
              <w:rPr>
                <w:rFonts w:ascii="Arial" w:hAnsi="Arial" w:cs="Arial"/>
                <w:sz w:val="24"/>
                <w:szCs w:val="24"/>
              </w:rPr>
              <w:t>Garantir o verificado do perfil válido</w:t>
            </w:r>
          </w:p>
        </w:tc>
      </w:tr>
      <w:tr w:rsidR="00E84B19" w:rsidRPr="003E10C4" w14:paraId="1161B93E" w14:textId="77777777" w:rsidTr="00591AAA">
        <w:tc>
          <w:tcPr>
            <w:tcW w:w="8505" w:type="dxa"/>
            <w:gridSpan w:val="2"/>
          </w:tcPr>
          <w:p w14:paraId="7656FF6B" w14:textId="77777777" w:rsidR="003E10C4" w:rsidRPr="003E10C4" w:rsidRDefault="003E10C4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COM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Administrador</w:t>
            </w:r>
          </w:p>
          <w:p w14:paraId="02919C31" w14:textId="77777777" w:rsidR="003E10C4" w:rsidRPr="003E10C4" w:rsidRDefault="003E10C4" w:rsidP="003E10C4">
            <w:pPr>
              <w:spacing w:line="276" w:lineRule="auto"/>
              <w:rPr>
                <w:rFonts w:ascii="Arial" w:eastAsia="Times New Roman" w:hAnsi="Arial" w:cs="Arial"/>
                <w:sz w:val="24"/>
                <w:szCs w:val="24"/>
                <w:lang w:eastAsia="pt-BR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POSSO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Garantir o verificado do perfil válido</w:t>
            </w:r>
          </w:p>
          <w:p w14:paraId="03B3521C" w14:textId="2721C211" w:rsidR="00E84B19" w:rsidRPr="003E10C4" w:rsidRDefault="003E10C4" w:rsidP="003E10C4">
            <w:pPr>
              <w:spacing w:line="276" w:lineRule="auto"/>
              <w:ind w:left="30" w:hanging="30"/>
              <w:rPr>
                <w:rFonts w:ascii="Arial" w:hAnsi="Arial" w:cs="Arial"/>
                <w:sz w:val="24"/>
                <w:szCs w:val="24"/>
              </w:rPr>
            </w:pPr>
            <w:r w:rsidRPr="003E10C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pt-BR"/>
              </w:rPr>
              <w:t xml:space="preserve">PARA </w:t>
            </w:r>
            <w:r w:rsidRPr="003E10C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Ter o perfil verificado</w:t>
            </w:r>
          </w:p>
        </w:tc>
      </w:tr>
      <w:tr w:rsidR="00E84B19" w:rsidRPr="003E10C4" w14:paraId="46EF0E53" w14:textId="77777777" w:rsidTr="00591AAA">
        <w:tc>
          <w:tcPr>
            <w:tcW w:w="1276" w:type="dxa"/>
          </w:tcPr>
          <w:p w14:paraId="6D0C346C" w14:textId="77777777" w:rsidR="00E84B19" w:rsidRPr="003E10C4" w:rsidRDefault="00E84B1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0843F638" w14:textId="77777777" w:rsidR="00E84B19" w:rsidRPr="003E10C4" w:rsidRDefault="00E84B1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1</w:t>
            </w:r>
          </w:p>
        </w:tc>
        <w:tc>
          <w:tcPr>
            <w:tcW w:w="7229" w:type="dxa"/>
          </w:tcPr>
          <w:p w14:paraId="3CBBD7AB" w14:textId="77777777" w:rsidR="003E10C4" w:rsidRPr="003E10C4" w:rsidRDefault="003E10C4" w:rsidP="003E10C4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3E10C4">
              <w:rPr>
                <w:rFonts w:ascii="Arial" w:hAnsi="Arial" w:cs="Arial"/>
                <w:b/>
                <w:bCs/>
                <w:color w:val="000000"/>
              </w:rPr>
              <w:t>DADO QUE</w:t>
            </w:r>
            <w:r w:rsidRPr="003E10C4">
              <w:rPr>
                <w:rFonts w:ascii="Arial" w:hAnsi="Arial" w:cs="Arial"/>
                <w:color w:val="000000"/>
              </w:rPr>
              <w:t xml:space="preserve"> O CRN fornecido pelo nutricionista é válido;</w:t>
            </w:r>
          </w:p>
          <w:p w14:paraId="0D4DA23A" w14:textId="77777777" w:rsidR="003E10C4" w:rsidRPr="003E10C4" w:rsidRDefault="003E10C4" w:rsidP="003E10C4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3E10C4">
              <w:rPr>
                <w:rFonts w:ascii="Arial" w:hAnsi="Arial" w:cs="Arial"/>
                <w:b/>
                <w:bCs/>
                <w:color w:val="000000"/>
              </w:rPr>
              <w:t xml:space="preserve">QUANDO </w:t>
            </w:r>
            <w:r w:rsidRPr="003E10C4">
              <w:rPr>
                <w:rFonts w:ascii="Arial" w:hAnsi="Arial" w:cs="Arial"/>
                <w:color w:val="000000"/>
              </w:rPr>
              <w:t>O administrador realiza a verificação do CRN do nutricionista;</w:t>
            </w:r>
          </w:p>
          <w:p w14:paraId="324973DF" w14:textId="3DEC1E62" w:rsidR="00E84B19" w:rsidRPr="003E10C4" w:rsidRDefault="003E10C4" w:rsidP="003E10C4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3E10C4">
              <w:rPr>
                <w:rFonts w:ascii="Arial" w:hAnsi="Arial" w:cs="Arial"/>
                <w:b/>
                <w:bCs/>
                <w:color w:val="000000"/>
              </w:rPr>
              <w:t xml:space="preserve">ENTÃO </w:t>
            </w:r>
            <w:r w:rsidRPr="003E10C4">
              <w:rPr>
                <w:rFonts w:ascii="Arial" w:hAnsi="Arial" w:cs="Arial"/>
                <w:color w:val="000000"/>
              </w:rPr>
              <w:t>A solicitação de verificação do CRN é aceita.</w:t>
            </w:r>
          </w:p>
        </w:tc>
      </w:tr>
      <w:tr w:rsidR="00E84B19" w:rsidRPr="003E10C4" w14:paraId="6A3D74D9" w14:textId="77777777" w:rsidTr="00591AAA">
        <w:tc>
          <w:tcPr>
            <w:tcW w:w="1276" w:type="dxa"/>
          </w:tcPr>
          <w:p w14:paraId="5C055799" w14:textId="77777777" w:rsidR="00E84B19" w:rsidRPr="003E10C4" w:rsidRDefault="00E84B1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Critério de </w:t>
            </w:r>
          </w:p>
          <w:p w14:paraId="53FE736E" w14:textId="77777777" w:rsidR="00E84B19" w:rsidRPr="003E10C4" w:rsidRDefault="00E84B19" w:rsidP="003E10C4">
            <w:pPr>
              <w:spacing w:line="276" w:lineRule="auto"/>
              <w:ind w:left="96" w:hanging="41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E10C4">
              <w:rPr>
                <w:rFonts w:ascii="Arial" w:hAnsi="Arial" w:cs="Arial"/>
                <w:b/>
                <w:bCs/>
                <w:sz w:val="24"/>
                <w:szCs w:val="24"/>
              </w:rPr>
              <w:t>Aceite 2</w:t>
            </w:r>
          </w:p>
        </w:tc>
        <w:tc>
          <w:tcPr>
            <w:tcW w:w="7229" w:type="dxa"/>
          </w:tcPr>
          <w:p w14:paraId="35661E43" w14:textId="77777777" w:rsidR="003E10C4" w:rsidRPr="003E10C4" w:rsidRDefault="003E10C4" w:rsidP="003E10C4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3E10C4">
              <w:rPr>
                <w:rFonts w:ascii="Arial" w:hAnsi="Arial" w:cs="Arial"/>
                <w:b/>
                <w:bCs/>
                <w:color w:val="000000"/>
              </w:rPr>
              <w:t>DADO QUE</w:t>
            </w:r>
            <w:r w:rsidRPr="003E10C4">
              <w:rPr>
                <w:rFonts w:ascii="Arial" w:hAnsi="Arial" w:cs="Arial"/>
                <w:color w:val="000000"/>
              </w:rPr>
              <w:t xml:space="preserve"> O CRN informado não pertence a nenhum nutricionista registrado no banco de dados;</w:t>
            </w:r>
          </w:p>
          <w:p w14:paraId="29A3CB9B" w14:textId="77777777" w:rsidR="003E10C4" w:rsidRPr="003E10C4" w:rsidRDefault="003E10C4" w:rsidP="003E10C4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3E10C4">
              <w:rPr>
                <w:rFonts w:ascii="Arial" w:hAnsi="Arial" w:cs="Arial"/>
                <w:b/>
                <w:bCs/>
                <w:color w:val="000000"/>
              </w:rPr>
              <w:t xml:space="preserve">QUANDO </w:t>
            </w:r>
            <w:r w:rsidRPr="003E10C4">
              <w:rPr>
                <w:rFonts w:ascii="Arial" w:hAnsi="Arial" w:cs="Arial"/>
                <w:color w:val="000000"/>
              </w:rPr>
              <w:t>O administrador nega a verificação do CRN do nutricionista;</w:t>
            </w:r>
          </w:p>
          <w:p w14:paraId="639F1D8C" w14:textId="174A6A66" w:rsidR="00E84B19" w:rsidRPr="003E10C4" w:rsidRDefault="003E10C4" w:rsidP="003E10C4">
            <w:pPr>
              <w:pStyle w:val="NormalWeb"/>
              <w:spacing w:before="0" w:beforeAutospacing="0" w:after="0" w:afterAutospacing="0" w:line="276" w:lineRule="auto"/>
              <w:rPr>
                <w:rFonts w:ascii="Arial" w:hAnsi="Arial" w:cs="Arial"/>
              </w:rPr>
            </w:pPr>
            <w:r w:rsidRPr="003E10C4">
              <w:rPr>
                <w:rFonts w:ascii="Arial" w:hAnsi="Arial" w:cs="Arial"/>
                <w:b/>
                <w:bCs/>
                <w:color w:val="000000"/>
              </w:rPr>
              <w:t xml:space="preserve">ENTÃO </w:t>
            </w:r>
            <w:r w:rsidRPr="003E10C4">
              <w:rPr>
                <w:rFonts w:ascii="Arial" w:hAnsi="Arial" w:cs="Arial"/>
                <w:color w:val="000000"/>
              </w:rPr>
              <w:t>A solicitação de verificação do CRN não é aceita.</w:t>
            </w:r>
          </w:p>
        </w:tc>
      </w:tr>
    </w:tbl>
    <w:p w14:paraId="03C9C996" w14:textId="77777777" w:rsidR="00B41E49" w:rsidRPr="003E10C4" w:rsidRDefault="00B41E49" w:rsidP="003E10C4">
      <w:pPr>
        <w:pStyle w:val="CorpodeTexto"/>
        <w:spacing w:after="0" w:line="276" w:lineRule="auto"/>
        <w:rPr>
          <w:rFonts w:ascii="Arial" w:hAnsi="Arial" w:cs="Arial"/>
          <w:sz w:val="24"/>
          <w:szCs w:val="24"/>
        </w:rPr>
      </w:pPr>
    </w:p>
    <w:p w14:paraId="3E94C94E" w14:textId="77777777" w:rsidR="00B41E49" w:rsidRPr="003E10C4" w:rsidRDefault="00B41E49" w:rsidP="003E10C4">
      <w:pPr>
        <w:pStyle w:val="PargrafodaLista"/>
        <w:spacing w:line="276" w:lineRule="auto"/>
        <w:ind w:left="0"/>
        <w:rPr>
          <w:rFonts w:ascii="Arial" w:hAnsi="Arial" w:cs="Arial"/>
          <w:sz w:val="24"/>
          <w:szCs w:val="24"/>
        </w:rPr>
      </w:pPr>
    </w:p>
    <w:p w14:paraId="15998BCC" w14:textId="77777777" w:rsidR="00B41E49" w:rsidRPr="003E10C4" w:rsidRDefault="00B41E49" w:rsidP="003E10C4">
      <w:pPr>
        <w:pStyle w:val="CorpodeTexto"/>
        <w:spacing w:after="0" w:line="276" w:lineRule="auto"/>
        <w:rPr>
          <w:rFonts w:ascii="Arial" w:hAnsi="Arial" w:cs="Arial"/>
          <w:sz w:val="24"/>
          <w:szCs w:val="24"/>
        </w:rPr>
      </w:pPr>
    </w:p>
    <w:p w14:paraId="29AB60B6" w14:textId="77777777" w:rsidR="007928C7" w:rsidRPr="003E10C4" w:rsidRDefault="007928C7" w:rsidP="003E10C4">
      <w:pPr>
        <w:pStyle w:val="PargrafodaLista"/>
        <w:spacing w:line="276" w:lineRule="auto"/>
        <w:rPr>
          <w:rFonts w:ascii="Arial" w:hAnsi="Arial" w:cs="Arial"/>
          <w:b/>
          <w:bCs/>
          <w:sz w:val="24"/>
          <w:szCs w:val="24"/>
        </w:rPr>
      </w:pPr>
    </w:p>
    <w:p w14:paraId="4F1878F0" w14:textId="26A791E5" w:rsidR="00432963" w:rsidRPr="003E10C4" w:rsidRDefault="00432963" w:rsidP="003E10C4">
      <w:pPr>
        <w:spacing w:line="276" w:lineRule="auto"/>
        <w:rPr>
          <w:rFonts w:ascii="Arial" w:hAnsi="Arial" w:cs="Arial"/>
          <w:sz w:val="24"/>
          <w:szCs w:val="24"/>
        </w:rPr>
      </w:pPr>
    </w:p>
    <w:p w14:paraId="456C6EEB" w14:textId="6BE815D2" w:rsidR="00AF4639" w:rsidRPr="003E10C4" w:rsidRDefault="00AF4639" w:rsidP="003E10C4">
      <w:pPr>
        <w:pStyle w:val="CorpodeTexto"/>
        <w:spacing w:after="0" w:line="276" w:lineRule="auto"/>
        <w:rPr>
          <w:rFonts w:ascii="Arial" w:hAnsi="Arial" w:cs="Arial"/>
          <w:b/>
          <w:bCs/>
          <w:sz w:val="24"/>
          <w:szCs w:val="24"/>
        </w:rPr>
      </w:pPr>
    </w:p>
    <w:p w14:paraId="4199FB12" w14:textId="77777777" w:rsidR="00AF4639" w:rsidRPr="003E10C4" w:rsidRDefault="00AF4639" w:rsidP="003E10C4">
      <w:pPr>
        <w:pStyle w:val="CorpodeTexto"/>
        <w:spacing w:after="0" w:line="276" w:lineRule="auto"/>
        <w:rPr>
          <w:rFonts w:ascii="Arial" w:hAnsi="Arial" w:cs="Arial"/>
          <w:b/>
          <w:bCs/>
          <w:sz w:val="24"/>
          <w:szCs w:val="24"/>
        </w:rPr>
      </w:pPr>
    </w:p>
    <w:p w14:paraId="295161CC" w14:textId="77777777" w:rsidR="00173530" w:rsidRPr="003E10C4" w:rsidRDefault="00173530" w:rsidP="003E10C4">
      <w:pPr>
        <w:spacing w:line="276" w:lineRule="auto"/>
        <w:rPr>
          <w:rFonts w:ascii="Arial" w:eastAsiaTheme="majorEastAsia" w:hAnsi="Arial" w:cs="Arial"/>
          <w:sz w:val="24"/>
          <w:szCs w:val="24"/>
        </w:rPr>
      </w:pPr>
      <w:r w:rsidRPr="003E10C4">
        <w:rPr>
          <w:rFonts w:ascii="Arial" w:hAnsi="Arial" w:cs="Arial"/>
          <w:sz w:val="24"/>
          <w:szCs w:val="24"/>
        </w:rPr>
        <w:br w:type="page"/>
      </w:r>
    </w:p>
    <w:p w14:paraId="4135A5B6" w14:textId="4D95A466" w:rsidR="0079655F" w:rsidRDefault="00B41E49" w:rsidP="0079655F">
      <w:pPr>
        <w:pStyle w:val="Ttulo1"/>
        <w:spacing w:line="360" w:lineRule="auto"/>
        <w:rPr>
          <w:rFonts w:ascii="Arial" w:hAnsi="Arial" w:cs="Arial"/>
        </w:rPr>
      </w:pPr>
      <w:bookmarkStart w:id="24" w:name="_Toc136797784"/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0D0BD91" wp14:editId="5B126EB5">
                <wp:simplePos x="0" y="0"/>
                <wp:positionH relativeFrom="column">
                  <wp:posOffset>-880110</wp:posOffset>
                </wp:positionH>
                <wp:positionV relativeFrom="paragraph">
                  <wp:posOffset>5723255</wp:posOffset>
                </wp:positionV>
                <wp:extent cx="7029450" cy="635"/>
                <wp:effectExtent l="0" t="0" r="0" b="0"/>
                <wp:wrapSquare wrapText="bothSides"/>
                <wp:docPr id="44" name="Caixa de Texto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294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8727B07" w14:textId="23B62709" w:rsidR="00B41E49" w:rsidRPr="00AE573E" w:rsidRDefault="00B41E49" w:rsidP="00B41E49">
                            <w:pPr>
                              <w:pStyle w:val="Legenda"/>
                              <w:rPr>
                                <w:rFonts w:ascii="Arial" w:hAnsi="Arial" w:cs="Arial"/>
                                <w:noProof/>
                              </w:rPr>
                            </w:pPr>
                            <w:bookmarkStart w:id="25" w:name="_Toc136797803"/>
                            <w:r>
                              <w:t xml:space="preserve">Figura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a \* ARABIC </w:instrText>
                            </w:r>
                            <w:r>
                              <w:fldChar w:fldCharType="separate"/>
                            </w:r>
                            <w:r w:rsidR="00E84B19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 xml:space="preserve"> - </w:t>
                            </w:r>
                            <w:r w:rsidRPr="001E42F2">
                              <w:t>Modelo Relacional</w:t>
                            </w:r>
                            <w:bookmarkEnd w:id="2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D0BD91" id="Caixa de Texto 44" o:spid="_x0000_s1043" type="#_x0000_t202" style="position:absolute;margin-left:-69.3pt;margin-top:450.65pt;width:553.5pt;height:.0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" stroked="f">
                <v:textbox style="mso-fit-shape-to-text:t" inset="0,0,0,0">
                  <w:txbxContent>
                    <w:p w14:paraId="68727B07" w14:textId="23B62709" w:rsidR="00B41E49" w:rsidRPr="00AE573E" w:rsidRDefault="00B41E49" w:rsidP="00B41E49">
                      <w:pPr>
                        <w:pStyle w:val="Legenda"/>
                        <w:rPr>
                          <w:rFonts w:ascii="Arial" w:hAnsi="Arial" w:cs="Arial"/>
                          <w:noProof/>
                        </w:rPr>
                      </w:pPr>
                      <w:bookmarkStart w:id="26" w:name="_Toc136797803"/>
                      <w:r>
                        <w:t xml:space="preserve">Figura </w:t>
                      </w:r>
                      <w:r>
                        <w:fldChar w:fldCharType="begin"/>
                      </w:r>
                      <w:r>
                        <w:instrText xml:space="preserve"> SEQ Figura \* ARABIC </w:instrText>
                      </w:r>
                      <w:r>
                        <w:fldChar w:fldCharType="separate"/>
                      </w:r>
                      <w:r w:rsidR="00E84B19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 xml:space="preserve"> - </w:t>
                      </w:r>
                      <w:r w:rsidRPr="001E42F2">
                        <w:t>Modelo Relacional</w:t>
                      </w:r>
                      <w:bookmarkEnd w:id="26"/>
                    </w:p>
                  </w:txbxContent>
                </v:textbox>
                <w10:wrap type="square"/>
              </v:shape>
            </w:pict>
          </mc:Fallback>
        </mc:AlternateContent>
      </w:r>
      <w:r w:rsidR="00E45E1F">
        <w:rPr>
          <w:rFonts w:ascii="Arial" w:hAnsi="Arial" w:cs="Arial"/>
          <w:noProof/>
        </w:rPr>
        <w:drawing>
          <wp:anchor distT="0" distB="0" distL="114300" distR="114300" simplePos="0" relativeHeight="251695104" behindDoc="0" locked="0" layoutInCell="1" allowOverlap="1" wp14:anchorId="563CDD02" wp14:editId="292CCE92">
            <wp:simplePos x="0" y="0"/>
            <wp:positionH relativeFrom="column">
              <wp:posOffset>-880110</wp:posOffset>
            </wp:positionH>
            <wp:positionV relativeFrom="paragraph">
              <wp:posOffset>351155</wp:posOffset>
            </wp:positionV>
            <wp:extent cx="7029450" cy="5314950"/>
            <wp:effectExtent l="0" t="0" r="0" b="0"/>
            <wp:wrapSquare wrapText="bothSides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9450" cy="531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9655F" w:rsidRPr="00F3383B">
        <w:rPr>
          <w:rFonts w:ascii="Arial" w:hAnsi="Arial" w:cs="Arial"/>
        </w:rPr>
        <w:t xml:space="preserve">ARTEFATO </w:t>
      </w:r>
      <w:r w:rsidR="0079655F">
        <w:rPr>
          <w:rFonts w:ascii="Arial" w:hAnsi="Arial" w:cs="Arial"/>
        </w:rPr>
        <w:t>6</w:t>
      </w:r>
      <w:r w:rsidR="0079655F" w:rsidRPr="00F3383B">
        <w:rPr>
          <w:rFonts w:ascii="Arial" w:hAnsi="Arial" w:cs="Arial"/>
        </w:rPr>
        <w:t xml:space="preserve">: </w:t>
      </w:r>
      <w:r w:rsidR="0079655F">
        <w:rPr>
          <w:rFonts w:ascii="Arial" w:hAnsi="Arial" w:cs="Arial"/>
        </w:rPr>
        <w:t>Modelo Relacional</w:t>
      </w:r>
      <w:bookmarkEnd w:id="24"/>
    </w:p>
    <w:p w14:paraId="2310C574" w14:textId="77777777" w:rsidR="00E45E1F" w:rsidRDefault="00E45E1F">
      <w:pPr>
        <w:rPr>
          <w:rFonts w:ascii="Arial" w:hAnsi="Arial" w:cs="Arial"/>
        </w:rPr>
      </w:pPr>
    </w:p>
    <w:p w14:paraId="174F40E5" w14:textId="508F432C" w:rsidR="00477BAF" w:rsidRDefault="00477BAF">
      <w:pPr>
        <w:rPr>
          <w:rFonts w:ascii="Arial" w:eastAsiaTheme="majorEastAsia" w:hAnsi="Arial" w:cs="Arial"/>
          <w:sz w:val="32"/>
          <w:szCs w:val="32"/>
        </w:rPr>
      </w:pPr>
      <w:r>
        <w:rPr>
          <w:rFonts w:ascii="Arial" w:hAnsi="Arial" w:cs="Arial"/>
        </w:rPr>
        <w:br w:type="page"/>
      </w:r>
    </w:p>
    <w:p w14:paraId="1BA76D3B" w14:textId="31EE0E55" w:rsidR="00AF4639" w:rsidRPr="00B977C2" w:rsidRDefault="00AF4639" w:rsidP="00B977C2">
      <w:pPr>
        <w:pStyle w:val="Ttulo1"/>
        <w:spacing w:line="360" w:lineRule="auto"/>
        <w:rPr>
          <w:rFonts w:ascii="Arial" w:hAnsi="Arial" w:cs="Arial"/>
        </w:rPr>
      </w:pPr>
      <w:bookmarkStart w:id="27" w:name="_Toc136797785"/>
      <w:r w:rsidRPr="00B977C2">
        <w:rPr>
          <w:rFonts w:ascii="Arial" w:hAnsi="Arial" w:cs="Arial"/>
        </w:rPr>
        <w:lastRenderedPageBreak/>
        <w:t xml:space="preserve">ARTEFATO </w:t>
      </w:r>
      <w:r w:rsidR="00CF621D">
        <w:rPr>
          <w:rFonts w:ascii="Arial" w:hAnsi="Arial" w:cs="Arial"/>
        </w:rPr>
        <w:t>7</w:t>
      </w:r>
      <w:r w:rsidRPr="00B977C2">
        <w:rPr>
          <w:rFonts w:ascii="Arial" w:hAnsi="Arial" w:cs="Arial"/>
        </w:rPr>
        <w:t>: Demais Diagramas</w:t>
      </w:r>
      <w:bookmarkEnd w:id="27"/>
      <w:r w:rsidRPr="00B977C2">
        <w:rPr>
          <w:rFonts w:ascii="Arial" w:hAnsi="Arial" w:cs="Arial"/>
        </w:rPr>
        <w:t> </w:t>
      </w:r>
    </w:p>
    <w:p w14:paraId="3DCDC8E3" w14:textId="77777777" w:rsidR="00CF621D" w:rsidRDefault="00AF4639" w:rsidP="00B41E49">
      <w:pPr>
        <w:pStyle w:val="CorpodeTexto"/>
        <w:numPr>
          <w:ilvl w:val="1"/>
          <w:numId w:val="32"/>
        </w:numPr>
        <w:spacing w:before="240" w:line="360" w:lineRule="auto"/>
        <w:outlineLvl w:val="1"/>
        <w:rPr>
          <w:rFonts w:ascii="Arial" w:hAnsi="Arial" w:cs="Arial"/>
          <w:b/>
          <w:bCs/>
          <w:sz w:val="24"/>
          <w:szCs w:val="24"/>
        </w:rPr>
      </w:pPr>
      <w:bookmarkStart w:id="28" w:name="_Toc136797786"/>
      <w:r w:rsidRPr="00E45E1F">
        <w:rPr>
          <w:rFonts w:ascii="Arial" w:hAnsi="Arial" w:cs="Arial"/>
          <w:b/>
          <w:bCs/>
          <w:sz w:val="24"/>
          <w:szCs w:val="24"/>
        </w:rPr>
        <w:t>Diagrama de Atividades</w:t>
      </w:r>
      <w:bookmarkEnd w:id="28"/>
    </w:p>
    <w:p w14:paraId="199E043B" w14:textId="7E5296E6" w:rsidR="000A3597" w:rsidRPr="00CF621D" w:rsidRDefault="00E84B19" w:rsidP="00B41E49">
      <w:pPr>
        <w:pStyle w:val="CorpodeTexto"/>
        <w:numPr>
          <w:ilvl w:val="2"/>
          <w:numId w:val="32"/>
        </w:numPr>
        <w:spacing w:before="240" w:line="360" w:lineRule="auto"/>
        <w:outlineLvl w:val="2"/>
        <w:rPr>
          <w:rFonts w:ascii="Arial" w:hAnsi="Arial" w:cs="Arial"/>
          <w:b/>
          <w:bCs/>
          <w:sz w:val="24"/>
          <w:szCs w:val="24"/>
        </w:rPr>
      </w:pPr>
      <w:bookmarkStart w:id="29" w:name="_Toc136797787"/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1740232" wp14:editId="50B8F79C">
                <wp:simplePos x="0" y="0"/>
                <wp:positionH relativeFrom="column">
                  <wp:posOffset>-737870</wp:posOffset>
                </wp:positionH>
                <wp:positionV relativeFrom="paragraph">
                  <wp:posOffset>4799330</wp:posOffset>
                </wp:positionV>
                <wp:extent cx="6943725" cy="635"/>
                <wp:effectExtent l="0" t="0" r="0" b="0"/>
                <wp:wrapSquare wrapText="bothSides"/>
                <wp:docPr id="45" name="Caixa de Texto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437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F5B9290" w14:textId="55826D35" w:rsidR="00E84B19" w:rsidRPr="00D66E46" w:rsidRDefault="00E84B19" w:rsidP="00E84B19">
                            <w:pPr>
                              <w:pStyle w:val="Legenda"/>
                              <w:rPr>
                                <w:rFonts w:ascii="Calibri" w:hAnsi="Calibri" w:cs="Calibri"/>
                                <w:bCs/>
                                <w:noProof/>
                                <w:color w:val="000000"/>
                              </w:rPr>
                            </w:pPr>
                            <w:bookmarkStart w:id="30" w:name="_Toc136797804"/>
                            <w:r>
                              <w:t xml:space="preserve">Figura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a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1</w:t>
                            </w:r>
                            <w:r>
                              <w:fldChar w:fldCharType="end"/>
                            </w:r>
                            <w:r w:rsidRPr="00010CEE">
                              <w:t xml:space="preserve"> – Exemplo: Diagrama de Atividades</w:t>
                            </w:r>
                            <w:bookmarkEnd w:id="3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740232" id="Caixa de Texto 45" o:spid="_x0000_s1044" type="#_x0000_t202" style="position:absolute;left:0;text-align:left;margin-left:-58.1pt;margin-top:377.9pt;width:546.75pt;height:.0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" stroked="f">
                <v:textbox style="mso-fit-shape-to-text:t" inset="0,0,0,0">
                  <w:txbxContent>
                    <w:p w14:paraId="5F5B9290" w14:textId="55826D35" w:rsidR="00E84B19" w:rsidRPr="00D66E46" w:rsidRDefault="00E84B19" w:rsidP="00E84B19">
                      <w:pPr>
                        <w:pStyle w:val="Legenda"/>
                        <w:rPr>
                          <w:rFonts w:ascii="Calibri" w:hAnsi="Calibri" w:cs="Calibri"/>
                          <w:bCs/>
                          <w:noProof/>
                          <w:color w:val="000000"/>
                        </w:rPr>
                      </w:pPr>
                      <w:bookmarkStart w:id="31" w:name="_Toc136797804"/>
                      <w:r>
                        <w:t xml:space="preserve">Figura </w:t>
                      </w:r>
                      <w:r>
                        <w:fldChar w:fldCharType="begin"/>
                      </w:r>
                      <w:r>
                        <w:instrText xml:space="preserve"> SEQ Figura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1</w:t>
                      </w:r>
                      <w:r>
                        <w:fldChar w:fldCharType="end"/>
                      </w:r>
                      <w:r w:rsidRPr="00010CEE">
                        <w:t xml:space="preserve"> – Exemplo: Diagrama de Atividades</w:t>
                      </w:r>
                      <w:bookmarkEnd w:id="31"/>
                    </w:p>
                  </w:txbxContent>
                </v:textbox>
                <w10:wrap type="square"/>
              </v:shape>
            </w:pict>
          </mc:Fallback>
        </mc:AlternateContent>
      </w:r>
      <w:r w:rsidR="000A3597">
        <w:rPr>
          <w:rFonts w:ascii="Calibri" w:hAnsi="Calibri" w:cs="Calibri"/>
          <w:b/>
          <w:bCs/>
          <w:noProof/>
          <w:color w:val="000000"/>
          <w:sz w:val="18"/>
          <w:szCs w:val="18"/>
        </w:rPr>
        <w:drawing>
          <wp:anchor distT="0" distB="0" distL="114300" distR="114300" simplePos="0" relativeHeight="251696128" behindDoc="0" locked="0" layoutInCell="1" allowOverlap="1" wp14:anchorId="479A676F" wp14:editId="69D4E1A8">
            <wp:simplePos x="0" y="0"/>
            <wp:positionH relativeFrom="column">
              <wp:posOffset>-737870</wp:posOffset>
            </wp:positionH>
            <wp:positionV relativeFrom="paragraph">
              <wp:posOffset>350520</wp:posOffset>
            </wp:positionV>
            <wp:extent cx="6943725" cy="4391660"/>
            <wp:effectExtent l="0" t="0" r="9525" b="8890"/>
            <wp:wrapSquare wrapText="bothSides"/>
            <wp:docPr id="38" name="Image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3725" cy="439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3597" w:rsidRPr="00CF621D">
        <w:rPr>
          <w:rFonts w:ascii="Arial" w:hAnsi="Arial" w:cs="Arial"/>
          <w:b/>
          <w:bCs/>
          <w:sz w:val="24"/>
          <w:szCs w:val="24"/>
        </w:rPr>
        <w:t>Criar publicação/receita</w:t>
      </w:r>
      <w:bookmarkEnd w:id="29"/>
    </w:p>
    <w:p w14:paraId="71773460" w14:textId="77777777" w:rsidR="00CF621D" w:rsidRDefault="00CF621D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3C97A022" w14:textId="327137E9" w:rsidR="000A3597" w:rsidRPr="00CF621D" w:rsidRDefault="00E84B19" w:rsidP="00B41E49">
      <w:pPr>
        <w:pStyle w:val="CorpodeTexto"/>
        <w:numPr>
          <w:ilvl w:val="2"/>
          <w:numId w:val="32"/>
        </w:numPr>
        <w:spacing w:before="240" w:line="360" w:lineRule="auto"/>
        <w:outlineLvl w:val="2"/>
        <w:rPr>
          <w:rFonts w:ascii="Arial" w:hAnsi="Arial" w:cs="Arial"/>
          <w:b/>
          <w:bCs/>
          <w:sz w:val="24"/>
          <w:szCs w:val="24"/>
        </w:rPr>
      </w:pPr>
      <w:bookmarkStart w:id="32" w:name="_Toc136797788"/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C7AB465" wp14:editId="5C190452">
                <wp:simplePos x="0" y="0"/>
                <wp:positionH relativeFrom="column">
                  <wp:posOffset>-842010</wp:posOffset>
                </wp:positionH>
                <wp:positionV relativeFrom="paragraph">
                  <wp:posOffset>5970905</wp:posOffset>
                </wp:positionV>
                <wp:extent cx="6991350" cy="635"/>
                <wp:effectExtent l="0" t="0" r="0" b="0"/>
                <wp:wrapSquare wrapText="bothSides"/>
                <wp:docPr id="46" name="Caixa de Texto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913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C5C017D" w14:textId="0284DFDA" w:rsidR="00E84B19" w:rsidRPr="00606216" w:rsidRDefault="00E84B19" w:rsidP="00E84B19">
                            <w:pPr>
                              <w:pStyle w:val="Legenda"/>
                              <w:rPr>
                                <w:rFonts w:ascii="Arial" w:hAnsi="Arial" w:cs="Arial"/>
                                <w:bCs/>
                                <w:sz w:val="24"/>
                                <w:szCs w:val="24"/>
                              </w:rPr>
                            </w:pPr>
                            <w:bookmarkStart w:id="33" w:name="_Toc136797805"/>
                            <w:r>
                              <w:t xml:space="preserve">Figura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a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2</w:t>
                            </w:r>
                            <w:r>
                              <w:fldChar w:fldCharType="end"/>
                            </w:r>
                            <w:r w:rsidRPr="00FB7617">
                              <w:t xml:space="preserve"> – Exemplo: Diagrama de Atividades</w:t>
                            </w:r>
                            <w:bookmarkEnd w:id="3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7AB465" id="Caixa de Texto 46" o:spid="_x0000_s1045" type="#_x0000_t202" style="position:absolute;left:0;text-align:left;margin-left:-66.3pt;margin-top:470.15pt;width:550.5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" stroked="f">
                <v:textbox style="mso-fit-shape-to-text:t" inset="0,0,0,0">
                  <w:txbxContent>
                    <w:p w14:paraId="3C5C017D" w14:textId="0284DFDA" w:rsidR="00E84B19" w:rsidRPr="00606216" w:rsidRDefault="00E84B19" w:rsidP="00E84B19">
                      <w:pPr>
                        <w:pStyle w:val="Legenda"/>
                        <w:rPr>
                          <w:rFonts w:ascii="Arial" w:hAnsi="Arial" w:cs="Arial"/>
                          <w:bCs/>
                          <w:sz w:val="24"/>
                          <w:szCs w:val="24"/>
                        </w:rPr>
                      </w:pPr>
                      <w:bookmarkStart w:id="34" w:name="_Toc136797805"/>
                      <w:r>
                        <w:t xml:space="preserve">Figura </w:t>
                      </w:r>
                      <w:r>
                        <w:fldChar w:fldCharType="begin"/>
                      </w:r>
                      <w:r>
                        <w:instrText xml:space="preserve"> SEQ Figura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2</w:t>
                      </w:r>
                      <w:r>
                        <w:fldChar w:fldCharType="end"/>
                      </w:r>
                      <w:r w:rsidRPr="00FB7617">
                        <w:t xml:space="preserve"> – Exemplo: Diagrama de Atividades</w:t>
                      </w:r>
                      <w:bookmarkEnd w:id="34"/>
                    </w:p>
                  </w:txbxContent>
                </v:textbox>
                <w10:wrap type="square"/>
              </v:shape>
            </w:pict>
          </mc:Fallback>
        </mc:AlternateContent>
      </w:r>
      <w:r w:rsidR="00CF621D" w:rsidRPr="00B41E49">
        <w:rPr>
          <w:rFonts w:ascii="Arial" w:hAnsi="Arial" w:cs="Arial"/>
          <w:b/>
          <w:bCs/>
          <w:sz w:val="24"/>
          <w:szCs w:val="24"/>
        </w:rPr>
        <w:drawing>
          <wp:anchor distT="0" distB="0" distL="114300" distR="114300" simplePos="0" relativeHeight="251697152" behindDoc="0" locked="0" layoutInCell="1" allowOverlap="1" wp14:anchorId="586DBC50" wp14:editId="7C96CF29">
            <wp:simplePos x="0" y="0"/>
            <wp:positionH relativeFrom="column">
              <wp:posOffset>-842010</wp:posOffset>
            </wp:positionH>
            <wp:positionV relativeFrom="paragraph">
              <wp:posOffset>294005</wp:posOffset>
            </wp:positionV>
            <wp:extent cx="6991350" cy="5619750"/>
            <wp:effectExtent l="0" t="0" r="0" b="0"/>
            <wp:wrapSquare wrapText="bothSides"/>
            <wp:docPr id="39" name="Image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91350" cy="561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3597">
        <w:rPr>
          <w:rFonts w:ascii="Arial" w:hAnsi="Arial" w:cs="Arial"/>
          <w:b/>
          <w:bCs/>
          <w:sz w:val="24"/>
          <w:szCs w:val="24"/>
        </w:rPr>
        <w:t>Validar postagem</w:t>
      </w:r>
      <w:bookmarkEnd w:id="32"/>
    </w:p>
    <w:p w14:paraId="645C7634" w14:textId="77777777" w:rsidR="00CF621D" w:rsidRDefault="00CF621D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673E2DCC" w14:textId="0107D166" w:rsidR="000A3597" w:rsidRDefault="00E84B19" w:rsidP="00B41E49">
      <w:pPr>
        <w:pStyle w:val="CorpodeTexto"/>
        <w:numPr>
          <w:ilvl w:val="2"/>
          <w:numId w:val="32"/>
        </w:numPr>
        <w:spacing w:before="240" w:line="360" w:lineRule="auto"/>
        <w:outlineLvl w:val="2"/>
        <w:rPr>
          <w:rFonts w:ascii="Arial" w:hAnsi="Arial" w:cs="Arial"/>
          <w:b/>
          <w:bCs/>
          <w:sz w:val="24"/>
          <w:szCs w:val="24"/>
        </w:rPr>
      </w:pPr>
      <w:bookmarkStart w:id="35" w:name="_Toc136797789"/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3F8F273" wp14:editId="0D7D49F9">
                <wp:simplePos x="0" y="0"/>
                <wp:positionH relativeFrom="column">
                  <wp:posOffset>-832485</wp:posOffset>
                </wp:positionH>
                <wp:positionV relativeFrom="paragraph">
                  <wp:posOffset>4918075</wp:posOffset>
                </wp:positionV>
                <wp:extent cx="6905625" cy="635"/>
                <wp:effectExtent l="0" t="0" r="0" b="0"/>
                <wp:wrapSquare wrapText="bothSides"/>
                <wp:docPr id="47" name="Caixa de Texto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056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A3A77A6" w14:textId="27DC39D3" w:rsidR="00E84B19" w:rsidRPr="0083400F" w:rsidRDefault="00E84B19" w:rsidP="00E84B19">
                            <w:pPr>
                              <w:pStyle w:val="Legenda"/>
                              <w:rPr>
                                <w:rFonts w:ascii="Arial" w:hAnsi="Arial" w:cs="Arial"/>
                                <w:bCs/>
                                <w:sz w:val="24"/>
                                <w:szCs w:val="24"/>
                              </w:rPr>
                            </w:pPr>
                            <w:bookmarkStart w:id="36" w:name="_Toc136797806"/>
                            <w:r>
                              <w:t xml:space="preserve">Figura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a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3</w:t>
                            </w:r>
                            <w:r>
                              <w:fldChar w:fldCharType="end"/>
                            </w:r>
                            <w:r w:rsidRPr="008A2F5B">
                              <w:t xml:space="preserve"> – Exemplo: Diagrama de Atividades</w:t>
                            </w:r>
                            <w:bookmarkEnd w:id="3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F8F273" id="Caixa de Texto 47" o:spid="_x0000_s1046" type="#_x0000_t202" style="position:absolute;left:0;text-align:left;margin-left:-65.55pt;margin-top:387.25pt;width:543.75pt;height:.0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" stroked="f">
                <v:textbox style="mso-fit-shape-to-text:t" inset="0,0,0,0">
                  <w:txbxContent>
                    <w:p w14:paraId="7A3A77A6" w14:textId="27DC39D3" w:rsidR="00E84B19" w:rsidRPr="0083400F" w:rsidRDefault="00E84B19" w:rsidP="00E84B19">
                      <w:pPr>
                        <w:pStyle w:val="Legenda"/>
                        <w:rPr>
                          <w:rFonts w:ascii="Arial" w:hAnsi="Arial" w:cs="Arial"/>
                          <w:bCs/>
                          <w:sz w:val="24"/>
                          <w:szCs w:val="24"/>
                        </w:rPr>
                      </w:pPr>
                      <w:bookmarkStart w:id="37" w:name="_Toc136797806"/>
                      <w:r>
                        <w:t xml:space="preserve">Figura </w:t>
                      </w:r>
                      <w:r>
                        <w:fldChar w:fldCharType="begin"/>
                      </w:r>
                      <w:r>
                        <w:instrText xml:space="preserve"> SEQ Figura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3</w:t>
                      </w:r>
                      <w:r>
                        <w:fldChar w:fldCharType="end"/>
                      </w:r>
                      <w:r w:rsidRPr="008A2F5B">
                        <w:t xml:space="preserve"> – Exemplo: Diagrama de Atividades</w:t>
                      </w:r>
                      <w:bookmarkEnd w:id="37"/>
                    </w:p>
                  </w:txbxContent>
                </v:textbox>
                <w10:wrap type="square"/>
              </v:shape>
            </w:pict>
          </mc:Fallback>
        </mc:AlternateContent>
      </w:r>
      <w:r w:rsidR="00CF621D" w:rsidRPr="00B41E49">
        <w:rPr>
          <w:rFonts w:ascii="Arial" w:hAnsi="Arial" w:cs="Arial"/>
          <w:b/>
          <w:bCs/>
          <w:sz w:val="24"/>
          <w:szCs w:val="24"/>
        </w:rPr>
        <w:drawing>
          <wp:anchor distT="0" distB="0" distL="114300" distR="114300" simplePos="0" relativeHeight="251698176" behindDoc="0" locked="0" layoutInCell="1" allowOverlap="1" wp14:anchorId="197D33DF" wp14:editId="5D65C5AA">
            <wp:simplePos x="0" y="0"/>
            <wp:positionH relativeFrom="column">
              <wp:posOffset>-832485</wp:posOffset>
            </wp:positionH>
            <wp:positionV relativeFrom="paragraph">
              <wp:posOffset>294005</wp:posOffset>
            </wp:positionV>
            <wp:extent cx="6905625" cy="4566920"/>
            <wp:effectExtent l="0" t="0" r="9525" b="5080"/>
            <wp:wrapSquare wrapText="bothSides"/>
            <wp:docPr id="41" name="Image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5625" cy="456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3597">
        <w:rPr>
          <w:rFonts w:ascii="Arial" w:hAnsi="Arial" w:cs="Arial"/>
          <w:b/>
          <w:bCs/>
          <w:sz w:val="24"/>
          <w:szCs w:val="24"/>
        </w:rPr>
        <w:t>Validar CRN</w:t>
      </w:r>
      <w:bookmarkEnd w:id="35"/>
    </w:p>
    <w:p w14:paraId="5E3CBEA7" w14:textId="77777777" w:rsidR="000A3597" w:rsidRDefault="000A3597" w:rsidP="000A3597">
      <w:pPr>
        <w:pStyle w:val="CorpodeTexto"/>
        <w:spacing w:before="240" w:line="360" w:lineRule="auto"/>
        <w:rPr>
          <w:rFonts w:ascii="Arial" w:hAnsi="Arial" w:cs="Arial"/>
          <w:b/>
          <w:bCs/>
          <w:sz w:val="24"/>
          <w:szCs w:val="24"/>
        </w:rPr>
      </w:pPr>
    </w:p>
    <w:p w14:paraId="711ADD78" w14:textId="77777777" w:rsidR="00CF621D" w:rsidRDefault="00CF621D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2D327892" w14:textId="2F61222F" w:rsidR="00AF4639" w:rsidRDefault="00CF621D" w:rsidP="00B41E49">
      <w:pPr>
        <w:pStyle w:val="CorpodeTexto"/>
        <w:numPr>
          <w:ilvl w:val="1"/>
          <w:numId w:val="32"/>
        </w:numPr>
        <w:spacing w:before="240" w:line="360" w:lineRule="auto"/>
        <w:outlineLvl w:val="1"/>
        <w:rPr>
          <w:rFonts w:ascii="Arial" w:hAnsi="Arial" w:cs="Arial"/>
          <w:b/>
          <w:bCs/>
          <w:sz w:val="24"/>
          <w:szCs w:val="24"/>
        </w:rPr>
      </w:pPr>
      <w:bookmarkStart w:id="38" w:name="_Toc136797790"/>
      <w:r w:rsidRPr="00E45E1F">
        <w:rPr>
          <w:rFonts w:ascii="Arial" w:hAnsi="Arial" w:cs="Arial"/>
          <w:b/>
          <w:bCs/>
          <w:sz w:val="24"/>
          <w:szCs w:val="24"/>
        </w:rPr>
        <w:lastRenderedPageBreak/>
        <w:t xml:space="preserve">Diagrama de </w:t>
      </w:r>
      <w:r w:rsidR="00AF4639" w:rsidRPr="00CF621D">
        <w:rPr>
          <w:rFonts w:ascii="Arial" w:hAnsi="Arial" w:cs="Arial"/>
          <w:b/>
          <w:bCs/>
          <w:sz w:val="24"/>
          <w:szCs w:val="24"/>
        </w:rPr>
        <w:t>Máquina de Estado</w:t>
      </w:r>
      <w:bookmarkEnd w:id="38"/>
    </w:p>
    <w:p w14:paraId="38ECD839" w14:textId="5C61486C" w:rsidR="00CF621D" w:rsidRPr="00CF621D" w:rsidRDefault="00E84B19" w:rsidP="00B41E49">
      <w:pPr>
        <w:pStyle w:val="CorpodeTexto"/>
        <w:numPr>
          <w:ilvl w:val="2"/>
          <w:numId w:val="32"/>
        </w:numPr>
        <w:spacing w:before="240" w:line="360" w:lineRule="auto"/>
        <w:outlineLvl w:val="2"/>
        <w:rPr>
          <w:rFonts w:ascii="Arial" w:hAnsi="Arial" w:cs="Arial"/>
          <w:b/>
          <w:bCs/>
          <w:sz w:val="24"/>
          <w:szCs w:val="24"/>
        </w:rPr>
      </w:pPr>
      <w:bookmarkStart w:id="39" w:name="_Toc136797791"/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B244994" wp14:editId="43F21DDF">
                <wp:simplePos x="0" y="0"/>
                <wp:positionH relativeFrom="column">
                  <wp:posOffset>-699135</wp:posOffset>
                </wp:positionH>
                <wp:positionV relativeFrom="paragraph">
                  <wp:posOffset>2748915</wp:posOffset>
                </wp:positionV>
                <wp:extent cx="6900545" cy="635"/>
                <wp:effectExtent l="0" t="0" r="0" b="0"/>
                <wp:wrapTopAndBottom/>
                <wp:docPr id="48" name="Caixa de Texto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005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E81CDA" w14:textId="7D7E65B6" w:rsidR="00E84B19" w:rsidRPr="002C2396" w:rsidRDefault="00E84B19" w:rsidP="00E84B19">
                            <w:pPr>
                              <w:pStyle w:val="Legenda"/>
                              <w:rPr>
                                <w:rFonts w:ascii="Calibri" w:hAnsi="Calibri" w:cs="Calibri"/>
                                <w:bCs/>
                                <w:noProof/>
                                <w:color w:val="000000"/>
                              </w:rPr>
                            </w:pPr>
                            <w:bookmarkStart w:id="40" w:name="_Toc136797807"/>
                            <w:r>
                              <w:t xml:space="preserve">Figura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a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4</w:t>
                            </w:r>
                            <w:r>
                              <w:fldChar w:fldCharType="end"/>
                            </w:r>
                            <w:r w:rsidRPr="00963332">
                              <w:t xml:space="preserve"> – Exemplo: Diagrama de Máquina de Estados.</w:t>
                            </w:r>
                            <w:bookmarkEnd w:id="4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244994" id="Caixa de Texto 48" o:spid="_x0000_s1047" type="#_x0000_t202" style="position:absolute;left:0;text-align:left;margin-left:-55.05pt;margin-top:216.45pt;width:543.35pt;height:.0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" stroked="f">
                <v:textbox style="mso-fit-shape-to-text:t" inset="0,0,0,0">
                  <w:txbxContent>
                    <w:p w14:paraId="7DE81CDA" w14:textId="7D7E65B6" w:rsidR="00E84B19" w:rsidRPr="002C2396" w:rsidRDefault="00E84B19" w:rsidP="00E84B19">
                      <w:pPr>
                        <w:pStyle w:val="Legenda"/>
                        <w:rPr>
                          <w:rFonts w:ascii="Calibri" w:hAnsi="Calibri" w:cs="Calibri"/>
                          <w:bCs/>
                          <w:noProof/>
                          <w:color w:val="000000"/>
                        </w:rPr>
                      </w:pPr>
                      <w:bookmarkStart w:id="41" w:name="_Toc136797807"/>
                      <w:r>
                        <w:t xml:space="preserve">Figura </w:t>
                      </w:r>
                      <w:r>
                        <w:fldChar w:fldCharType="begin"/>
                      </w:r>
                      <w:r>
                        <w:instrText xml:space="preserve"> SEQ Figura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4</w:t>
                      </w:r>
                      <w:r>
                        <w:fldChar w:fldCharType="end"/>
                      </w:r>
                      <w:r w:rsidRPr="00963332">
                        <w:t xml:space="preserve"> – Exemplo: Diagrama de Máquina de Estados.</w:t>
                      </w:r>
                      <w:bookmarkEnd w:id="41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B41E49">
        <w:rPr>
          <w:rFonts w:ascii="Calibri" w:hAnsi="Calibri" w:cs="Calibri"/>
          <w:b/>
          <w:bCs/>
          <w:noProof/>
          <w:color w:val="000000"/>
          <w:sz w:val="18"/>
          <w:szCs w:val="18"/>
        </w:rPr>
        <w:drawing>
          <wp:anchor distT="0" distB="0" distL="114300" distR="114300" simplePos="0" relativeHeight="251699200" behindDoc="0" locked="0" layoutInCell="1" allowOverlap="1" wp14:anchorId="5D037407" wp14:editId="04F2BFA1">
            <wp:simplePos x="0" y="0"/>
            <wp:positionH relativeFrom="column">
              <wp:posOffset>-699135</wp:posOffset>
            </wp:positionH>
            <wp:positionV relativeFrom="paragraph">
              <wp:posOffset>501015</wp:posOffset>
            </wp:positionV>
            <wp:extent cx="6900545" cy="2190750"/>
            <wp:effectExtent l="0" t="0" r="0" b="0"/>
            <wp:wrapTopAndBottom/>
            <wp:docPr id="42" name="Imagem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0545" cy="219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621D">
        <w:rPr>
          <w:rFonts w:ascii="Arial" w:hAnsi="Arial" w:cs="Arial"/>
          <w:b/>
          <w:bCs/>
          <w:sz w:val="24"/>
          <w:szCs w:val="24"/>
        </w:rPr>
        <w:t>Publicação</w:t>
      </w:r>
      <w:bookmarkEnd w:id="39"/>
    </w:p>
    <w:p w14:paraId="6C5E536A" w14:textId="7C43BE8B" w:rsidR="00B41E49" w:rsidRDefault="00CF621D" w:rsidP="00B41E49">
      <w:pPr>
        <w:pStyle w:val="CorpodeTexto"/>
        <w:numPr>
          <w:ilvl w:val="2"/>
          <w:numId w:val="32"/>
        </w:numPr>
        <w:spacing w:before="240" w:line="360" w:lineRule="auto"/>
        <w:outlineLvl w:val="2"/>
        <w:rPr>
          <w:rFonts w:ascii="Arial" w:hAnsi="Arial" w:cs="Arial"/>
          <w:b/>
          <w:bCs/>
          <w:sz w:val="24"/>
          <w:szCs w:val="24"/>
        </w:rPr>
      </w:pPr>
      <w:bookmarkStart w:id="42" w:name="_Toc136797792"/>
      <w:r>
        <w:rPr>
          <w:rFonts w:ascii="Arial" w:hAnsi="Arial" w:cs="Arial"/>
          <w:b/>
          <w:bCs/>
          <w:sz w:val="24"/>
          <w:szCs w:val="24"/>
        </w:rPr>
        <w:t>Nutricionista</w:t>
      </w:r>
      <w:bookmarkEnd w:id="42"/>
    </w:p>
    <w:p w14:paraId="2FE17CD5" w14:textId="2F878CDC" w:rsidR="00B41E49" w:rsidRPr="00B41E49" w:rsidRDefault="00E84B19" w:rsidP="00B41E49">
      <w:pPr>
        <w:pStyle w:val="CorpodeTexto"/>
        <w:spacing w:before="240"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7E33B3AD" wp14:editId="4F377FF0">
                <wp:simplePos x="0" y="0"/>
                <wp:positionH relativeFrom="column">
                  <wp:posOffset>-648335</wp:posOffset>
                </wp:positionH>
                <wp:positionV relativeFrom="paragraph">
                  <wp:posOffset>2944495</wp:posOffset>
                </wp:positionV>
                <wp:extent cx="6849745" cy="635"/>
                <wp:effectExtent l="0" t="0" r="0" b="0"/>
                <wp:wrapTopAndBottom/>
                <wp:docPr id="49" name="Caixa de Texto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497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82E9C30" w14:textId="23450F02" w:rsidR="00E84B19" w:rsidRPr="009613E4" w:rsidRDefault="00E84B19" w:rsidP="00E84B19">
                            <w:pPr>
                              <w:pStyle w:val="Legenda"/>
                              <w:rPr>
                                <w:rFonts w:ascii="Arial" w:hAnsi="Arial" w:cs="Arial"/>
                                <w:bCs/>
                                <w:sz w:val="24"/>
                                <w:szCs w:val="24"/>
                              </w:rPr>
                            </w:pPr>
                            <w:bookmarkStart w:id="43" w:name="_Toc136797808"/>
                            <w:r>
                              <w:t xml:space="preserve">Figura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a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5</w:t>
                            </w:r>
                            <w:r>
                              <w:fldChar w:fldCharType="end"/>
                            </w:r>
                            <w:r w:rsidRPr="006A282D">
                              <w:t xml:space="preserve"> – Exemplo: Diagrama de Máquina de Estados.</w:t>
                            </w:r>
                            <w:bookmarkEnd w:id="4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33B3AD" id="Caixa de Texto 49" o:spid="_x0000_s1048" type="#_x0000_t202" style="position:absolute;left:0;text-align:left;margin-left:-51.05pt;margin-top:231.85pt;width:539.35pt;height:.0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" stroked="f">
                <v:textbox style="mso-fit-shape-to-text:t" inset="0,0,0,0">
                  <w:txbxContent>
                    <w:p w14:paraId="182E9C30" w14:textId="23450F02" w:rsidR="00E84B19" w:rsidRPr="009613E4" w:rsidRDefault="00E84B19" w:rsidP="00E84B19">
                      <w:pPr>
                        <w:pStyle w:val="Legenda"/>
                        <w:rPr>
                          <w:rFonts w:ascii="Arial" w:hAnsi="Arial" w:cs="Arial"/>
                          <w:bCs/>
                          <w:sz w:val="24"/>
                          <w:szCs w:val="24"/>
                        </w:rPr>
                      </w:pPr>
                      <w:bookmarkStart w:id="44" w:name="_Toc136797808"/>
                      <w:r>
                        <w:t xml:space="preserve">Figura </w:t>
                      </w:r>
                      <w:r>
                        <w:fldChar w:fldCharType="begin"/>
                      </w:r>
                      <w:r>
                        <w:instrText xml:space="preserve"> SEQ Figura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5</w:t>
                      </w:r>
                      <w:r>
                        <w:fldChar w:fldCharType="end"/>
                      </w:r>
                      <w:r w:rsidRPr="006A282D">
                        <w:t xml:space="preserve"> – Exemplo: Diagrama de Máquina de Estados.</w:t>
                      </w:r>
                      <w:bookmarkEnd w:id="44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B41E49" w:rsidRPr="00B41E49">
        <w:rPr>
          <w:rFonts w:ascii="Arial" w:hAnsi="Arial" w:cs="Arial"/>
          <w:b/>
          <w:bCs/>
          <w:sz w:val="24"/>
          <w:szCs w:val="24"/>
        </w:rPr>
        <w:drawing>
          <wp:anchor distT="0" distB="0" distL="114300" distR="114300" simplePos="0" relativeHeight="251700224" behindDoc="0" locked="0" layoutInCell="1" allowOverlap="1" wp14:anchorId="60A61988" wp14:editId="5B2E650E">
            <wp:simplePos x="0" y="0"/>
            <wp:positionH relativeFrom="column">
              <wp:posOffset>-648335</wp:posOffset>
            </wp:positionH>
            <wp:positionV relativeFrom="paragraph">
              <wp:posOffset>248920</wp:posOffset>
            </wp:positionV>
            <wp:extent cx="6849745" cy="2638425"/>
            <wp:effectExtent l="0" t="0" r="8255" b="9525"/>
            <wp:wrapTopAndBottom/>
            <wp:docPr id="43" name="Imagem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9745" cy="26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13A924" w14:textId="77777777" w:rsidR="003B7AB2" w:rsidRDefault="003B7AB2" w:rsidP="00AF4639">
      <w:pPr>
        <w:pStyle w:val="NormalWeb"/>
        <w:spacing w:before="120" w:beforeAutospacing="0" w:after="200" w:afterAutospacing="0"/>
        <w:jc w:val="center"/>
      </w:pPr>
    </w:p>
    <w:p w14:paraId="33FD8711" w14:textId="77777777" w:rsidR="00AF4639" w:rsidRDefault="00AF4639">
      <w:pPr>
        <w:rPr>
          <w:rFonts w:ascii="Arial" w:eastAsiaTheme="majorEastAsia" w:hAnsi="Arial" w:cs="Arial"/>
          <w:sz w:val="32"/>
          <w:szCs w:val="32"/>
        </w:rPr>
      </w:pPr>
      <w:r>
        <w:rPr>
          <w:rFonts w:ascii="Arial" w:hAnsi="Arial" w:cs="Arial"/>
        </w:rPr>
        <w:br w:type="page"/>
      </w:r>
    </w:p>
    <w:p w14:paraId="2CDBA37C" w14:textId="4B41BD07" w:rsidR="000677B2" w:rsidRPr="00F3383B" w:rsidRDefault="006043D6" w:rsidP="00045124">
      <w:pPr>
        <w:pStyle w:val="Ttulo1"/>
        <w:spacing w:line="360" w:lineRule="auto"/>
        <w:rPr>
          <w:rFonts w:ascii="Arial" w:hAnsi="Arial" w:cs="Arial"/>
        </w:rPr>
      </w:pPr>
      <w:bookmarkStart w:id="45" w:name="_Toc136797793"/>
      <w:r w:rsidRPr="00F3383B">
        <w:rPr>
          <w:rFonts w:ascii="Arial" w:hAnsi="Arial" w:cs="Arial"/>
        </w:rPr>
        <w:lastRenderedPageBreak/>
        <w:t>REFERÊNCIA BIBLIOGRÁFICAS</w:t>
      </w:r>
      <w:bookmarkEnd w:id="45"/>
    </w:p>
    <w:p w14:paraId="5273FE32" w14:textId="77777777" w:rsidR="006043D6" w:rsidRPr="00F3383B" w:rsidRDefault="006043D6" w:rsidP="00045124">
      <w:pPr>
        <w:spacing w:after="0" w:line="360" w:lineRule="auto"/>
        <w:rPr>
          <w:rFonts w:ascii="Arial" w:hAnsi="Arial" w:cs="Arial"/>
        </w:rPr>
      </w:pPr>
    </w:p>
    <w:p w14:paraId="4F23C2EF" w14:textId="7D27BA21" w:rsidR="00B333BD" w:rsidRPr="00F3383B" w:rsidRDefault="00B333BD" w:rsidP="00045124">
      <w:p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 xml:space="preserve">AGUIAR, F. </w:t>
      </w:r>
      <w:r w:rsidRPr="00F3383B">
        <w:rPr>
          <w:rFonts w:ascii="Arial" w:hAnsi="Arial" w:cs="Arial"/>
          <w:b/>
          <w:bCs/>
        </w:rPr>
        <w:t xml:space="preserve">Product backlog </w:t>
      </w:r>
      <w:proofErr w:type="spellStart"/>
      <w:r w:rsidRPr="00F3383B">
        <w:rPr>
          <w:rFonts w:ascii="Arial" w:hAnsi="Arial" w:cs="Arial"/>
          <w:b/>
          <w:bCs/>
        </w:rPr>
        <w:t>building</w:t>
      </w:r>
      <w:proofErr w:type="spellEnd"/>
      <w:r w:rsidRPr="00F3383B">
        <w:rPr>
          <w:rFonts w:ascii="Arial" w:hAnsi="Arial" w:cs="Arial"/>
          <w:b/>
          <w:bCs/>
        </w:rPr>
        <w:t xml:space="preserve">: concepção de um </w:t>
      </w:r>
      <w:proofErr w:type="spellStart"/>
      <w:r w:rsidRPr="00F3383B">
        <w:rPr>
          <w:rFonts w:ascii="Arial" w:hAnsi="Arial" w:cs="Arial"/>
          <w:b/>
          <w:bCs/>
        </w:rPr>
        <w:t>product</w:t>
      </w:r>
      <w:proofErr w:type="spellEnd"/>
      <w:r w:rsidRPr="00F3383B">
        <w:rPr>
          <w:rFonts w:ascii="Arial" w:hAnsi="Arial" w:cs="Arial"/>
          <w:b/>
          <w:bCs/>
        </w:rPr>
        <w:t xml:space="preserve"> backlog efetivo</w:t>
      </w:r>
      <w:r w:rsidRPr="00F3383B">
        <w:rPr>
          <w:rFonts w:ascii="Arial" w:hAnsi="Arial" w:cs="Arial"/>
        </w:rPr>
        <w:t xml:space="preserve">. 2018. Disponível em: </w:t>
      </w:r>
      <w:hyperlink r:id="rId32" w:history="1">
        <w:r w:rsidR="0038303A" w:rsidRPr="00D30361">
          <w:rPr>
            <w:rStyle w:val="Hyperlink"/>
            <w:rFonts w:ascii="Arial" w:hAnsi="Arial" w:cs="Arial"/>
          </w:rPr>
          <w:t>https://speakerdeck.com/fabiogr/product-backlog-building</w:t>
        </w:r>
      </w:hyperlink>
      <w:r w:rsidR="0038303A">
        <w:rPr>
          <w:rFonts w:ascii="Arial" w:hAnsi="Arial" w:cs="Arial"/>
        </w:rPr>
        <w:t xml:space="preserve"> </w:t>
      </w:r>
      <w:r w:rsidRPr="00F3383B">
        <w:rPr>
          <w:rFonts w:ascii="Arial" w:hAnsi="Arial" w:cs="Arial"/>
        </w:rPr>
        <w:t xml:space="preserve">. Acesso em: </w:t>
      </w:r>
      <w:r w:rsidR="00492EB3" w:rsidRPr="00F3383B">
        <w:rPr>
          <w:rFonts w:ascii="Arial" w:hAnsi="Arial" w:cs="Arial"/>
        </w:rPr>
        <w:t>10</w:t>
      </w:r>
      <w:r w:rsidRPr="00F3383B">
        <w:rPr>
          <w:rFonts w:ascii="Arial" w:hAnsi="Arial" w:cs="Arial"/>
        </w:rPr>
        <w:t xml:space="preserve"> </w:t>
      </w:r>
      <w:r w:rsidR="00492EB3" w:rsidRPr="00F3383B">
        <w:rPr>
          <w:rFonts w:ascii="Arial" w:hAnsi="Arial" w:cs="Arial"/>
        </w:rPr>
        <w:t>fevereiro</w:t>
      </w:r>
      <w:r w:rsidRPr="00F3383B">
        <w:rPr>
          <w:rFonts w:ascii="Arial" w:hAnsi="Arial" w:cs="Arial"/>
        </w:rPr>
        <w:t xml:space="preserve"> 202</w:t>
      </w:r>
      <w:r w:rsidR="00B2057D" w:rsidRPr="00F3383B">
        <w:rPr>
          <w:rFonts w:ascii="Arial" w:hAnsi="Arial" w:cs="Arial"/>
        </w:rPr>
        <w:t>2</w:t>
      </w:r>
      <w:r w:rsidRPr="00F3383B">
        <w:rPr>
          <w:rFonts w:ascii="Arial" w:hAnsi="Arial" w:cs="Arial"/>
        </w:rPr>
        <w:t>.</w:t>
      </w:r>
    </w:p>
    <w:p w14:paraId="75780475" w14:textId="4F3E443B" w:rsidR="003748A0" w:rsidRPr="00F3383B" w:rsidRDefault="00B2057D" w:rsidP="00045124">
      <w:p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 xml:space="preserve">AGUIAR, F. </w:t>
      </w:r>
      <w:proofErr w:type="spellStart"/>
      <w:r w:rsidRPr="00F3383B">
        <w:rPr>
          <w:rFonts w:ascii="Arial" w:hAnsi="Arial" w:cs="Arial"/>
          <w:b/>
          <w:bCs/>
        </w:rPr>
        <w:t>PBB_Canvas</w:t>
      </w:r>
      <w:proofErr w:type="spellEnd"/>
      <w:r w:rsidRPr="00F3383B">
        <w:rPr>
          <w:rFonts w:ascii="Arial" w:hAnsi="Arial" w:cs="Arial"/>
          <w:b/>
          <w:bCs/>
        </w:rPr>
        <w:t xml:space="preserve"> </w:t>
      </w:r>
      <w:proofErr w:type="spellStart"/>
      <w:r w:rsidRPr="00F3383B">
        <w:rPr>
          <w:rFonts w:ascii="Arial" w:hAnsi="Arial" w:cs="Arial"/>
          <w:b/>
          <w:bCs/>
        </w:rPr>
        <w:t>Template</w:t>
      </w:r>
      <w:proofErr w:type="spellEnd"/>
      <w:r w:rsidRPr="00F3383B">
        <w:rPr>
          <w:rFonts w:ascii="Arial" w:hAnsi="Arial" w:cs="Arial"/>
        </w:rPr>
        <w:t xml:space="preserve">. </w:t>
      </w:r>
      <w:r w:rsidR="00726D7E" w:rsidRPr="00F3383B">
        <w:rPr>
          <w:rFonts w:ascii="Arial" w:hAnsi="Arial" w:cs="Arial"/>
        </w:rPr>
        <w:t xml:space="preserve">2018. </w:t>
      </w:r>
      <w:r w:rsidRPr="00F3383B">
        <w:rPr>
          <w:rFonts w:ascii="Arial" w:hAnsi="Arial" w:cs="Arial"/>
        </w:rPr>
        <w:t xml:space="preserve">Disponível em: </w:t>
      </w:r>
      <w:hyperlink r:id="rId33" w:history="1">
        <w:r w:rsidR="0038303A" w:rsidRPr="00D30361">
          <w:rPr>
            <w:rStyle w:val="Hyperlink"/>
            <w:rFonts w:ascii="Arial" w:hAnsi="Arial" w:cs="Arial"/>
          </w:rPr>
          <w:t>http://www.productbacklogbuilding.com/canvas/PBB_Canvas.pdf</w:t>
        </w:r>
      </w:hyperlink>
      <w:r w:rsidR="0038303A">
        <w:rPr>
          <w:rFonts w:ascii="Arial" w:hAnsi="Arial" w:cs="Arial"/>
        </w:rPr>
        <w:t xml:space="preserve"> </w:t>
      </w:r>
      <w:r w:rsidRPr="00F3383B">
        <w:rPr>
          <w:rFonts w:ascii="Arial" w:hAnsi="Arial" w:cs="Arial"/>
        </w:rPr>
        <w:t>. Acesso em 10 de fevereiro de 2022.</w:t>
      </w:r>
    </w:p>
    <w:p w14:paraId="63CF0EE4" w14:textId="763B2C6C" w:rsidR="000677B2" w:rsidRPr="00F3383B" w:rsidRDefault="00B333BD" w:rsidP="00045124">
      <w:p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 xml:space="preserve">SCHWABER, K.; SUTHERLAND, J. </w:t>
      </w:r>
      <w:r w:rsidRPr="00F3383B">
        <w:rPr>
          <w:rFonts w:ascii="Arial" w:hAnsi="Arial" w:cs="Arial"/>
          <w:b/>
          <w:bCs/>
        </w:rPr>
        <w:t>Guia do SCRUM</w:t>
      </w:r>
      <w:r w:rsidR="0088697F" w:rsidRPr="00F3383B">
        <w:rPr>
          <w:rFonts w:ascii="Arial" w:hAnsi="Arial" w:cs="Arial"/>
          <w:b/>
          <w:bCs/>
        </w:rPr>
        <w:t xml:space="preserve"> -</w:t>
      </w:r>
      <w:r w:rsidRPr="00F3383B">
        <w:rPr>
          <w:rFonts w:ascii="Arial" w:hAnsi="Arial" w:cs="Arial"/>
          <w:b/>
          <w:bCs/>
        </w:rPr>
        <w:t xml:space="preserve"> o guia definitivo para o Scrum: as regras do jogo</w:t>
      </w:r>
      <w:r w:rsidRPr="00F3383B">
        <w:rPr>
          <w:rFonts w:ascii="Arial" w:hAnsi="Arial" w:cs="Arial"/>
        </w:rPr>
        <w:t xml:space="preserve">. 2020. Disponível em: </w:t>
      </w:r>
      <w:hyperlink r:id="rId34" w:history="1">
        <w:r w:rsidR="0038303A" w:rsidRPr="00D30361">
          <w:rPr>
            <w:rStyle w:val="Hyperlink"/>
            <w:rFonts w:ascii="Arial" w:hAnsi="Arial" w:cs="Arial"/>
          </w:rPr>
          <w:t>https://scrumguides.org/docs/scrumguide/v2020/2020-Scrum-Guide-Portuguese-European.pdf</w:t>
        </w:r>
      </w:hyperlink>
      <w:r w:rsidR="0038303A">
        <w:rPr>
          <w:rFonts w:ascii="Arial" w:hAnsi="Arial" w:cs="Arial"/>
        </w:rPr>
        <w:t xml:space="preserve"> </w:t>
      </w:r>
      <w:r w:rsidRPr="00F3383B">
        <w:rPr>
          <w:rFonts w:ascii="Arial" w:hAnsi="Arial" w:cs="Arial"/>
        </w:rPr>
        <w:t xml:space="preserve">. Acesso em: </w:t>
      </w:r>
      <w:r w:rsidR="0088697F" w:rsidRPr="00F3383B">
        <w:rPr>
          <w:rFonts w:ascii="Arial" w:hAnsi="Arial" w:cs="Arial"/>
        </w:rPr>
        <w:t>10 fevereiro</w:t>
      </w:r>
      <w:r w:rsidRPr="00F3383B">
        <w:rPr>
          <w:rFonts w:ascii="Arial" w:hAnsi="Arial" w:cs="Arial"/>
        </w:rPr>
        <w:t xml:space="preserve"> 202</w:t>
      </w:r>
      <w:r w:rsidR="0088697F" w:rsidRPr="00F3383B">
        <w:rPr>
          <w:rFonts w:ascii="Arial" w:hAnsi="Arial" w:cs="Arial"/>
        </w:rPr>
        <w:t>2</w:t>
      </w:r>
      <w:r w:rsidRPr="00F3383B">
        <w:rPr>
          <w:rFonts w:ascii="Arial" w:hAnsi="Arial" w:cs="Arial"/>
        </w:rPr>
        <w:t>.</w:t>
      </w:r>
      <w:r w:rsidRPr="00F3383B">
        <w:rPr>
          <w:rFonts w:ascii="Arial" w:hAnsi="Arial" w:cs="Arial"/>
        </w:rPr>
        <w:cr/>
      </w:r>
      <w:bookmarkEnd w:id="12"/>
    </w:p>
    <w:sectPr w:rsidR="000677B2" w:rsidRPr="00F3383B">
      <w:headerReference w:type="default" r:id="rId35"/>
      <w:footerReference w:type="default" r:id="rId3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A47C80" w14:textId="77777777" w:rsidR="00DE6ACB" w:rsidRDefault="00DE6ACB" w:rsidP="004E16B3">
      <w:pPr>
        <w:spacing w:after="0" w:line="240" w:lineRule="auto"/>
      </w:pPr>
      <w:r>
        <w:separator/>
      </w:r>
    </w:p>
  </w:endnote>
  <w:endnote w:type="continuationSeparator" w:id="0">
    <w:p w14:paraId="372B7B79" w14:textId="77777777" w:rsidR="00DE6ACB" w:rsidRDefault="00DE6ACB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53AF4BE4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F3383B" w:rsidRPr="00F3383B">
      <w:t>KCAL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5CF95" w14:textId="77777777" w:rsidR="00DE6ACB" w:rsidRDefault="00DE6ACB" w:rsidP="004E16B3">
      <w:pPr>
        <w:spacing w:after="0" w:line="240" w:lineRule="auto"/>
      </w:pPr>
      <w:r>
        <w:separator/>
      </w:r>
    </w:p>
  </w:footnote>
  <w:footnote w:type="continuationSeparator" w:id="0">
    <w:p w14:paraId="50EFF287" w14:textId="77777777" w:rsidR="00DE6ACB" w:rsidRDefault="00DE6ACB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6" name="Imagem 16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4AAC8D7B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</w:t>
          </w:r>
          <w:r w:rsidR="00260C5B">
            <w:rPr>
              <w:sz w:val="18"/>
              <w:szCs w:val="18"/>
            </w:rPr>
            <w:t>3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676EF"/>
    <w:multiLevelType w:val="multilevel"/>
    <w:tmpl w:val="95A67F96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0359148A"/>
    <w:multiLevelType w:val="hybridMultilevel"/>
    <w:tmpl w:val="5888C2AC"/>
    <w:lvl w:ilvl="0" w:tplc="E3BA150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534CE5"/>
    <w:multiLevelType w:val="multilevel"/>
    <w:tmpl w:val="54EAF8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C55825"/>
    <w:multiLevelType w:val="multilevel"/>
    <w:tmpl w:val="95A67F96"/>
    <w:lvl w:ilvl="0">
      <w:start w:val="7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02793E"/>
    <w:multiLevelType w:val="hybridMultilevel"/>
    <w:tmpl w:val="795C3AD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5148B"/>
    <w:multiLevelType w:val="multilevel"/>
    <w:tmpl w:val="2F2AC5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3A4E10C2"/>
    <w:multiLevelType w:val="multilevel"/>
    <w:tmpl w:val="386CF1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3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EF6034"/>
    <w:multiLevelType w:val="multilevel"/>
    <w:tmpl w:val="E188C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5B20CC7"/>
    <w:multiLevelType w:val="hybridMultilevel"/>
    <w:tmpl w:val="96142282"/>
    <w:lvl w:ilvl="0" w:tplc="E3BA150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4C678B"/>
    <w:multiLevelType w:val="hybridMultilevel"/>
    <w:tmpl w:val="CB8C74E2"/>
    <w:lvl w:ilvl="0" w:tplc="4106FA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D40489"/>
    <w:multiLevelType w:val="multilevel"/>
    <w:tmpl w:val="4D5AD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1F63C7"/>
    <w:multiLevelType w:val="multilevel"/>
    <w:tmpl w:val="2BD61D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EC531C4"/>
    <w:multiLevelType w:val="hybridMultilevel"/>
    <w:tmpl w:val="B526237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F540CD"/>
    <w:multiLevelType w:val="hybridMultilevel"/>
    <w:tmpl w:val="875C6B0C"/>
    <w:lvl w:ilvl="0" w:tplc="E3BA150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C73D46"/>
    <w:multiLevelType w:val="multilevel"/>
    <w:tmpl w:val="2F2AC5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9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73AB3D94"/>
    <w:multiLevelType w:val="hybridMultilevel"/>
    <w:tmpl w:val="D760F532"/>
    <w:lvl w:ilvl="0" w:tplc="9634E16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2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1B3BB4"/>
    <w:multiLevelType w:val="multilevel"/>
    <w:tmpl w:val="4E86F890"/>
    <w:lvl w:ilvl="0">
      <w:start w:val="4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4" w15:restartNumberingAfterBreak="0">
    <w:nsid w:val="7AA258E5"/>
    <w:multiLevelType w:val="multilevel"/>
    <w:tmpl w:val="4398A450"/>
    <w:lvl w:ilvl="0">
      <w:start w:val="8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num w:numId="1" w16cid:durableId="1357930581">
    <w:abstractNumId w:val="27"/>
  </w:num>
  <w:num w:numId="2" w16cid:durableId="855311427">
    <w:abstractNumId w:val="10"/>
  </w:num>
  <w:num w:numId="3" w16cid:durableId="1317997925">
    <w:abstractNumId w:val="32"/>
  </w:num>
  <w:num w:numId="4" w16cid:durableId="1726641370">
    <w:abstractNumId w:val="26"/>
  </w:num>
  <w:num w:numId="5" w16cid:durableId="304240833">
    <w:abstractNumId w:val="20"/>
  </w:num>
  <w:num w:numId="6" w16cid:durableId="207187768">
    <w:abstractNumId w:val="25"/>
  </w:num>
  <w:num w:numId="7" w16cid:durableId="144469579">
    <w:abstractNumId w:val="7"/>
  </w:num>
  <w:num w:numId="8" w16cid:durableId="743837709">
    <w:abstractNumId w:val="1"/>
  </w:num>
  <w:num w:numId="9" w16cid:durableId="730814734">
    <w:abstractNumId w:val="5"/>
  </w:num>
  <w:num w:numId="10" w16cid:durableId="1876653406">
    <w:abstractNumId w:val="14"/>
  </w:num>
  <w:num w:numId="11" w16cid:durableId="1342047751">
    <w:abstractNumId w:val="25"/>
    <w:lvlOverride w:ilvl="0">
      <w:startOverride w:val="1"/>
    </w:lvlOverride>
  </w:num>
  <w:num w:numId="12" w16cid:durableId="2146122530">
    <w:abstractNumId w:val="29"/>
  </w:num>
  <w:num w:numId="13" w16cid:durableId="1119492795">
    <w:abstractNumId w:val="13"/>
  </w:num>
  <w:num w:numId="14" w16cid:durableId="241990389">
    <w:abstractNumId w:val="19"/>
  </w:num>
  <w:num w:numId="15" w16cid:durableId="1393189119">
    <w:abstractNumId w:val="22"/>
  </w:num>
  <w:num w:numId="16" w16cid:durableId="2094668695">
    <w:abstractNumId w:val="31"/>
  </w:num>
  <w:num w:numId="17" w16cid:durableId="415902190">
    <w:abstractNumId w:val="9"/>
  </w:num>
  <w:num w:numId="18" w16cid:durableId="1464882622">
    <w:abstractNumId w:val="3"/>
  </w:num>
  <w:num w:numId="19" w16cid:durableId="1882936984">
    <w:abstractNumId w:val="30"/>
  </w:num>
  <w:num w:numId="20" w16cid:durableId="584265106">
    <w:abstractNumId w:val="16"/>
  </w:num>
  <w:num w:numId="21" w16cid:durableId="540097115">
    <w:abstractNumId w:val="2"/>
  </w:num>
  <w:num w:numId="22" w16cid:durableId="1776250428">
    <w:abstractNumId w:val="24"/>
  </w:num>
  <w:num w:numId="23" w16cid:durableId="116721071">
    <w:abstractNumId w:val="8"/>
  </w:num>
  <w:num w:numId="24" w16cid:durableId="1466703642">
    <w:abstractNumId w:val="28"/>
  </w:num>
  <w:num w:numId="25" w16cid:durableId="1164971273">
    <w:abstractNumId w:val="23"/>
  </w:num>
  <w:num w:numId="26" w16cid:durableId="1059209088">
    <w:abstractNumId w:val="18"/>
  </w:num>
  <w:num w:numId="27" w16cid:durableId="1076363583">
    <w:abstractNumId w:val="15"/>
  </w:num>
  <w:num w:numId="28" w16cid:durableId="1688562633">
    <w:abstractNumId w:val="21"/>
    <w:lvlOverride w:ilvl="0">
      <w:lvl w:ilvl="0">
        <w:numFmt w:val="decimal"/>
        <w:lvlText w:val="%1."/>
        <w:lvlJc w:val="left"/>
      </w:lvl>
    </w:lvlOverride>
  </w:num>
  <w:num w:numId="29" w16cid:durableId="1094206348">
    <w:abstractNumId w:val="4"/>
  </w:num>
  <w:num w:numId="30" w16cid:durableId="2020541487">
    <w:abstractNumId w:val="12"/>
  </w:num>
  <w:num w:numId="31" w16cid:durableId="217742738">
    <w:abstractNumId w:val="34"/>
  </w:num>
  <w:num w:numId="32" w16cid:durableId="2124568092">
    <w:abstractNumId w:val="6"/>
  </w:num>
  <w:num w:numId="33" w16cid:durableId="1045913165">
    <w:abstractNumId w:val="0"/>
  </w:num>
  <w:num w:numId="34" w16cid:durableId="885137781">
    <w:abstractNumId w:val="33"/>
  </w:num>
  <w:num w:numId="35" w16cid:durableId="346181607">
    <w:abstractNumId w:val="17"/>
  </w:num>
  <w:num w:numId="36" w16cid:durableId="137076678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EA6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45124"/>
    <w:rsid w:val="0006062A"/>
    <w:rsid w:val="00062313"/>
    <w:rsid w:val="000628C4"/>
    <w:rsid w:val="00066B23"/>
    <w:rsid w:val="000677B2"/>
    <w:rsid w:val="00075420"/>
    <w:rsid w:val="000802FE"/>
    <w:rsid w:val="00080C6D"/>
    <w:rsid w:val="00090F1A"/>
    <w:rsid w:val="000933CB"/>
    <w:rsid w:val="000A3597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45252"/>
    <w:rsid w:val="0016231B"/>
    <w:rsid w:val="00162D1F"/>
    <w:rsid w:val="00162EC1"/>
    <w:rsid w:val="00164EF0"/>
    <w:rsid w:val="00165C71"/>
    <w:rsid w:val="00166D95"/>
    <w:rsid w:val="0017048B"/>
    <w:rsid w:val="0017123A"/>
    <w:rsid w:val="00173530"/>
    <w:rsid w:val="001761A4"/>
    <w:rsid w:val="0018125B"/>
    <w:rsid w:val="0019028F"/>
    <w:rsid w:val="00196B20"/>
    <w:rsid w:val="00197E9C"/>
    <w:rsid w:val="001B0A7D"/>
    <w:rsid w:val="001B27EF"/>
    <w:rsid w:val="001B4107"/>
    <w:rsid w:val="001C01D5"/>
    <w:rsid w:val="001C14FB"/>
    <w:rsid w:val="001C1A49"/>
    <w:rsid w:val="001C3091"/>
    <w:rsid w:val="001C6E6D"/>
    <w:rsid w:val="001D1FBA"/>
    <w:rsid w:val="001D74AF"/>
    <w:rsid w:val="001E40B6"/>
    <w:rsid w:val="001E6F00"/>
    <w:rsid w:val="001F3FEC"/>
    <w:rsid w:val="001F5208"/>
    <w:rsid w:val="001F6D2E"/>
    <w:rsid w:val="00200A6C"/>
    <w:rsid w:val="00210B29"/>
    <w:rsid w:val="002134C5"/>
    <w:rsid w:val="0021748F"/>
    <w:rsid w:val="0022042A"/>
    <w:rsid w:val="00220A6B"/>
    <w:rsid w:val="0022342A"/>
    <w:rsid w:val="00233CD7"/>
    <w:rsid w:val="00234AAF"/>
    <w:rsid w:val="00236B3D"/>
    <w:rsid w:val="00241EEF"/>
    <w:rsid w:val="00252EAD"/>
    <w:rsid w:val="00260C5B"/>
    <w:rsid w:val="00264FE7"/>
    <w:rsid w:val="002655C9"/>
    <w:rsid w:val="0027184D"/>
    <w:rsid w:val="00273E8A"/>
    <w:rsid w:val="00276545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105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671E4"/>
    <w:rsid w:val="003748A0"/>
    <w:rsid w:val="0038303A"/>
    <w:rsid w:val="00384725"/>
    <w:rsid w:val="003975C7"/>
    <w:rsid w:val="003A0B20"/>
    <w:rsid w:val="003A4DD3"/>
    <w:rsid w:val="003A542D"/>
    <w:rsid w:val="003A5E46"/>
    <w:rsid w:val="003B1F8B"/>
    <w:rsid w:val="003B230E"/>
    <w:rsid w:val="003B6343"/>
    <w:rsid w:val="003B7AB2"/>
    <w:rsid w:val="003D5A6D"/>
    <w:rsid w:val="003E10C4"/>
    <w:rsid w:val="003E1998"/>
    <w:rsid w:val="003E3C51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2963"/>
    <w:rsid w:val="00433DB1"/>
    <w:rsid w:val="0043409E"/>
    <w:rsid w:val="00444378"/>
    <w:rsid w:val="004472E3"/>
    <w:rsid w:val="00456F7F"/>
    <w:rsid w:val="00463049"/>
    <w:rsid w:val="00465E48"/>
    <w:rsid w:val="00472784"/>
    <w:rsid w:val="00477BAF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4F3AB0"/>
    <w:rsid w:val="0051517D"/>
    <w:rsid w:val="005244FE"/>
    <w:rsid w:val="00527E51"/>
    <w:rsid w:val="005355E1"/>
    <w:rsid w:val="00553A08"/>
    <w:rsid w:val="00554DD7"/>
    <w:rsid w:val="00560C20"/>
    <w:rsid w:val="00561CCF"/>
    <w:rsid w:val="00562D27"/>
    <w:rsid w:val="00575BB4"/>
    <w:rsid w:val="00576E82"/>
    <w:rsid w:val="0057722B"/>
    <w:rsid w:val="0058523A"/>
    <w:rsid w:val="00587CAD"/>
    <w:rsid w:val="005973E3"/>
    <w:rsid w:val="005A0BE0"/>
    <w:rsid w:val="005A1A89"/>
    <w:rsid w:val="005A64E6"/>
    <w:rsid w:val="005B22A9"/>
    <w:rsid w:val="005B3C1C"/>
    <w:rsid w:val="005C082A"/>
    <w:rsid w:val="005C35AE"/>
    <w:rsid w:val="005D1A23"/>
    <w:rsid w:val="005D6165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3CA5"/>
    <w:rsid w:val="006F420B"/>
    <w:rsid w:val="006F6957"/>
    <w:rsid w:val="00710F3C"/>
    <w:rsid w:val="00714DB9"/>
    <w:rsid w:val="00716179"/>
    <w:rsid w:val="007253B8"/>
    <w:rsid w:val="007262FD"/>
    <w:rsid w:val="00726D7E"/>
    <w:rsid w:val="0073280A"/>
    <w:rsid w:val="00737374"/>
    <w:rsid w:val="00747F67"/>
    <w:rsid w:val="00750636"/>
    <w:rsid w:val="007535AF"/>
    <w:rsid w:val="0077254C"/>
    <w:rsid w:val="0077277A"/>
    <w:rsid w:val="00774044"/>
    <w:rsid w:val="007825BE"/>
    <w:rsid w:val="0078336A"/>
    <w:rsid w:val="007904FA"/>
    <w:rsid w:val="0079078E"/>
    <w:rsid w:val="00791E67"/>
    <w:rsid w:val="007928C7"/>
    <w:rsid w:val="00793116"/>
    <w:rsid w:val="00795EB1"/>
    <w:rsid w:val="0079655F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3590"/>
    <w:rsid w:val="008341CC"/>
    <w:rsid w:val="00837BE8"/>
    <w:rsid w:val="0084074F"/>
    <w:rsid w:val="00857C09"/>
    <w:rsid w:val="008608C5"/>
    <w:rsid w:val="00860E27"/>
    <w:rsid w:val="00860EEA"/>
    <w:rsid w:val="00862BC7"/>
    <w:rsid w:val="00864C04"/>
    <w:rsid w:val="00867F50"/>
    <w:rsid w:val="00873266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494A"/>
    <w:rsid w:val="008A6297"/>
    <w:rsid w:val="008B4E93"/>
    <w:rsid w:val="008C4218"/>
    <w:rsid w:val="008D0F28"/>
    <w:rsid w:val="008D61E7"/>
    <w:rsid w:val="008D782E"/>
    <w:rsid w:val="008E2C4E"/>
    <w:rsid w:val="008E5A0C"/>
    <w:rsid w:val="0090282B"/>
    <w:rsid w:val="00906362"/>
    <w:rsid w:val="00907012"/>
    <w:rsid w:val="0091084F"/>
    <w:rsid w:val="00912B33"/>
    <w:rsid w:val="00914B1C"/>
    <w:rsid w:val="009164CF"/>
    <w:rsid w:val="00923781"/>
    <w:rsid w:val="00931B42"/>
    <w:rsid w:val="00934AC7"/>
    <w:rsid w:val="00937C59"/>
    <w:rsid w:val="009400A8"/>
    <w:rsid w:val="0094014C"/>
    <w:rsid w:val="00943F44"/>
    <w:rsid w:val="00944B0F"/>
    <w:rsid w:val="009479D6"/>
    <w:rsid w:val="0095122B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C006A"/>
    <w:rsid w:val="009C2DAD"/>
    <w:rsid w:val="009D0DFC"/>
    <w:rsid w:val="009F2217"/>
    <w:rsid w:val="009F2AB8"/>
    <w:rsid w:val="00A03D35"/>
    <w:rsid w:val="00A050C2"/>
    <w:rsid w:val="00A05DE2"/>
    <w:rsid w:val="00A26CC5"/>
    <w:rsid w:val="00A329D8"/>
    <w:rsid w:val="00A34B5C"/>
    <w:rsid w:val="00A34C4A"/>
    <w:rsid w:val="00A45ED0"/>
    <w:rsid w:val="00A510AE"/>
    <w:rsid w:val="00A55AE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A6B77"/>
    <w:rsid w:val="00AB27D3"/>
    <w:rsid w:val="00AB6D48"/>
    <w:rsid w:val="00AB772C"/>
    <w:rsid w:val="00AC33D5"/>
    <w:rsid w:val="00AC6B03"/>
    <w:rsid w:val="00AE1E85"/>
    <w:rsid w:val="00AE43D6"/>
    <w:rsid w:val="00AE5143"/>
    <w:rsid w:val="00AF12BC"/>
    <w:rsid w:val="00AF3FF0"/>
    <w:rsid w:val="00AF4639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1D9C"/>
    <w:rsid w:val="00B333BD"/>
    <w:rsid w:val="00B3374E"/>
    <w:rsid w:val="00B41E49"/>
    <w:rsid w:val="00B440B1"/>
    <w:rsid w:val="00B513BC"/>
    <w:rsid w:val="00B51A90"/>
    <w:rsid w:val="00B653F2"/>
    <w:rsid w:val="00B65B55"/>
    <w:rsid w:val="00B74528"/>
    <w:rsid w:val="00B77F28"/>
    <w:rsid w:val="00B849AF"/>
    <w:rsid w:val="00B977C2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39CB"/>
    <w:rsid w:val="00C23ABB"/>
    <w:rsid w:val="00C253D8"/>
    <w:rsid w:val="00C34D40"/>
    <w:rsid w:val="00C4040C"/>
    <w:rsid w:val="00C40C2D"/>
    <w:rsid w:val="00C42C7C"/>
    <w:rsid w:val="00C44832"/>
    <w:rsid w:val="00C516D0"/>
    <w:rsid w:val="00C52D0A"/>
    <w:rsid w:val="00C54568"/>
    <w:rsid w:val="00C633DB"/>
    <w:rsid w:val="00C63E9E"/>
    <w:rsid w:val="00C6569B"/>
    <w:rsid w:val="00C76EAF"/>
    <w:rsid w:val="00C76FF2"/>
    <w:rsid w:val="00C84A37"/>
    <w:rsid w:val="00C93E38"/>
    <w:rsid w:val="00CA7AF4"/>
    <w:rsid w:val="00CB3205"/>
    <w:rsid w:val="00CB5CD1"/>
    <w:rsid w:val="00CC22F3"/>
    <w:rsid w:val="00CC5DB1"/>
    <w:rsid w:val="00CC77EB"/>
    <w:rsid w:val="00CD477A"/>
    <w:rsid w:val="00CD5106"/>
    <w:rsid w:val="00CE0A57"/>
    <w:rsid w:val="00CE30A2"/>
    <w:rsid w:val="00CE3856"/>
    <w:rsid w:val="00CE7AA7"/>
    <w:rsid w:val="00CF621D"/>
    <w:rsid w:val="00D04440"/>
    <w:rsid w:val="00D10A76"/>
    <w:rsid w:val="00D21BDE"/>
    <w:rsid w:val="00D223D7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D32A2"/>
    <w:rsid w:val="00DE0282"/>
    <w:rsid w:val="00DE120B"/>
    <w:rsid w:val="00DE5F1A"/>
    <w:rsid w:val="00DE67CD"/>
    <w:rsid w:val="00DE6ACB"/>
    <w:rsid w:val="00DE7CBB"/>
    <w:rsid w:val="00DF41E6"/>
    <w:rsid w:val="00DF4AEC"/>
    <w:rsid w:val="00E17420"/>
    <w:rsid w:val="00E209A6"/>
    <w:rsid w:val="00E256ED"/>
    <w:rsid w:val="00E25BFC"/>
    <w:rsid w:val="00E25FEA"/>
    <w:rsid w:val="00E27159"/>
    <w:rsid w:val="00E35CAA"/>
    <w:rsid w:val="00E42FCE"/>
    <w:rsid w:val="00E45E1F"/>
    <w:rsid w:val="00E47060"/>
    <w:rsid w:val="00E47ADB"/>
    <w:rsid w:val="00E510D5"/>
    <w:rsid w:val="00E51774"/>
    <w:rsid w:val="00E55F6F"/>
    <w:rsid w:val="00E65275"/>
    <w:rsid w:val="00E75BD6"/>
    <w:rsid w:val="00E84B19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226"/>
    <w:rsid w:val="00F2539D"/>
    <w:rsid w:val="00F30EA8"/>
    <w:rsid w:val="00F31A48"/>
    <w:rsid w:val="00F33469"/>
    <w:rsid w:val="00F3383B"/>
    <w:rsid w:val="00F33AF6"/>
    <w:rsid w:val="00F363DE"/>
    <w:rsid w:val="00F44A25"/>
    <w:rsid w:val="00F467B3"/>
    <w:rsid w:val="00F62E01"/>
    <w:rsid w:val="00F67F12"/>
    <w:rsid w:val="00F7469A"/>
    <w:rsid w:val="00F75333"/>
    <w:rsid w:val="00F756F2"/>
    <w:rsid w:val="00F76475"/>
    <w:rsid w:val="00F773F1"/>
    <w:rsid w:val="00F83E99"/>
    <w:rsid w:val="00F84CCD"/>
    <w:rsid w:val="00F91EE6"/>
    <w:rsid w:val="00FA1E69"/>
    <w:rsid w:val="00FA629D"/>
    <w:rsid w:val="00FA63D7"/>
    <w:rsid w:val="00FB0684"/>
    <w:rsid w:val="00FB0F62"/>
    <w:rsid w:val="00FB7447"/>
    <w:rsid w:val="00FC15F9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DD7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8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9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8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3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1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7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0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46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C:\xampp\htdocs\Beatriz\KCAL\documentacao\BES-Especifica&#231;&#227;o%20do%20Projeto%20-%20Entrega%202%20-%20Grupo%203%20-%20KCAL\BES-Especifica&#231;&#227;o%20do%20Projeto%20-%20Entrega%202%20-%20Grupo%203%20-%20KCAL.docx" TargetMode="External"/><Relationship Id="rId18" Type="http://schemas.openxmlformats.org/officeDocument/2006/relationships/image" Target="media/image1.jpeg"/><Relationship Id="rId26" Type="http://schemas.openxmlformats.org/officeDocument/2006/relationships/image" Target="media/image7.png"/><Relationship Id="rId21" Type="http://schemas.openxmlformats.org/officeDocument/2006/relationships/image" Target="media/image2.jpeg"/><Relationship Id="rId34" Type="http://schemas.openxmlformats.org/officeDocument/2006/relationships/hyperlink" Target="https://scrumguides.org/docs/scrumguide/v2020/2020-Scrum-Guide-Portuguese-European.pdf" TargetMode="External"/><Relationship Id="rId7" Type="http://schemas.openxmlformats.org/officeDocument/2006/relationships/settings" Target="settings.xml"/><Relationship Id="rId12" Type="http://schemas.openxmlformats.org/officeDocument/2006/relationships/hyperlink" Target="file:///C:\xampp\htdocs\Beatriz\KCAL\documentacao\BES-Especifica&#231;&#227;o%20do%20Projeto%20-%20Entrega%202%20-%20Grupo%203%20-%20KCAL\BES-Especifica&#231;&#227;o%20do%20Projeto%20-%20Entrega%202%20-%20Grupo%203%20-%20KCAL.docx" TargetMode="External"/><Relationship Id="rId17" Type="http://schemas.openxmlformats.org/officeDocument/2006/relationships/hyperlink" Target="file:///C:\xampp\htdocs\Beatriz\KCAL\documentacao\BES-Especifica&#231;&#227;o%20do%20Projeto%20-%20Entrega%202%20-%20Grupo%203%20-%20KCAL\BES-Especifica&#231;&#227;o%20do%20Projeto%20-%20Entrega%202%20-%20Grupo%203%20-%20KCAL.docx" TargetMode="External"/><Relationship Id="rId25" Type="http://schemas.openxmlformats.org/officeDocument/2006/relationships/image" Target="media/image6.jpeg"/><Relationship Id="rId33" Type="http://schemas.openxmlformats.org/officeDocument/2006/relationships/hyperlink" Target="http://www.productbacklogbuilding.com/canvas/PBB_Canvas.pdf" TargetMode="Externa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file:///C:\xampp\htdocs\Beatriz\KCAL\documentacao\BES-Especifica&#231;&#227;o%20do%20Projeto%20-%20Entrega%202%20-%20Grupo%203%20-%20KCAL\BES-Especifica&#231;&#227;o%20do%20Projeto%20-%20Entrega%202%20-%20Grupo%203%20-%20KCAL.docx" TargetMode="External"/><Relationship Id="rId20" Type="http://schemas.openxmlformats.org/officeDocument/2006/relationships/hyperlink" Target="https://trello.com/invite/b/gaHNplDH/ATTIed261700b48cd28eccedbc0889c156c88CFEE623/kcal" TargetMode="External"/><Relationship Id="rId29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C:\xampp\htdocs\Beatriz\KCAL\documentacao\BES-Especifica&#231;&#227;o%20do%20Projeto%20-%20Entrega%202%20-%20Grupo%203%20-%20KCAL\BES-Especifica&#231;&#227;o%20do%20Projeto%20-%20Entrega%202%20-%20Grupo%203%20-%20KCAL.docx" TargetMode="External"/><Relationship Id="rId24" Type="http://schemas.openxmlformats.org/officeDocument/2006/relationships/image" Target="media/image5.jpeg"/><Relationship Id="rId32" Type="http://schemas.openxmlformats.org/officeDocument/2006/relationships/hyperlink" Target="https://speakerdeck.com/fabiogr/product-backlog-building" TargetMode="External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file:///C:\xampp\htdocs\Beatriz\KCAL\documentacao\BES-Especifica&#231;&#227;o%20do%20Projeto%20-%20Entrega%202%20-%20Grupo%203%20-%20KCAL\BES-Especifica&#231;&#227;o%20do%20Projeto%20-%20Entrega%202%20-%20Grupo%203%20-%20KCAL.docx" TargetMode="External"/><Relationship Id="rId23" Type="http://schemas.openxmlformats.org/officeDocument/2006/relationships/image" Target="media/image4.jpeg"/><Relationship Id="rId28" Type="http://schemas.openxmlformats.org/officeDocument/2006/relationships/image" Target="media/image9.png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miro.com/app/board/uXjVMbAKc0w=/" TargetMode="External"/><Relationship Id="rId31" Type="http://schemas.openxmlformats.org/officeDocument/2006/relationships/image" Target="media/image1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\xampp\htdocs\Beatriz\KCAL\documentacao\BES-Especifica&#231;&#227;o%20do%20Projeto%20-%20Entrega%202%20-%20Grupo%203%20-%20KCAL\BES-Especifica&#231;&#227;o%20do%20Projeto%20-%20Entrega%202%20-%20Grupo%203%20-%20KCAL.docx" TargetMode="External"/><Relationship Id="rId22" Type="http://schemas.openxmlformats.org/officeDocument/2006/relationships/image" Target="media/image3.jpeg"/><Relationship Id="rId27" Type="http://schemas.openxmlformats.org/officeDocument/2006/relationships/image" Target="media/image8.png"/><Relationship Id="rId30" Type="http://schemas.openxmlformats.org/officeDocument/2006/relationships/image" Target="media/image11.png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2</TotalTime>
  <Pages>26</Pages>
  <Words>3094</Words>
  <Characters>16711</Characters>
  <Application>Microsoft Office Word</Application>
  <DocSecurity>0</DocSecurity>
  <Lines>139</Lines>
  <Paragraphs>3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9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Beatriz</cp:lastModifiedBy>
  <cp:revision>37</cp:revision>
  <cp:lastPrinted>2023-05-13T01:42:00Z</cp:lastPrinted>
  <dcterms:created xsi:type="dcterms:W3CDTF">2022-03-20T21:02:00Z</dcterms:created>
  <dcterms:modified xsi:type="dcterms:W3CDTF">2023-06-04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